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0BC3B0" w14:textId="445EFE6B" w:rsidR="00252951" w:rsidRPr="002A61F8" w:rsidRDefault="00252951" w:rsidP="002A61F8">
      <w:pPr>
        <w:pStyle w:val="Title"/>
        <w:jc w:val="center"/>
      </w:pPr>
      <w:r w:rsidRPr="002A61F8">
        <w:t>Digital Literacy Calendar</w:t>
      </w:r>
    </w:p>
    <w:p w14:paraId="656A4AE3" w14:textId="77777777" w:rsidR="00914D5C" w:rsidRPr="00914D5C" w:rsidRDefault="00914D5C" w:rsidP="002A61F8">
      <w:pPr>
        <w:pStyle w:val="NoSpacing"/>
      </w:pPr>
    </w:p>
    <w:p w14:paraId="3F128289" w14:textId="6B6639A7" w:rsidR="00914D5C" w:rsidRPr="00C46733" w:rsidRDefault="00914D5C" w:rsidP="00252951">
      <w:pPr>
        <w:rPr>
          <w:sz w:val="28"/>
          <w:szCs w:val="24"/>
        </w:rPr>
      </w:pPr>
      <w:r w:rsidRPr="00C46733">
        <w:rPr>
          <w:rFonts w:ascii="Segoe UI Emoji" w:hAnsi="Segoe UI Emoji" w:cs="Segoe UI Emoji"/>
          <w:sz w:val="28"/>
          <w:szCs w:val="24"/>
        </w:rPr>
        <w:t>✨</w:t>
      </w:r>
      <w:r w:rsidRPr="00C46733">
        <w:rPr>
          <w:sz w:val="28"/>
          <w:szCs w:val="24"/>
        </w:rPr>
        <w:t xml:space="preserve"> </w:t>
      </w:r>
      <w:r w:rsidRPr="00C46733">
        <w:rPr>
          <w:rStyle w:val="Strong"/>
          <w:sz w:val="28"/>
          <w:szCs w:val="24"/>
        </w:rPr>
        <w:t>This is your assignment schedule.</w:t>
      </w:r>
      <w:r w:rsidRPr="00C46733">
        <w:rPr>
          <w:sz w:val="28"/>
          <w:szCs w:val="24"/>
        </w:rPr>
        <w:t xml:space="preserve"> Use it to see what lessons to read in Canvas and what assignments or quizzes are due each week. Check the icons for quick reminders, and don’t forget to watch for bold </w:t>
      </w:r>
      <w:r w:rsidRPr="00C46733">
        <w:rPr>
          <w:rStyle w:val="Strong"/>
          <w:sz w:val="28"/>
          <w:szCs w:val="24"/>
        </w:rPr>
        <w:t>DUE</w:t>
      </w:r>
      <w:r w:rsidRPr="00C46733">
        <w:rPr>
          <w:sz w:val="28"/>
          <w:szCs w:val="24"/>
        </w:rPr>
        <w:t xml:space="preserve"> items — those are your deadlines.</w:t>
      </w:r>
    </w:p>
    <w:p w14:paraId="5CA1F3C6" w14:textId="77777777" w:rsidR="00914D5C" w:rsidRPr="002A61F8" w:rsidRDefault="00914D5C" w:rsidP="00252951">
      <w:pPr>
        <w:rPr>
          <w:rStyle w:val="Heading1Char"/>
          <w:b/>
          <w:bCs/>
          <w:sz w:val="24"/>
          <w:szCs w:val="24"/>
        </w:rPr>
      </w:pPr>
    </w:p>
    <w:p w14:paraId="46D0E5AA" w14:textId="784D0DAC" w:rsidR="000F1134" w:rsidRPr="002A61F8" w:rsidRDefault="001D5B2C" w:rsidP="00252951">
      <w:r w:rsidRPr="001D5B2C">
        <w:rPr>
          <w:rStyle w:val="Heading1Char"/>
          <w:b/>
          <w:bCs/>
        </w:rPr>
        <w:t>How to Use This Calendar</w:t>
      </w:r>
      <w:r w:rsidRPr="001D5B2C">
        <w:rPr>
          <w:rStyle w:val="Heading1Char"/>
          <w:b/>
          <w:bCs/>
        </w:rPr>
        <w:br/>
      </w:r>
      <w:r w:rsidRPr="00C46733">
        <w:rPr>
          <w:sz w:val="28"/>
          <w:szCs w:val="24"/>
        </w:rPr>
        <w:t>- The numbered items (like 2.03: Presentations) tell you which lesson to open in the Modules in Canvas to read and complete.</w:t>
      </w:r>
      <w:r w:rsidRPr="00C46733">
        <w:rPr>
          <w:sz w:val="28"/>
          <w:szCs w:val="24"/>
        </w:rPr>
        <w:br/>
        <w:t>- Look for bold DUE lines — those are the items you must turn in by the date listed.</w:t>
      </w:r>
      <w:r w:rsidRPr="00C46733">
        <w:rPr>
          <w:sz w:val="28"/>
          <w:szCs w:val="24"/>
        </w:rPr>
        <w:br/>
        <w:t>- Use the icons below to quickly see what kind of work it is:</w:t>
      </w:r>
      <w:r w:rsidRPr="00C46733">
        <w:rPr>
          <w:sz w:val="28"/>
          <w:szCs w:val="24"/>
        </w:rPr>
        <w:br/>
      </w:r>
      <w:r w:rsidRPr="00C46733">
        <w:rPr>
          <w:sz w:val="28"/>
          <w:szCs w:val="24"/>
        </w:rPr>
        <w:br/>
      </w:r>
      <w:r w:rsidRPr="001D5B2C">
        <w:rPr>
          <w:sz w:val="28"/>
          <w:szCs w:val="24"/>
        </w:rPr>
        <w:t>📌</w:t>
      </w:r>
      <w:r w:rsidRPr="001D5B2C">
        <w:rPr>
          <w:sz w:val="28"/>
          <w:szCs w:val="24"/>
        </w:rPr>
        <w:t xml:space="preserve"> = Quiz due</w:t>
      </w:r>
      <w:r w:rsidRPr="001D5B2C">
        <w:rPr>
          <w:sz w:val="28"/>
          <w:szCs w:val="24"/>
        </w:rPr>
        <w:br/>
      </w:r>
      <w:r w:rsidRPr="001D5B2C">
        <w:rPr>
          <w:sz w:val="28"/>
          <w:szCs w:val="24"/>
        </w:rPr>
        <w:t>📄</w:t>
      </w:r>
      <w:r w:rsidRPr="001D5B2C">
        <w:rPr>
          <w:sz w:val="28"/>
          <w:szCs w:val="24"/>
        </w:rPr>
        <w:t xml:space="preserve"> = </w:t>
      </w:r>
      <w:r w:rsidRPr="001D5B2C">
        <w:rPr>
          <w:sz w:val="28"/>
          <w:szCs w:val="24"/>
        </w:rPr>
        <w:t>📄</w:t>
      </w:r>
      <w:r w:rsidRPr="001D5B2C">
        <w:rPr>
          <w:sz w:val="28"/>
          <w:szCs w:val="24"/>
        </w:rPr>
        <w:t xml:space="preserve"> Graded Assignment due</w:t>
      </w:r>
      <w:r w:rsidRPr="001D5B2C">
        <w:rPr>
          <w:sz w:val="28"/>
          <w:szCs w:val="24"/>
        </w:rPr>
        <w:br/>
      </w:r>
      <w:r w:rsidRPr="001D5B2C">
        <w:rPr>
          <w:sz w:val="28"/>
          <w:szCs w:val="24"/>
        </w:rPr>
        <w:t>📊</w:t>
      </w:r>
      <w:r w:rsidRPr="001D5B2C">
        <w:rPr>
          <w:sz w:val="28"/>
          <w:szCs w:val="24"/>
        </w:rPr>
        <w:t xml:space="preserve"> = </w:t>
      </w:r>
      <w:r w:rsidRPr="001D5B2C">
        <w:rPr>
          <w:sz w:val="28"/>
          <w:szCs w:val="24"/>
        </w:rPr>
        <w:t>📊</w:t>
      </w:r>
      <w:r w:rsidRPr="001D5B2C">
        <w:rPr>
          <w:sz w:val="28"/>
          <w:szCs w:val="24"/>
        </w:rPr>
        <w:t xml:space="preserve"> Unit Test due</w:t>
      </w:r>
      <w:r w:rsidRPr="001D5B2C">
        <w:rPr>
          <w:sz w:val="28"/>
          <w:szCs w:val="24"/>
        </w:rPr>
        <w:br/>
        <w:t>⏸</w:t>
      </w:r>
      <w:r w:rsidRPr="001D5B2C">
        <w:rPr>
          <w:sz w:val="28"/>
          <w:szCs w:val="24"/>
        </w:rPr>
        <w:t>️</w:t>
      </w:r>
      <w:r w:rsidRPr="001D5B2C">
        <w:rPr>
          <w:sz w:val="28"/>
          <w:szCs w:val="24"/>
        </w:rPr>
        <w:t xml:space="preserve"> = ⏸</w:t>
      </w:r>
      <w:r w:rsidRPr="001D5B2C">
        <w:rPr>
          <w:sz w:val="28"/>
          <w:szCs w:val="24"/>
        </w:rPr>
        <w:t>️</w:t>
      </w:r>
      <w:r w:rsidRPr="001D5B2C">
        <w:rPr>
          <w:sz w:val="28"/>
          <w:szCs w:val="24"/>
        </w:rPr>
        <w:t xml:space="preserve"> </w:t>
      </w:r>
      <w:r w:rsidR="00914303" w:rsidRPr="001D5B2C">
        <w:rPr>
          <w:rFonts w:ascii="Segoe UI Emoji" w:hAnsi="Segoe UI Emoji" w:cs="Segoe UI Emoji"/>
          <w:sz w:val="28"/>
          <w:szCs w:val="24"/>
        </w:rPr>
        <w:t>⏸️</w:t>
      </w:r>
      <w:r w:rsidR="00914303" w:rsidRPr="001D5B2C">
        <w:rPr>
          <w:sz w:val="28"/>
          <w:szCs w:val="24"/>
        </w:rPr>
        <w:t xml:space="preserve"> Makeup Day</w:t>
      </w:r>
      <w:r w:rsidRPr="001D5B2C">
        <w:rPr>
          <w:sz w:val="28"/>
          <w:szCs w:val="24"/>
        </w:rPr>
        <w:t xml:space="preserve"> (catch up, no new lesson)</w:t>
      </w:r>
      <w:r w:rsidRPr="001D5B2C">
        <w:rPr>
          <w:sz w:val="28"/>
          <w:szCs w:val="24"/>
        </w:rPr>
        <w:br/>
      </w:r>
      <w:r w:rsidRPr="001D5B2C">
        <w:rPr>
          <w:sz w:val="28"/>
          <w:szCs w:val="24"/>
        </w:rPr>
        <w:t>🍂</w:t>
      </w:r>
      <w:r w:rsidRPr="001D5B2C">
        <w:rPr>
          <w:sz w:val="28"/>
          <w:szCs w:val="24"/>
        </w:rPr>
        <w:t xml:space="preserve"> / </w:t>
      </w:r>
      <w:r w:rsidRPr="001D5B2C">
        <w:rPr>
          <w:sz w:val="28"/>
          <w:szCs w:val="24"/>
        </w:rPr>
        <w:t>🦃</w:t>
      </w:r>
      <w:r w:rsidRPr="001D5B2C">
        <w:rPr>
          <w:sz w:val="28"/>
          <w:szCs w:val="24"/>
        </w:rPr>
        <w:t xml:space="preserve"> / </w:t>
      </w:r>
      <w:r w:rsidRPr="001D5B2C">
        <w:rPr>
          <w:sz w:val="28"/>
          <w:szCs w:val="24"/>
        </w:rPr>
        <w:t>🎖</w:t>
      </w:r>
      <w:r w:rsidRPr="001D5B2C">
        <w:rPr>
          <w:sz w:val="28"/>
          <w:szCs w:val="24"/>
        </w:rPr>
        <w:t>️</w:t>
      </w:r>
      <w:r w:rsidRPr="001D5B2C">
        <w:rPr>
          <w:sz w:val="28"/>
          <w:szCs w:val="24"/>
        </w:rPr>
        <w:t xml:space="preserve"> = Holiday or Break (no assignments)</w:t>
      </w:r>
      <w:r w:rsidRPr="001D5B2C">
        <w:rPr>
          <w:sz w:val="32"/>
          <w:szCs w:val="28"/>
        </w:rPr>
        <w:br/>
      </w:r>
      <w:r w:rsidRPr="001D5B2C">
        <w:rPr>
          <w:sz w:val="32"/>
          <w:szCs w:val="28"/>
        </w:rPr>
        <w:br/>
      </w:r>
      <w:r w:rsidRPr="00C46733">
        <w:rPr>
          <w:sz w:val="28"/>
          <w:szCs w:val="24"/>
        </w:rPr>
        <w:t>➡</w:t>
      </w:r>
      <w:r w:rsidRPr="00C46733">
        <w:rPr>
          <w:sz w:val="28"/>
          <w:szCs w:val="24"/>
        </w:rPr>
        <w:t>️</w:t>
      </w:r>
      <w:r w:rsidRPr="00C46733">
        <w:rPr>
          <w:sz w:val="28"/>
          <w:szCs w:val="24"/>
        </w:rPr>
        <w:t xml:space="preserve"> Tip: Use this calendar until the Canvas calendar is available, or keep using it if you prefer this format.</w:t>
      </w:r>
      <w:r w:rsidRPr="00C46733">
        <w:rPr>
          <w:sz w:val="28"/>
          <w:szCs w:val="24"/>
        </w:rPr>
        <w:br/>
      </w:r>
    </w:p>
    <w:tbl>
      <w:tblPr>
        <w:tblStyle w:val="TableGrid"/>
        <w:tblW w:w="5002" w:type="pct"/>
        <w:tblLayout w:type="fixed"/>
        <w:tblLook w:val="04A0" w:firstRow="1" w:lastRow="0" w:firstColumn="1" w:lastColumn="0" w:noHBand="0" w:noVBand="1"/>
      </w:tblPr>
      <w:tblGrid>
        <w:gridCol w:w="2159"/>
        <w:gridCol w:w="2161"/>
        <w:gridCol w:w="2159"/>
        <w:gridCol w:w="2163"/>
        <w:gridCol w:w="2152"/>
      </w:tblGrid>
      <w:tr w:rsidR="007F0124" w:rsidRPr="00252951" w14:paraId="55FDF8AF" w14:textId="77777777" w:rsidTr="003038C5">
        <w:tc>
          <w:tcPr>
            <w:tcW w:w="5000" w:type="pct"/>
            <w:gridSpan w:val="5"/>
            <w:shd w:val="clear" w:color="auto" w:fill="00529B"/>
          </w:tcPr>
          <w:p w14:paraId="57078173"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bookmarkStart w:id="0" w:name="_Hlk76552419"/>
            <w:r w:rsidRPr="00252951">
              <w:rPr>
                <w:rFonts w:ascii="Calibri" w:hAnsi="Calibri" w:cs="Calibri"/>
                <w:b/>
                <w:bCs/>
                <w:color w:val="FFFFFF" w:themeColor="background1"/>
                <w:sz w:val="22"/>
              </w:rPr>
              <w:t xml:space="preserve"> </w:t>
            </w:r>
            <w:r w:rsidRPr="00252951">
              <w:rPr>
                <w:rFonts w:ascii="Calibri" w:hAnsi="Calibri" w:cs="Calibri"/>
                <w:b/>
                <w:bCs/>
                <w:color w:val="FFFFFF" w:themeColor="background1"/>
                <w:sz w:val="28"/>
                <w:szCs w:val="28"/>
              </w:rPr>
              <w:t>September</w:t>
            </w:r>
          </w:p>
        </w:tc>
      </w:tr>
      <w:bookmarkEnd w:id="0"/>
      <w:tr w:rsidR="007F0124" w:rsidRPr="00252951" w14:paraId="4C66E630" w14:textId="77777777" w:rsidTr="00892B86">
        <w:tc>
          <w:tcPr>
            <w:tcW w:w="1000" w:type="pct"/>
            <w:shd w:val="clear" w:color="auto" w:fill="00529B"/>
          </w:tcPr>
          <w:p w14:paraId="0B3A3E99"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8/25</w:t>
            </w:r>
          </w:p>
        </w:tc>
        <w:tc>
          <w:tcPr>
            <w:tcW w:w="1001" w:type="pct"/>
            <w:shd w:val="clear" w:color="auto" w:fill="00529B"/>
          </w:tcPr>
          <w:p w14:paraId="54803212"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9/25</w:t>
            </w:r>
          </w:p>
        </w:tc>
        <w:tc>
          <w:tcPr>
            <w:tcW w:w="1000" w:type="pct"/>
            <w:shd w:val="clear" w:color="auto" w:fill="00529B"/>
          </w:tcPr>
          <w:p w14:paraId="550DC91C"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10/25</w:t>
            </w:r>
          </w:p>
        </w:tc>
        <w:tc>
          <w:tcPr>
            <w:tcW w:w="1002" w:type="pct"/>
            <w:shd w:val="clear" w:color="auto" w:fill="00529B"/>
          </w:tcPr>
          <w:p w14:paraId="0CE91895"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11/25</w:t>
            </w:r>
          </w:p>
        </w:tc>
        <w:tc>
          <w:tcPr>
            <w:tcW w:w="997" w:type="pct"/>
            <w:shd w:val="clear" w:color="auto" w:fill="00529B"/>
          </w:tcPr>
          <w:p w14:paraId="6560C4B3"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12/25</w:t>
            </w:r>
          </w:p>
        </w:tc>
      </w:tr>
      <w:tr w:rsidR="007F0124" w:rsidRPr="00252951" w14:paraId="2F6A6770" w14:textId="77777777" w:rsidTr="001D5B2C">
        <w:trPr>
          <w:trHeight w:val="854"/>
        </w:trPr>
        <w:tc>
          <w:tcPr>
            <w:tcW w:w="1000" w:type="pct"/>
          </w:tcPr>
          <w:p w14:paraId="22998D24" w14:textId="77777777" w:rsidR="007F0124" w:rsidRPr="00252951" w:rsidRDefault="007F0124" w:rsidP="00252951">
            <w:pPr>
              <w:spacing w:line="240" w:lineRule="auto"/>
              <w:ind w:left="0" w:firstLine="0"/>
              <w:rPr>
                <w:rFonts w:ascii="Calibri" w:hAnsi="Calibri" w:cs="Calibri"/>
                <w:sz w:val="28"/>
                <w:szCs w:val="28"/>
              </w:rPr>
            </w:pPr>
          </w:p>
        </w:tc>
        <w:tc>
          <w:tcPr>
            <w:tcW w:w="1001" w:type="pct"/>
          </w:tcPr>
          <w:p w14:paraId="77C85F6A" w14:textId="77777777" w:rsidR="007F0124" w:rsidRPr="00252951" w:rsidRDefault="007F0124" w:rsidP="00252951">
            <w:pPr>
              <w:spacing w:line="240" w:lineRule="auto"/>
              <w:ind w:left="0" w:firstLine="0"/>
              <w:rPr>
                <w:rFonts w:ascii="Calibri" w:hAnsi="Calibri" w:cs="Calibri"/>
                <w:sz w:val="28"/>
                <w:szCs w:val="28"/>
              </w:rPr>
            </w:pPr>
          </w:p>
        </w:tc>
        <w:tc>
          <w:tcPr>
            <w:tcW w:w="1000" w:type="pct"/>
          </w:tcPr>
          <w:p w14:paraId="5D014E55" w14:textId="77777777" w:rsidR="007F0124" w:rsidRPr="00252951" w:rsidRDefault="007F0124" w:rsidP="00252951">
            <w:pPr>
              <w:spacing w:line="240" w:lineRule="auto"/>
              <w:ind w:left="0" w:firstLine="0"/>
              <w:rPr>
                <w:rFonts w:ascii="Calibri" w:hAnsi="Calibri" w:cs="Calibri"/>
                <w:sz w:val="28"/>
                <w:szCs w:val="28"/>
              </w:rPr>
            </w:pPr>
          </w:p>
        </w:tc>
        <w:tc>
          <w:tcPr>
            <w:tcW w:w="1002" w:type="pct"/>
          </w:tcPr>
          <w:p w14:paraId="1626F137" w14:textId="77777777" w:rsidR="007F0124" w:rsidRPr="00252951" w:rsidRDefault="007F0124" w:rsidP="00252951">
            <w:pPr>
              <w:spacing w:line="240" w:lineRule="auto"/>
              <w:ind w:left="0" w:firstLine="0"/>
              <w:rPr>
                <w:rFonts w:ascii="Calibri" w:hAnsi="Calibri" w:cs="Calibri"/>
                <w:sz w:val="28"/>
                <w:szCs w:val="28"/>
              </w:rPr>
            </w:pPr>
          </w:p>
        </w:tc>
        <w:tc>
          <w:tcPr>
            <w:tcW w:w="997" w:type="pct"/>
          </w:tcPr>
          <w:p w14:paraId="6C99D2AC" w14:textId="77777777" w:rsidR="00C46733" w:rsidRDefault="00914303" w:rsidP="001D5B2C">
            <w:pPr>
              <w:spacing w:line="240" w:lineRule="auto"/>
              <w:ind w:left="0" w:firstLine="0"/>
              <w:rPr>
                <w:rFonts w:ascii="Calibri" w:hAnsi="Calibri" w:cs="Calibri"/>
                <w:b/>
                <w:bCs/>
                <w:sz w:val="28"/>
                <w:szCs w:val="28"/>
              </w:rPr>
            </w:pPr>
            <w:r w:rsidRPr="00252951">
              <w:rPr>
                <w:rFonts w:ascii="Calibri" w:hAnsi="Calibri" w:cs="Calibri"/>
                <w:sz w:val="28"/>
                <w:szCs w:val="28"/>
              </w:rPr>
              <w:t>2.01: Word Documents</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2.01 Quiz: Word Documents</w:t>
            </w:r>
          </w:p>
          <w:p w14:paraId="04F112C9" w14:textId="72ABBD5A" w:rsidR="001D5B2C" w:rsidRPr="00252951" w:rsidRDefault="001D5B2C" w:rsidP="001D5B2C">
            <w:pPr>
              <w:spacing w:line="240" w:lineRule="auto"/>
              <w:ind w:left="0" w:firstLine="0"/>
              <w:rPr>
                <w:rFonts w:ascii="Calibri" w:hAnsi="Calibri" w:cs="Calibri"/>
                <w:sz w:val="28"/>
                <w:szCs w:val="28"/>
              </w:rPr>
            </w:pPr>
          </w:p>
        </w:tc>
      </w:tr>
      <w:tr w:rsidR="007F0124" w:rsidRPr="00252951" w14:paraId="08BD8ADB" w14:textId="77777777" w:rsidTr="00892B86">
        <w:tc>
          <w:tcPr>
            <w:tcW w:w="1000" w:type="pct"/>
            <w:shd w:val="clear" w:color="auto" w:fill="00529B"/>
          </w:tcPr>
          <w:p w14:paraId="200EF2EE"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15/25</w:t>
            </w:r>
          </w:p>
        </w:tc>
        <w:tc>
          <w:tcPr>
            <w:tcW w:w="1001" w:type="pct"/>
            <w:shd w:val="clear" w:color="auto" w:fill="00529B"/>
          </w:tcPr>
          <w:p w14:paraId="788A539F"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16/25</w:t>
            </w:r>
          </w:p>
        </w:tc>
        <w:tc>
          <w:tcPr>
            <w:tcW w:w="1000" w:type="pct"/>
            <w:shd w:val="clear" w:color="auto" w:fill="00529B"/>
          </w:tcPr>
          <w:p w14:paraId="6DB6FFAF"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17/25</w:t>
            </w:r>
          </w:p>
        </w:tc>
        <w:tc>
          <w:tcPr>
            <w:tcW w:w="1002" w:type="pct"/>
            <w:shd w:val="clear" w:color="auto" w:fill="00529B"/>
          </w:tcPr>
          <w:p w14:paraId="207BBF68"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18/25</w:t>
            </w:r>
          </w:p>
        </w:tc>
        <w:tc>
          <w:tcPr>
            <w:tcW w:w="997" w:type="pct"/>
            <w:shd w:val="clear" w:color="auto" w:fill="00529B"/>
          </w:tcPr>
          <w:p w14:paraId="466AC2BC"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19/25</w:t>
            </w:r>
          </w:p>
        </w:tc>
      </w:tr>
      <w:tr w:rsidR="007F0124" w:rsidRPr="00252951" w14:paraId="2DA928A8" w14:textId="77777777" w:rsidTr="001D5B2C">
        <w:trPr>
          <w:trHeight w:val="440"/>
        </w:trPr>
        <w:tc>
          <w:tcPr>
            <w:tcW w:w="1000" w:type="pct"/>
          </w:tcPr>
          <w:p w14:paraId="7CAA25B7" w14:textId="3EC61ABD" w:rsidR="007F0124" w:rsidRPr="00252951" w:rsidRDefault="00914303" w:rsidP="00252951">
            <w:pPr>
              <w:spacing w:line="240" w:lineRule="auto"/>
              <w:ind w:left="0" w:firstLine="0"/>
              <w:rPr>
                <w:rFonts w:ascii="Calibri" w:hAnsi="Calibri" w:cs="Calibri"/>
                <w:sz w:val="28"/>
                <w:szCs w:val="28"/>
              </w:rPr>
            </w:pPr>
            <w:r w:rsidRPr="00252951">
              <w:rPr>
                <w:rFonts w:ascii="Calibri" w:hAnsi="Calibri" w:cs="Calibri"/>
                <w:sz w:val="28"/>
                <w:szCs w:val="28"/>
              </w:rPr>
              <w:t>2.02: Workbooks</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2.02 Quiz: Workbooks</w:t>
            </w:r>
          </w:p>
        </w:tc>
        <w:tc>
          <w:tcPr>
            <w:tcW w:w="1001" w:type="pct"/>
          </w:tcPr>
          <w:p w14:paraId="2675E148" w14:textId="77777777" w:rsidR="007F0124" w:rsidRPr="00252951" w:rsidRDefault="007F0124" w:rsidP="00252951">
            <w:pPr>
              <w:spacing w:line="240" w:lineRule="auto"/>
              <w:ind w:left="0" w:firstLine="0"/>
              <w:rPr>
                <w:rFonts w:ascii="Calibri" w:hAnsi="Calibri" w:cs="Calibri"/>
                <w:sz w:val="28"/>
                <w:szCs w:val="28"/>
              </w:rPr>
            </w:pPr>
            <w:r w:rsidRPr="00252951">
              <w:rPr>
                <w:rFonts w:ascii="Calibri" w:hAnsi="Calibri" w:cs="Calibri"/>
                <w:sz w:val="28"/>
                <w:szCs w:val="28"/>
              </w:rPr>
              <w:t>2.03: Presentations</w:t>
            </w:r>
          </w:p>
        </w:tc>
        <w:tc>
          <w:tcPr>
            <w:tcW w:w="1000" w:type="pct"/>
          </w:tcPr>
          <w:p w14:paraId="0AD188E7" w14:textId="277012EB" w:rsidR="007F0124" w:rsidRPr="00252951" w:rsidRDefault="00914303" w:rsidP="00252951">
            <w:pPr>
              <w:spacing w:line="240" w:lineRule="auto"/>
              <w:ind w:left="0" w:firstLine="0"/>
              <w:rPr>
                <w:rFonts w:ascii="Calibri" w:hAnsi="Calibri" w:cs="Calibri"/>
                <w:sz w:val="28"/>
                <w:szCs w:val="28"/>
              </w:rPr>
            </w:pPr>
            <w:r w:rsidRPr="00252951">
              <w:rPr>
                <w:rFonts w:ascii="Calibri" w:hAnsi="Calibri" w:cs="Calibri"/>
                <w:sz w:val="28"/>
                <w:szCs w:val="28"/>
              </w:rPr>
              <w:t>2.03: Presentations</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2.03 Quiz: Presentations</w:t>
            </w:r>
          </w:p>
        </w:tc>
        <w:tc>
          <w:tcPr>
            <w:tcW w:w="1002" w:type="pct"/>
          </w:tcPr>
          <w:p w14:paraId="17A1D149" w14:textId="77777777" w:rsidR="007F0124" w:rsidRDefault="00914303" w:rsidP="00252951">
            <w:pPr>
              <w:spacing w:line="240" w:lineRule="auto"/>
              <w:ind w:left="0" w:firstLine="0"/>
              <w:rPr>
                <w:rFonts w:ascii="Calibri" w:hAnsi="Calibri" w:cs="Calibri"/>
                <w:b/>
                <w:bCs/>
                <w:sz w:val="28"/>
                <w:szCs w:val="28"/>
              </w:rPr>
            </w:pPr>
            <w:r w:rsidRPr="00252951">
              <w:rPr>
                <w:rFonts w:ascii="Calibri" w:hAnsi="Calibri" w:cs="Calibri"/>
                <w:sz w:val="28"/>
                <w:szCs w:val="28"/>
              </w:rPr>
              <w:t>2.04: Creating Multimedia</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2.04 Graded Assignment: Elaborate: Creating Multimedia</w:t>
            </w:r>
          </w:p>
          <w:p w14:paraId="2994657C" w14:textId="6F569161" w:rsidR="001D5B2C" w:rsidRPr="00252951" w:rsidRDefault="001D5B2C" w:rsidP="00252951">
            <w:pPr>
              <w:spacing w:line="240" w:lineRule="auto"/>
              <w:ind w:left="0" w:firstLine="0"/>
              <w:rPr>
                <w:rFonts w:ascii="Calibri" w:hAnsi="Calibri" w:cs="Calibri"/>
                <w:sz w:val="28"/>
                <w:szCs w:val="28"/>
              </w:rPr>
            </w:pPr>
          </w:p>
        </w:tc>
        <w:tc>
          <w:tcPr>
            <w:tcW w:w="997" w:type="pct"/>
          </w:tcPr>
          <w:p w14:paraId="3D0616E5" w14:textId="11D55906" w:rsidR="007F0124" w:rsidRPr="00252951" w:rsidRDefault="00914303" w:rsidP="00252951">
            <w:pPr>
              <w:spacing w:line="240" w:lineRule="auto"/>
              <w:ind w:left="0" w:firstLine="0"/>
              <w:rPr>
                <w:rFonts w:ascii="Calibri" w:hAnsi="Calibri" w:cs="Calibri"/>
                <w:sz w:val="28"/>
                <w:szCs w:val="28"/>
              </w:rPr>
            </w:pPr>
            <w:r w:rsidRPr="00252951">
              <w:rPr>
                <w:rFonts w:ascii="Segoe UI Emoji" w:hAnsi="Segoe UI Emoji" w:cs="Segoe UI Emoji"/>
                <w:sz w:val="28"/>
                <w:szCs w:val="28"/>
              </w:rPr>
              <w:t>⏸️</w:t>
            </w:r>
            <w:r w:rsidRPr="00252951">
              <w:rPr>
                <w:rFonts w:ascii="Calibri" w:hAnsi="Calibri" w:cs="Calibri"/>
                <w:sz w:val="28"/>
                <w:szCs w:val="28"/>
              </w:rPr>
              <w:t xml:space="preserve"> Makeup Day</w:t>
            </w:r>
          </w:p>
        </w:tc>
      </w:tr>
      <w:tr w:rsidR="007F0124" w:rsidRPr="00252951" w14:paraId="5C6EC941" w14:textId="77777777" w:rsidTr="00892B86">
        <w:tc>
          <w:tcPr>
            <w:tcW w:w="1000" w:type="pct"/>
            <w:tcBorders>
              <w:top w:val="single" w:sz="4" w:space="0" w:color="auto"/>
            </w:tcBorders>
            <w:shd w:val="clear" w:color="auto" w:fill="00529B"/>
          </w:tcPr>
          <w:p w14:paraId="4D898A39"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lastRenderedPageBreak/>
              <w:t>9/22/25</w:t>
            </w:r>
          </w:p>
        </w:tc>
        <w:tc>
          <w:tcPr>
            <w:tcW w:w="1001" w:type="pct"/>
            <w:tcBorders>
              <w:top w:val="single" w:sz="4" w:space="0" w:color="auto"/>
            </w:tcBorders>
            <w:shd w:val="clear" w:color="auto" w:fill="00529B"/>
          </w:tcPr>
          <w:p w14:paraId="30889AB4"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23/25</w:t>
            </w:r>
          </w:p>
        </w:tc>
        <w:tc>
          <w:tcPr>
            <w:tcW w:w="1000" w:type="pct"/>
            <w:tcBorders>
              <w:top w:val="single" w:sz="4" w:space="0" w:color="auto"/>
            </w:tcBorders>
            <w:shd w:val="clear" w:color="auto" w:fill="00529B"/>
          </w:tcPr>
          <w:p w14:paraId="03A3B7BF"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25/25</w:t>
            </w:r>
          </w:p>
        </w:tc>
        <w:tc>
          <w:tcPr>
            <w:tcW w:w="1002" w:type="pct"/>
            <w:tcBorders>
              <w:top w:val="single" w:sz="4" w:space="0" w:color="auto"/>
            </w:tcBorders>
            <w:shd w:val="clear" w:color="auto" w:fill="00529B"/>
          </w:tcPr>
          <w:p w14:paraId="3ACCD162"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25/25</w:t>
            </w:r>
          </w:p>
        </w:tc>
        <w:tc>
          <w:tcPr>
            <w:tcW w:w="997" w:type="pct"/>
            <w:tcBorders>
              <w:top w:val="single" w:sz="4" w:space="0" w:color="auto"/>
            </w:tcBorders>
            <w:shd w:val="clear" w:color="auto" w:fill="00529B"/>
          </w:tcPr>
          <w:p w14:paraId="5E8982E1"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26/25</w:t>
            </w:r>
          </w:p>
        </w:tc>
      </w:tr>
      <w:tr w:rsidR="007F0124" w:rsidRPr="00252951" w14:paraId="1568934D" w14:textId="77777777" w:rsidTr="00252951">
        <w:trPr>
          <w:trHeight w:val="980"/>
        </w:trPr>
        <w:tc>
          <w:tcPr>
            <w:tcW w:w="1000" w:type="pct"/>
          </w:tcPr>
          <w:p w14:paraId="2203D578" w14:textId="2F3BCBC7" w:rsidR="007F0124" w:rsidRPr="00252951" w:rsidRDefault="00914303" w:rsidP="00252951">
            <w:pPr>
              <w:spacing w:line="240" w:lineRule="auto"/>
              <w:ind w:left="0" w:firstLine="0"/>
              <w:rPr>
                <w:rFonts w:ascii="Calibri" w:hAnsi="Calibri" w:cs="Calibri"/>
                <w:sz w:val="28"/>
                <w:szCs w:val="28"/>
              </w:rPr>
            </w:pPr>
            <w:r w:rsidRPr="00252951">
              <w:rPr>
                <w:rFonts w:ascii="Calibri" w:hAnsi="Calibri" w:cs="Calibri"/>
                <w:sz w:val="28"/>
                <w:szCs w:val="28"/>
              </w:rPr>
              <w:t>2.05: Printing Concepts</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2.04 Quiz: Creating Multimedia</w:t>
            </w:r>
          </w:p>
        </w:tc>
        <w:tc>
          <w:tcPr>
            <w:tcW w:w="1001" w:type="pct"/>
          </w:tcPr>
          <w:p w14:paraId="08211F35" w14:textId="77777777" w:rsidR="007F0124" w:rsidRPr="00252951" w:rsidRDefault="007F0124" w:rsidP="00252951">
            <w:pPr>
              <w:spacing w:line="240" w:lineRule="auto"/>
              <w:ind w:left="0" w:firstLine="0"/>
              <w:rPr>
                <w:rFonts w:ascii="Calibri" w:hAnsi="Calibri" w:cs="Calibri"/>
                <w:sz w:val="28"/>
                <w:szCs w:val="28"/>
              </w:rPr>
            </w:pPr>
            <w:r w:rsidRPr="00252951">
              <w:rPr>
                <w:rFonts w:ascii="Calibri" w:hAnsi="Calibri" w:cs="Calibri"/>
                <w:sz w:val="28"/>
                <w:szCs w:val="28"/>
              </w:rPr>
              <w:t>2.05: Printing Concepts</w:t>
            </w:r>
          </w:p>
          <w:p w14:paraId="79B6FA15" w14:textId="2845473B" w:rsidR="007F0124" w:rsidRPr="00252951" w:rsidRDefault="00914303" w:rsidP="00252951">
            <w:pPr>
              <w:spacing w:line="240" w:lineRule="auto"/>
              <w:ind w:left="0" w:firstLine="0"/>
              <w:rPr>
                <w:rFonts w:ascii="Calibri" w:hAnsi="Calibri" w:cs="Calibri"/>
                <w:sz w:val="28"/>
                <w:szCs w:val="28"/>
              </w:rPr>
            </w:pPr>
            <w:r w:rsidRPr="00252951">
              <w:rPr>
                <w:rFonts w:ascii="Segoe UI Emoji" w:hAnsi="Segoe UI Emoji" w:cs="Segoe UI Emoji"/>
                <w:b/>
                <w:bCs/>
                <w:sz w:val="28"/>
                <w:szCs w:val="28"/>
              </w:rPr>
              <w:t>📌</w:t>
            </w:r>
            <w:r w:rsidRPr="00252951">
              <w:rPr>
                <w:rFonts w:ascii="Calibri" w:hAnsi="Calibri" w:cs="Calibri"/>
                <w:b/>
                <w:bCs/>
                <w:sz w:val="28"/>
                <w:szCs w:val="28"/>
              </w:rPr>
              <w:t xml:space="preserve"> DUE: 2.05 Quiz: Printing Concepts</w:t>
            </w:r>
          </w:p>
        </w:tc>
        <w:tc>
          <w:tcPr>
            <w:tcW w:w="1000" w:type="pct"/>
          </w:tcPr>
          <w:p w14:paraId="7BA502EB" w14:textId="77777777" w:rsidR="007F0124" w:rsidRPr="00252951" w:rsidRDefault="007F0124" w:rsidP="00252951">
            <w:pPr>
              <w:spacing w:line="240" w:lineRule="auto"/>
              <w:ind w:left="0" w:firstLine="0"/>
              <w:rPr>
                <w:rFonts w:ascii="Calibri" w:hAnsi="Calibri" w:cs="Calibri"/>
                <w:sz w:val="28"/>
                <w:szCs w:val="28"/>
              </w:rPr>
            </w:pPr>
            <w:r w:rsidRPr="00252951">
              <w:rPr>
                <w:rFonts w:ascii="Calibri" w:hAnsi="Calibri" w:cs="Calibri"/>
                <w:sz w:val="28"/>
                <w:szCs w:val="28"/>
              </w:rPr>
              <w:t>2.07: Using Applications Unit Test</w:t>
            </w:r>
          </w:p>
          <w:p w14:paraId="046DE4FD" w14:textId="5992AFBB" w:rsidR="007F0124" w:rsidRPr="00252951" w:rsidRDefault="00914303" w:rsidP="00252951">
            <w:pPr>
              <w:spacing w:line="240" w:lineRule="auto"/>
              <w:ind w:left="0" w:firstLine="0"/>
              <w:rPr>
                <w:rFonts w:ascii="Calibri" w:hAnsi="Calibri" w:cs="Calibri"/>
                <w:sz w:val="28"/>
                <w:szCs w:val="28"/>
              </w:rPr>
            </w:pPr>
            <w:r w:rsidRPr="00252951">
              <w:rPr>
                <w:rFonts w:ascii="Segoe UI Emoji" w:hAnsi="Segoe UI Emoji" w:cs="Segoe UI Emoji"/>
                <w:b/>
                <w:bCs/>
                <w:sz w:val="28"/>
                <w:szCs w:val="28"/>
              </w:rPr>
              <w:t>📊</w:t>
            </w:r>
            <w:r w:rsidRPr="00252951">
              <w:rPr>
                <w:rFonts w:ascii="Calibri" w:hAnsi="Calibri" w:cs="Calibri"/>
                <w:b/>
                <w:bCs/>
                <w:sz w:val="28"/>
                <w:szCs w:val="28"/>
              </w:rPr>
              <w:t xml:space="preserve"> DUE: 2.07 Unit Test: Using Applications</w:t>
            </w:r>
          </w:p>
        </w:tc>
        <w:tc>
          <w:tcPr>
            <w:tcW w:w="1002" w:type="pct"/>
          </w:tcPr>
          <w:p w14:paraId="06F67BE1" w14:textId="77777777" w:rsidR="007F0124" w:rsidRPr="00252951" w:rsidRDefault="007F0124" w:rsidP="00252951">
            <w:pPr>
              <w:spacing w:line="240" w:lineRule="auto"/>
              <w:ind w:left="0" w:firstLine="0"/>
              <w:rPr>
                <w:rFonts w:ascii="Calibri" w:hAnsi="Calibri" w:cs="Calibri"/>
                <w:sz w:val="28"/>
                <w:szCs w:val="28"/>
              </w:rPr>
            </w:pPr>
            <w:r w:rsidRPr="00252951">
              <w:rPr>
                <w:rFonts w:ascii="Calibri" w:hAnsi="Calibri" w:cs="Calibri"/>
                <w:sz w:val="28"/>
                <w:szCs w:val="28"/>
              </w:rPr>
              <w:t>3.01: Browsers and Web Searches</w:t>
            </w:r>
          </w:p>
        </w:tc>
        <w:tc>
          <w:tcPr>
            <w:tcW w:w="997" w:type="pct"/>
          </w:tcPr>
          <w:p w14:paraId="38FB2288" w14:textId="5CF0811E" w:rsidR="007F0124" w:rsidRPr="00252951" w:rsidRDefault="00914303" w:rsidP="00252951">
            <w:pPr>
              <w:spacing w:line="240" w:lineRule="auto"/>
              <w:ind w:left="0" w:firstLine="0"/>
              <w:rPr>
                <w:rFonts w:ascii="Calibri" w:hAnsi="Calibri" w:cs="Calibri"/>
                <w:sz w:val="28"/>
                <w:szCs w:val="28"/>
              </w:rPr>
            </w:pPr>
            <w:r w:rsidRPr="00252951">
              <w:rPr>
                <w:rFonts w:ascii="Segoe UI Emoji" w:hAnsi="Segoe UI Emoji" w:cs="Segoe UI Emoji"/>
                <w:sz w:val="28"/>
                <w:szCs w:val="28"/>
              </w:rPr>
              <w:t>⏸️</w:t>
            </w:r>
            <w:r w:rsidRPr="00252951">
              <w:rPr>
                <w:rFonts w:ascii="Calibri" w:hAnsi="Calibri" w:cs="Calibri"/>
                <w:sz w:val="28"/>
                <w:szCs w:val="28"/>
              </w:rPr>
              <w:t xml:space="preserve"> Makeup Day</w:t>
            </w:r>
          </w:p>
        </w:tc>
      </w:tr>
      <w:tr w:rsidR="007F0124" w:rsidRPr="00252951" w14:paraId="3CFB7D2F" w14:textId="77777777" w:rsidTr="00252951">
        <w:trPr>
          <w:trHeight w:val="368"/>
        </w:trPr>
        <w:tc>
          <w:tcPr>
            <w:tcW w:w="5000" w:type="pct"/>
            <w:gridSpan w:val="5"/>
            <w:tcBorders>
              <w:bottom w:val="single" w:sz="4" w:space="0" w:color="EB6123"/>
            </w:tcBorders>
            <w:shd w:val="clear" w:color="auto" w:fill="EB6123"/>
          </w:tcPr>
          <w:p w14:paraId="67E7A6EB"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October</w:t>
            </w:r>
          </w:p>
        </w:tc>
      </w:tr>
      <w:tr w:rsidR="007F0124" w:rsidRPr="00252951" w14:paraId="2D357274" w14:textId="77777777" w:rsidTr="00F76AA8">
        <w:trPr>
          <w:trHeight w:val="62"/>
        </w:trPr>
        <w:tc>
          <w:tcPr>
            <w:tcW w:w="1000" w:type="pct"/>
            <w:shd w:val="clear" w:color="auto" w:fill="00529B"/>
          </w:tcPr>
          <w:p w14:paraId="16FE3890"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color w:val="FFFFFF" w:themeColor="background1"/>
                <w:sz w:val="28"/>
                <w:szCs w:val="28"/>
              </w:rPr>
              <w:t>9/29/25</w:t>
            </w:r>
          </w:p>
        </w:tc>
        <w:tc>
          <w:tcPr>
            <w:tcW w:w="1001" w:type="pct"/>
            <w:shd w:val="clear" w:color="auto" w:fill="00529B"/>
          </w:tcPr>
          <w:p w14:paraId="31CCA08A" w14:textId="77777777" w:rsidR="007F0124" w:rsidRPr="00252951" w:rsidRDefault="007F0124" w:rsidP="00252951">
            <w:pPr>
              <w:spacing w:line="240" w:lineRule="auto"/>
              <w:ind w:left="0" w:firstLine="0"/>
              <w:jc w:val="center"/>
              <w:rPr>
                <w:rFonts w:ascii="Calibri" w:hAnsi="Calibri" w:cs="Calibri"/>
                <w:b/>
                <w:bCs/>
                <w:color w:val="FFFFFF" w:themeColor="background1"/>
                <w:sz w:val="28"/>
                <w:szCs w:val="28"/>
              </w:rPr>
            </w:pPr>
            <w:r w:rsidRPr="00252951">
              <w:rPr>
                <w:rFonts w:ascii="Calibri" w:hAnsi="Calibri" w:cs="Calibri"/>
                <w:b/>
                <w:bCs/>
                <w:color w:val="FFFFFF" w:themeColor="background1"/>
                <w:sz w:val="28"/>
                <w:szCs w:val="28"/>
              </w:rPr>
              <w:t>9/30/25</w:t>
            </w:r>
          </w:p>
        </w:tc>
        <w:tc>
          <w:tcPr>
            <w:tcW w:w="1000" w:type="pct"/>
            <w:shd w:val="clear" w:color="auto" w:fill="EB6123"/>
          </w:tcPr>
          <w:p w14:paraId="123798C4"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1/25</w:t>
            </w:r>
          </w:p>
        </w:tc>
        <w:tc>
          <w:tcPr>
            <w:tcW w:w="1002" w:type="pct"/>
            <w:shd w:val="clear" w:color="auto" w:fill="EB6123"/>
          </w:tcPr>
          <w:p w14:paraId="79EC4761"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2/25</w:t>
            </w:r>
          </w:p>
        </w:tc>
        <w:tc>
          <w:tcPr>
            <w:tcW w:w="997" w:type="pct"/>
            <w:shd w:val="clear" w:color="auto" w:fill="EB6123"/>
          </w:tcPr>
          <w:p w14:paraId="787B4C92"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3/25</w:t>
            </w:r>
          </w:p>
        </w:tc>
      </w:tr>
      <w:tr w:rsidR="007F0124" w:rsidRPr="00252951" w14:paraId="53A590FC" w14:textId="77777777" w:rsidTr="009A701A">
        <w:trPr>
          <w:trHeight w:val="854"/>
        </w:trPr>
        <w:tc>
          <w:tcPr>
            <w:tcW w:w="1000" w:type="pct"/>
          </w:tcPr>
          <w:p w14:paraId="71F3F82A" w14:textId="7E3870F1" w:rsidR="007F0124" w:rsidRPr="00252951" w:rsidRDefault="00252951" w:rsidP="00252951">
            <w:pPr>
              <w:spacing w:line="240" w:lineRule="auto"/>
              <w:ind w:left="0" w:firstLine="0"/>
              <w:rPr>
                <w:rFonts w:ascii="Calibri" w:hAnsi="Calibri" w:cs="Calibri"/>
                <w:sz w:val="28"/>
                <w:szCs w:val="28"/>
              </w:rPr>
            </w:pPr>
            <w:r w:rsidRPr="00252951">
              <w:rPr>
                <w:rFonts w:ascii="Calibri" w:hAnsi="Calibri" w:cs="Calibri"/>
                <w:sz w:val="28"/>
                <w:szCs w:val="28"/>
              </w:rPr>
              <w:t>3.01: Browsers and Web Searches</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3.01 Quiz: Browsers and Web Searches</w:t>
            </w:r>
          </w:p>
        </w:tc>
        <w:tc>
          <w:tcPr>
            <w:tcW w:w="1001" w:type="pct"/>
          </w:tcPr>
          <w:p w14:paraId="6DFC6B32" w14:textId="3D46E986" w:rsidR="007F0124" w:rsidRPr="00252951" w:rsidRDefault="00252951" w:rsidP="00252951">
            <w:pPr>
              <w:spacing w:line="240" w:lineRule="auto"/>
              <w:ind w:left="0" w:firstLine="0"/>
              <w:rPr>
                <w:rFonts w:ascii="Calibri" w:hAnsi="Calibri" w:cs="Calibri"/>
                <w:sz w:val="28"/>
                <w:szCs w:val="28"/>
              </w:rPr>
            </w:pPr>
            <w:r w:rsidRPr="00252951">
              <w:rPr>
                <w:rFonts w:ascii="Calibri" w:hAnsi="Calibri" w:cs="Calibri"/>
                <w:sz w:val="28"/>
                <w:szCs w:val="28"/>
              </w:rPr>
              <w:t>3.02: Cloud Computing and E-Commerce</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3.02 Graded Assignment: Cloud Computing and E-Commerce</w:t>
            </w:r>
          </w:p>
        </w:tc>
        <w:tc>
          <w:tcPr>
            <w:tcW w:w="1000" w:type="pct"/>
          </w:tcPr>
          <w:p w14:paraId="069DDA6A" w14:textId="37C414F7" w:rsidR="007F0124" w:rsidRPr="00252951" w:rsidRDefault="00252951" w:rsidP="00252951">
            <w:pPr>
              <w:spacing w:line="240" w:lineRule="auto"/>
              <w:ind w:left="0" w:firstLine="0"/>
              <w:rPr>
                <w:rFonts w:ascii="Calibri" w:hAnsi="Calibri" w:cs="Calibri"/>
                <w:sz w:val="28"/>
                <w:szCs w:val="28"/>
              </w:rPr>
            </w:pPr>
            <w:r w:rsidRPr="00252951">
              <w:rPr>
                <w:rFonts w:ascii="Calibri" w:hAnsi="Calibri" w:cs="Calibri"/>
                <w:sz w:val="28"/>
                <w:szCs w:val="28"/>
              </w:rPr>
              <w:t>3.03: Web Design</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3.03 Quiz: Web Design</w:t>
            </w:r>
          </w:p>
        </w:tc>
        <w:tc>
          <w:tcPr>
            <w:tcW w:w="1002" w:type="pct"/>
          </w:tcPr>
          <w:p w14:paraId="70D0CF66" w14:textId="77777777" w:rsidR="007F0124" w:rsidRPr="00252951" w:rsidRDefault="007F0124" w:rsidP="00252951">
            <w:pPr>
              <w:spacing w:line="240" w:lineRule="auto"/>
              <w:ind w:left="0" w:firstLine="0"/>
              <w:rPr>
                <w:rFonts w:ascii="Calibri" w:hAnsi="Calibri" w:cs="Calibri"/>
                <w:sz w:val="28"/>
                <w:szCs w:val="28"/>
              </w:rPr>
            </w:pPr>
            <w:r w:rsidRPr="00252951">
              <w:rPr>
                <w:rFonts w:ascii="Calibri" w:hAnsi="Calibri" w:cs="Calibri"/>
                <w:sz w:val="28"/>
                <w:szCs w:val="28"/>
              </w:rPr>
              <w:t>3.04: Accessibility</w:t>
            </w:r>
          </w:p>
        </w:tc>
        <w:tc>
          <w:tcPr>
            <w:tcW w:w="997" w:type="pct"/>
          </w:tcPr>
          <w:p w14:paraId="15B1736B" w14:textId="4C53116A" w:rsidR="007F0124" w:rsidRPr="00252951" w:rsidRDefault="00914303" w:rsidP="00252951">
            <w:pPr>
              <w:spacing w:line="240" w:lineRule="auto"/>
              <w:ind w:left="0" w:firstLine="0"/>
              <w:rPr>
                <w:rFonts w:ascii="Calibri" w:hAnsi="Calibri" w:cs="Calibri"/>
                <w:sz w:val="28"/>
                <w:szCs w:val="28"/>
              </w:rPr>
            </w:pPr>
            <w:r w:rsidRPr="00252951">
              <w:rPr>
                <w:rFonts w:ascii="Segoe UI Emoji" w:hAnsi="Segoe UI Emoji" w:cs="Segoe UI Emoji"/>
                <w:sz w:val="28"/>
                <w:szCs w:val="28"/>
              </w:rPr>
              <w:t>⏸️</w:t>
            </w:r>
            <w:r w:rsidRPr="00252951">
              <w:rPr>
                <w:rFonts w:ascii="Calibri" w:hAnsi="Calibri" w:cs="Calibri"/>
                <w:sz w:val="28"/>
                <w:szCs w:val="28"/>
              </w:rPr>
              <w:t xml:space="preserve"> Makeup Day</w:t>
            </w:r>
          </w:p>
        </w:tc>
      </w:tr>
      <w:tr w:rsidR="007F0124" w:rsidRPr="00252951" w14:paraId="7BB2C80B" w14:textId="77777777" w:rsidTr="00892B86">
        <w:tc>
          <w:tcPr>
            <w:tcW w:w="1000" w:type="pct"/>
            <w:shd w:val="clear" w:color="auto" w:fill="EB6123"/>
          </w:tcPr>
          <w:p w14:paraId="11B7E778"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6/25</w:t>
            </w:r>
          </w:p>
        </w:tc>
        <w:tc>
          <w:tcPr>
            <w:tcW w:w="1001" w:type="pct"/>
            <w:shd w:val="clear" w:color="auto" w:fill="EB6123"/>
          </w:tcPr>
          <w:p w14:paraId="5737AADA"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7/25</w:t>
            </w:r>
          </w:p>
        </w:tc>
        <w:tc>
          <w:tcPr>
            <w:tcW w:w="1000" w:type="pct"/>
            <w:shd w:val="clear" w:color="auto" w:fill="EB6123"/>
          </w:tcPr>
          <w:p w14:paraId="0DA2593F"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8/25</w:t>
            </w:r>
          </w:p>
        </w:tc>
        <w:tc>
          <w:tcPr>
            <w:tcW w:w="1002" w:type="pct"/>
            <w:shd w:val="clear" w:color="auto" w:fill="EB6123"/>
          </w:tcPr>
          <w:p w14:paraId="28467684"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9/25</w:t>
            </w:r>
          </w:p>
        </w:tc>
        <w:tc>
          <w:tcPr>
            <w:tcW w:w="997" w:type="pct"/>
            <w:shd w:val="clear" w:color="auto" w:fill="EB6123"/>
          </w:tcPr>
          <w:p w14:paraId="323D7B5F"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10/25</w:t>
            </w:r>
          </w:p>
        </w:tc>
      </w:tr>
      <w:tr w:rsidR="007F0124" w:rsidRPr="00252951" w14:paraId="42C86D66" w14:textId="77777777" w:rsidTr="00DD26D3">
        <w:trPr>
          <w:trHeight w:val="368"/>
        </w:trPr>
        <w:tc>
          <w:tcPr>
            <w:tcW w:w="5000" w:type="pct"/>
            <w:gridSpan w:val="5"/>
          </w:tcPr>
          <w:p w14:paraId="14B15AB7" w14:textId="67EA7673" w:rsidR="007F0124" w:rsidRDefault="007F0124" w:rsidP="00252951">
            <w:pPr>
              <w:spacing w:line="240" w:lineRule="auto"/>
              <w:ind w:left="0" w:firstLine="0"/>
              <w:jc w:val="center"/>
              <w:rPr>
                <w:rFonts w:ascii="Calibri" w:hAnsi="Calibri" w:cs="Calibri"/>
                <w:sz w:val="28"/>
                <w:szCs w:val="28"/>
              </w:rPr>
            </w:pPr>
            <w:r w:rsidRPr="00252951">
              <w:rPr>
                <w:rFonts w:ascii="Calibri" w:hAnsi="Calibri" w:cs="Calibri"/>
                <w:noProof/>
                <w:sz w:val="28"/>
                <w:szCs w:val="28"/>
              </w:rPr>
              <w:drawing>
                <wp:inline distT="0" distB="0" distL="0" distR="0" wp14:anchorId="5AE6E902" wp14:editId="734632B3">
                  <wp:extent cx="6316345" cy="210545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cstate="print">
                            <a:extLst>
                              <a:ext uri="{28A0092B-C50C-407E-A947-70E740481C1C}">
                                <a14:useLocalDpi xmlns:a14="http://schemas.microsoft.com/office/drawing/2010/main" val="0"/>
                              </a:ext>
                              <a:ext uri="{837473B0-CC2E-450A-ABE3-18F120FF3D39}">
                                <a1611:picAttrSrcUrl xmlns:a1611="http://schemas.microsoft.com/office/drawing/2016/11/main" r:id="rId7"/>
                              </a:ext>
                            </a:extLst>
                          </a:blip>
                          <a:stretch>
                            <a:fillRect/>
                          </a:stretch>
                        </pic:blipFill>
                        <pic:spPr>
                          <a:xfrm>
                            <a:off x="0" y="0"/>
                            <a:ext cx="6463720" cy="2154577"/>
                          </a:xfrm>
                          <a:prstGeom prst="rect">
                            <a:avLst/>
                          </a:prstGeom>
                        </pic:spPr>
                      </pic:pic>
                    </a:graphicData>
                  </a:graphic>
                </wp:inline>
              </w:drawing>
            </w:r>
          </w:p>
          <w:p w14:paraId="1D15A926" w14:textId="77777777" w:rsidR="00A96BEA" w:rsidRDefault="00914303" w:rsidP="00774F33">
            <w:pPr>
              <w:spacing w:line="240" w:lineRule="auto"/>
              <w:ind w:left="0" w:firstLine="0"/>
              <w:jc w:val="center"/>
              <w:rPr>
                <w:rFonts w:ascii="Calibri" w:hAnsi="Calibri" w:cs="Calibri"/>
                <w:b/>
                <w:bCs/>
                <w:sz w:val="28"/>
                <w:szCs w:val="28"/>
              </w:rPr>
            </w:pPr>
            <w:r w:rsidRPr="00252951">
              <w:rPr>
                <w:rFonts w:ascii="Segoe UI Emoji" w:hAnsi="Segoe UI Emoji" w:cs="Segoe UI Emoji"/>
                <w:b/>
                <w:bCs/>
                <w:sz w:val="28"/>
                <w:szCs w:val="28"/>
              </w:rPr>
              <w:t>🍂</w:t>
            </w:r>
            <w:r w:rsidRPr="00252951">
              <w:rPr>
                <w:rFonts w:ascii="Calibri" w:hAnsi="Calibri" w:cs="Calibri"/>
                <w:b/>
                <w:bCs/>
                <w:sz w:val="28"/>
                <w:szCs w:val="28"/>
              </w:rPr>
              <w:t xml:space="preserve"> Fall Break – No Assignments</w:t>
            </w:r>
          </w:p>
          <w:p w14:paraId="72F1D6C0" w14:textId="06DCCB34" w:rsidR="001D5B2C" w:rsidRPr="00252951" w:rsidRDefault="001D5B2C" w:rsidP="00774F33">
            <w:pPr>
              <w:spacing w:line="240" w:lineRule="auto"/>
              <w:ind w:left="0" w:firstLine="0"/>
              <w:jc w:val="center"/>
              <w:rPr>
                <w:rFonts w:ascii="Calibri" w:hAnsi="Calibri" w:cs="Calibri"/>
                <w:b/>
                <w:bCs/>
                <w:sz w:val="28"/>
                <w:szCs w:val="28"/>
              </w:rPr>
            </w:pPr>
          </w:p>
        </w:tc>
      </w:tr>
      <w:tr w:rsidR="007F0124" w:rsidRPr="00252951" w14:paraId="73C8C264" w14:textId="77777777" w:rsidTr="00892B86">
        <w:trPr>
          <w:trHeight w:val="89"/>
        </w:trPr>
        <w:tc>
          <w:tcPr>
            <w:tcW w:w="1000" w:type="pct"/>
            <w:shd w:val="clear" w:color="auto" w:fill="EB6123"/>
          </w:tcPr>
          <w:p w14:paraId="1E19C064"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13/25</w:t>
            </w:r>
          </w:p>
        </w:tc>
        <w:tc>
          <w:tcPr>
            <w:tcW w:w="1001" w:type="pct"/>
            <w:shd w:val="clear" w:color="auto" w:fill="EB6123"/>
          </w:tcPr>
          <w:p w14:paraId="5CF68A1A"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14/25</w:t>
            </w:r>
          </w:p>
        </w:tc>
        <w:tc>
          <w:tcPr>
            <w:tcW w:w="1000" w:type="pct"/>
            <w:shd w:val="clear" w:color="auto" w:fill="EB6123"/>
          </w:tcPr>
          <w:p w14:paraId="791CF61C"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15/25</w:t>
            </w:r>
          </w:p>
        </w:tc>
        <w:tc>
          <w:tcPr>
            <w:tcW w:w="1002" w:type="pct"/>
            <w:shd w:val="clear" w:color="auto" w:fill="EB6123"/>
          </w:tcPr>
          <w:p w14:paraId="671A9B3D"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16/25</w:t>
            </w:r>
          </w:p>
        </w:tc>
        <w:tc>
          <w:tcPr>
            <w:tcW w:w="997" w:type="pct"/>
            <w:shd w:val="clear" w:color="auto" w:fill="EB6123"/>
          </w:tcPr>
          <w:p w14:paraId="02C251CC"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17/25</w:t>
            </w:r>
          </w:p>
        </w:tc>
      </w:tr>
      <w:tr w:rsidR="007F0124" w:rsidRPr="00252951" w14:paraId="539575AA" w14:textId="77777777" w:rsidTr="00EA06F0">
        <w:trPr>
          <w:trHeight w:val="710"/>
        </w:trPr>
        <w:tc>
          <w:tcPr>
            <w:tcW w:w="2001" w:type="pct"/>
            <w:gridSpan w:val="2"/>
          </w:tcPr>
          <w:p w14:paraId="77D67AE0" w14:textId="77777777" w:rsidR="007F0124" w:rsidRDefault="007F0124" w:rsidP="00252951">
            <w:pPr>
              <w:spacing w:line="240" w:lineRule="auto"/>
              <w:ind w:left="0" w:firstLine="0"/>
              <w:jc w:val="center"/>
              <w:rPr>
                <w:rFonts w:ascii="Calibri" w:hAnsi="Calibri" w:cs="Calibri"/>
                <w:sz w:val="28"/>
                <w:szCs w:val="28"/>
              </w:rPr>
            </w:pPr>
            <w:r w:rsidRPr="00252951">
              <w:rPr>
                <w:rFonts w:ascii="Calibri" w:hAnsi="Calibri" w:cs="Calibri"/>
                <w:noProof/>
                <w:sz w:val="28"/>
                <w:szCs w:val="28"/>
              </w:rPr>
              <w:drawing>
                <wp:inline distT="0" distB="0" distL="0" distR="0" wp14:anchorId="1307898A" wp14:editId="645D8BFF">
                  <wp:extent cx="2118313" cy="707390"/>
                  <wp:effectExtent l="0" t="0" r="0" b="0"/>
                  <wp:docPr id="2042378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18313" cy="707390"/>
                          </a:xfrm>
                          <a:prstGeom prst="rect">
                            <a:avLst/>
                          </a:prstGeom>
                          <a:noFill/>
                        </pic:spPr>
                      </pic:pic>
                    </a:graphicData>
                  </a:graphic>
                </wp:inline>
              </w:drawing>
            </w:r>
          </w:p>
          <w:p w14:paraId="5C9C335C" w14:textId="77777777" w:rsidR="00A96BEA" w:rsidRPr="00252951" w:rsidRDefault="00A96BEA" w:rsidP="00252951">
            <w:pPr>
              <w:spacing w:line="240" w:lineRule="auto"/>
              <w:ind w:left="0" w:firstLine="0"/>
              <w:jc w:val="center"/>
              <w:rPr>
                <w:rFonts w:ascii="Calibri" w:hAnsi="Calibri" w:cs="Calibri"/>
                <w:sz w:val="28"/>
                <w:szCs w:val="28"/>
              </w:rPr>
            </w:pPr>
          </w:p>
          <w:p w14:paraId="7A34E094" w14:textId="2DEB6271" w:rsidR="00EA1D03" w:rsidRPr="00252951" w:rsidRDefault="00914303" w:rsidP="00252951">
            <w:pPr>
              <w:spacing w:line="240" w:lineRule="auto"/>
              <w:ind w:left="0" w:firstLine="0"/>
              <w:jc w:val="center"/>
              <w:rPr>
                <w:rFonts w:ascii="Calibri" w:hAnsi="Calibri" w:cs="Calibri"/>
                <w:b/>
                <w:bCs/>
                <w:sz w:val="28"/>
                <w:szCs w:val="28"/>
              </w:rPr>
            </w:pPr>
            <w:r w:rsidRPr="00252951">
              <w:rPr>
                <w:rFonts w:ascii="Segoe UI Emoji" w:hAnsi="Segoe UI Emoji" w:cs="Segoe UI Emoji"/>
                <w:b/>
                <w:bCs/>
                <w:sz w:val="28"/>
                <w:szCs w:val="28"/>
              </w:rPr>
              <w:t>🍂</w:t>
            </w:r>
            <w:r w:rsidRPr="00252951">
              <w:rPr>
                <w:rFonts w:ascii="Calibri" w:hAnsi="Calibri" w:cs="Calibri"/>
                <w:b/>
                <w:bCs/>
                <w:sz w:val="28"/>
                <w:szCs w:val="28"/>
              </w:rPr>
              <w:t xml:space="preserve"> Fall Break – No Assignments</w:t>
            </w:r>
          </w:p>
        </w:tc>
        <w:tc>
          <w:tcPr>
            <w:tcW w:w="1000" w:type="pct"/>
          </w:tcPr>
          <w:p w14:paraId="49CDD465" w14:textId="2F21E267" w:rsidR="007F0124" w:rsidRPr="00252951" w:rsidRDefault="00252951" w:rsidP="00252951">
            <w:pPr>
              <w:spacing w:line="240" w:lineRule="auto"/>
              <w:ind w:left="0" w:firstLine="0"/>
              <w:rPr>
                <w:rFonts w:ascii="Calibri" w:hAnsi="Calibri" w:cs="Calibri"/>
                <w:sz w:val="28"/>
                <w:szCs w:val="28"/>
              </w:rPr>
            </w:pPr>
            <w:r w:rsidRPr="00252951">
              <w:rPr>
                <w:rFonts w:ascii="Calibri" w:hAnsi="Calibri" w:cs="Calibri"/>
                <w:sz w:val="28"/>
                <w:szCs w:val="28"/>
              </w:rPr>
              <w:t>3.04: Accessibility</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3.04 Quiz: Accessibility</w:t>
            </w:r>
          </w:p>
        </w:tc>
        <w:tc>
          <w:tcPr>
            <w:tcW w:w="1002" w:type="pct"/>
          </w:tcPr>
          <w:p w14:paraId="3203B9DC" w14:textId="4A3DD495" w:rsidR="001D5B2C" w:rsidRPr="00252951" w:rsidRDefault="00252951" w:rsidP="001D5B2C">
            <w:pPr>
              <w:spacing w:line="240" w:lineRule="auto"/>
              <w:ind w:left="0" w:firstLine="0"/>
              <w:rPr>
                <w:rFonts w:ascii="Calibri" w:hAnsi="Calibri" w:cs="Calibri"/>
                <w:sz w:val="28"/>
                <w:szCs w:val="28"/>
              </w:rPr>
            </w:pPr>
            <w:r w:rsidRPr="00252951">
              <w:rPr>
                <w:rFonts w:ascii="Calibri" w:hAnsi="Calibri" w:cs="Calibri"/>
                <w:sz w:val="28"/>
                <w:szCs w:val="28"/>
              </w:rPr>
              <w:t>3.06: Internet, Research, and Accessibility Unit Test</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3.06 Unit Test: Internet, Research, and Accessibility</w:t>
            </w:r>
          </w:p>
        </w:tc>
        <w:tc>
          <w:tcPr>
            <w:tcW w:w="997" w:type="pct"/>
          </w:tcPr>
          <w:p w14:paraId="53FE0869" w14:textId="2AC72F85" w:rsidR="007F0124" w:rsidRPr="00252951" w:rsidRDefault="00914303" w:rsidP="00252951">
            <w:pPr>
              <w:spacing w:line="240" w:lineRule="auto"/>
              <w:ind w:left="0" w:firstLine="0"/>
              <w:rPr>
                <w:rFonts w:ascii="Calibri" w:hAnsi="Calibri" w:cs="Calibri"/>
                <w:sz w:val="28"/>
                <w:szCs w:val="28"/>
              </w:rPr>
            </w:pPr>
            <w:r w:rsidRPr="00252951">
              <w:rPr>
                <w:rFonts w:ascii="Segoe UI Emoji" w:hAnsi="Segoe UI Emoji" w:cs="Segoe UI Emoji"/>
                <w:sz w:val="28"/>
                <w:szCs w:val="28"/>
              </w:rPr>
              <w:t>⏸️</w:t>
            </w:r>
            <w:r w:rsidRPr="00252951">
              <w:rPr>
                <w:rFonts w:ascii="Calibri" w:hAnsi="Calibri" w:cs="Calibri"/>
                <w:sz w:val="28"/>
                <w:szCs w:val="28"/>
              </w:rPr>
              <w:t xml:space="preserve"> Makeup Day</w:t>
            </w:r>
          </w:p>
        </w:tc>
      </w:tr>
      <w:tr w:rsidR="007F0124" w:rsidRPr="00252951" w14:paraId="1FFF0E7A" w14:textId="77777777" w:rsidTr="00892B86">
        <w:tc>
          <w:tcPr>
            <w:tcW w:w="1000" w:type="pct"/>
            <w:tcBorders>
              <w:top w:val="single" w:sz="4" w:space="0" w:color="auto"/>
            </w:tcBorders>
            <w:shd w:val="clear" w:color="auto" w:fill="EB6123"/>
          </w:tcPr>
          <w:p w14:paraId="27CFEC93"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lastRenderedPageBreak/>
              <w:t>10/20/25</w:t>
            </w:r>
          </w:p>
        </w:tc>
        <w:tc>
          <w:tcPr>
            <w:tcW w:w="1001" w:type="pct"/>
            <w:tcBorders>
              <w:top w:val="single" w:sz="4" w:space="0" w:color="auto"/>
            </w:tcBorders>
            <w:shd w:val="clear" w:color="auto" w:fill="EB6123"/>
          </w:tcPr>
          <w:p w14:paraId="6EB399DE"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21/25</w:t>
            </w:r>
          </w:p>
        </w:tc>
        <w:tc>
          <w:tcPr>
            <w:tcW w:w="1000" w:type="pct"/>
            <w:tcBorders>
              <w:top w:val="single" w:sz="4" w:space="0" w:color="auto"/>
            </w:tcBorders>
            <w:shd w:val="clear" w:color="auto" w:fill="EB6123"/>
          </w:tcPr>
          <w:p w14:paraId="7B22CB03"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22/25</w:t>
            </w:r>
          </w:p>
        </w:tc>
        <w:tc>
          <w:tcPr>
            <w:tcW w:w="1002" w:type="pct"/>
            <w:tcBorders>
              <w:top w:val="single" w:sz="4" w:space="0" w:color="auto"/>
            </w:tcBorders>
            <w:shd w:val="clear" w:color="auto" w:fill="EB6123"/>
          </w:tcPr>
          <w:p w14:paraId="00D32B8E"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23/25</w:t>
            </w:r>
          </w:p>
        </w:tc>
        <w:tc>
          <w:tcPr>
            <w:tcW w:w="997" w:type="pct"/>
            <w:tcBorders>
              <w:top w:val="single" w:sz="4" w:space="0" w:color="auto"/>
            </w:tcBorders>
            <w:shd w:val="clear" w:color="auto" w:fill="EB6123"/>
          </w:tcPr>
          <w:p w14:paraId="403A84A2"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24/25</w:t>
            </w:r>
          </w:p>
        </w:tc>
      </w:tr>
      <w:tr w:rsidR="007F0124" w:rsidRPr="00252951" w14:paraId="6E42F6B2" w14:textId="77777777" w:rsidTr="00252951">
        <w:trPr>
          <w:trHeight w:val="530"/>
        </w:trPr>
        <w:tc>
          <w:tcPr>
            <w:tcW w:w="1000" w:type="pct"/>
          </w:tcPr>
          <w:p w14:paraId="16DB122C" w14:textId="77777777" w:rsidR="007F0124" w:rsidRPr="00252951" w:rsidRDefault="007F0124" w:rsidP="00252951">
            <w:pPr>
              <w:spacing w:line="240" w:lineRule="auto"/>
              <w:ind w:left="0" w:firstLine="0"/>
              <w:rPr>
                <w:rFonts w:ascii="Calibri" w:hAnsi="Calibri" w:cs="Calibri"/>
                <w:sz w:val="28"/>
                <w:szCs w:val="28"/>
              </w:rPr>
            </w:pPr>
            <w:r w:rsidRPr="00252951">
              <w:rPr>
                <w:rFonts w:ascii="Calibri" w:hAnsi="Calibri" w:cs="Calibri"/>
                <w:sz w:val="28"/>
                <w:szCs w:val="28"/>
              </w:rPr>
              <w:t>4.01: Digital Content and Copyright Laws</w:t>
            </w:r>
          </w:p>
        </w:tc>
        <w:tc>
          <w:tcPr>
            <w:tcW w:w="1001" w:type="pct"/>
          </w:tcPr>
          <w:p w14:paraId="6E8D337F" w14:textId="76F08DAB" w:rsidR="007F0124" w:rsidRPr="00252951" w:rsidRDefault="00252951" w:rsidP="00252951">
            <w:pPr>
              <w:spacing w:line="240" w:lineRule="auto"/>
              <w:ind w:left="0" w:firstLine="0"/>
              <w:rPr>
                <w:rFonts w:ascii="Calibri" w:hAnsi="Calibri" w:cs="Calibri"/>
                <w:sz w:val="28"/>
                <w:szCs w:val="28"/>
              </w:rPr>
            </w:pPr>
            <w:r w:rsidRPr="00252951">
              <w:rPr>
                <w:rFonts w:ascii="Calibri" w:hAnsi="Calibri" w:cs="Calibri"/>
                <w:sz w:val="28"/>
                <w:szCs w:val="28"/>
              </w:rPr>
              <w:t>4.01: Digital Content and Copyright Laws</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4.01 Quiz: Digital Content and Copyright Laws</w:t>
            </w:r>
          </w:p>
        </w:tc>
        <w:tc>
          <w:tcPr>
            <w:tcW w:w="1000" w:type="pct"/>
          </w:tcPr>
          <w:p w14:paraId="39FD85C0" w14:textId="77777777" w:rsidR="007F0124" w:rsidRPr="00252951" w:rsidRDefault="007F0124" w:rsidP="00252951">
            <w:pPr>
              <w:spacing w:line="240" w:lineRule="auto"/>
              <w:ind w:left="0" w:firstLine="0"/>
              <w:rPr>
                <w:rFonts w:ascii="Calibri" w:hAnsi="Calibri" w:cs="Calibri"/>
                <w:sz w:val="28"/>
                <w:szCs w:val="28"/>
              </w:rPr>
            </w:pPr>
            <w:r w:rsidRPr="00252951">
              <w:rPr>
                <w:rFonts w:ascii="Calibri" w:hAnsi="Calibri" w:cs="Calibri"/>
                <w:sz w:val="28"/>
                <w:szCs w:val="28"/>
              </w:rPr>
              <w:t>4.02: Evaluating Digital Information</w:t>
            </w:r>
          </w:p>
        </w:tc>
        <w:tc>
          <w:tcPr>
            <w:tcW w:w="1002" w:type="pct"/>
          </w:tcPr>
          <w:p w14:paraId="15ED33D2" w14:textId="77777777" w:rsidR="007F0124" w:rsidRDefault="00252951" w:rsidP="00252951">
            <w:pPr>
              <w:spacing w:line="240" w:lineRule="auto"/>
              <w:ind w:left="0" w:firstLine="0"/>
              <w:rPr>
                <w:rFonts w:ascii="Calibri" w:hAnsi="Calibri" w:cs="Calibri"/>
                <w:b/>
                <w:bCs/>
                <w:sz w:val="28"/>
                <w:szCs w:val="28"/>
              </w:rPr>
            </w:pPr>
            <w:r w:rsidRPr="00252951">
              <w:rPr>
                <w:rFonts w:ascii="Calibri" w:hAnsi="Calibri" w:cs="Calibri"/>
                <w:sz w:val="28"/>
                <w:szCs w:val="28"/>
              </w:rPr>
              <w:t>4.02: Evaluating Digital Information</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4.02 Graded Assignment: Evaluating Digital Information</w:t>
            </w:r>
          </w:p>
          <w:p w14:paraId="1274410D" w14:textId="2BBB3B30" w:rsidR="001D5B2C" w:rsidRPr="00252951" w:rsidRDefault="001D5B2C" w:rsidP="00252951">
            <w:pPr>
              <w:spacing w:line="240" w:lineRule="auto"/>
              <w:ind w:left="0" w:firstLine="0"/>
              <w:rPr>
                <w:rFonts w:ascii="Calibri" w:hAnsi="Calibri" w:cs="Calibri"/>
                <w:sz w:val="28"/>
                <w:szCs w:val="28"/>
              </w:rPr>
            </w:pPr>
          </w:p>
        </w:tc>
        <w:tc>
          <w:tcPr>
            <w:tcW w:w="997" w:type="pct"/>
          </w:tcPr>
          <w:p w14:paraId="10F0503D" w14:textId="05DCC093" w:rsidR="007F0124" w:rsidRPr="00252951" w:rsidRDefault="00914303" w:rsidP="00252951">
            <w:pPr>
              <w:spacing w:line="240" w:lineRule="auto"/>
              <w:ind w:left="0" w:firstLine="0"/>
              <w:rPr>
                <w:rFonts w:ascii="Calibri" w:hAnsi="Calibri" w:cs="Calibri"/>
                <w:sz w:val="28"/>
                <w:szCs w:val="28"/>
              </w:rPr>
            </w:pPr>
            <w:r w:rsidRPr="00252951">
              <w:rPr>
                <w:rFonts w:ascii="Segoe UI Emoji" w:hAnsi="Segoe UI Emoji" w:cs="Segoe UI Emoji"/>
                <w:sz w:val="28"/>
                <w:szCs w:val="28"/>
              </w:rPr>
              <w:t>⏸️</w:t>
            </w:r>
            <w:r w:rsidRPr="00252951">
              <w:rPr>
                <w:rFonts w:ascii="Calibri" w:hAnsi="Calibri" w:cs="Calibri"/>
                <w:sz w:val="28"/>
                <w:szCs w:val="28"/>
              </w:rPr>
              <w:t xml:space="preserve"> Makeup Day</w:t>
            </w:r>
          </w:p>
        </w:tc>
      </w:tr>
      <w:tr w:rsidR="007F0124" w:rsidRPr="00252951" w14:paraId="322ACD94" w14:textId="77777777" w:rsidTr="0014234F">
        <w:trPr>
          <w:trHeight w:val="152"/>
        </w:trPr>
        <w:tc>
          <w:tcPr>
            <w:tcW w:w="1000" w:type="pct"/>
            <w:shd w:val="clear" w:color="auto" w:fill="EB6123"/>
          </w:tcPr>
          <w:p w14:paraId="19FEEFE5"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27/25</w:t>
            </w:r>
          </w:p>
        </w:tc>
        <w:tc>
          <w:tcPr>
            <w:tcW w:w="1001" w:type="pct"/>
            <w:shd w:val="clear" w:color="auto" w:fill="EB6123"/>
          </w:tcPr>
          <w:p w14:paraId="6445E6F3"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28/25</w:t>
            </w:r>
          </w:p>
        </w:tc>
        <w:tc>
          <w:tcPr>
            <w:tcW w:w="1000" w:type="pct"/>
            <w:shd w:val="clear" w:color="auto" w:fill="EB6123"/>
          </w:tcPr>
          <w:p w14:paraId="68B9F269"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29/25</w:t>
            </w:r>
          </w:p>
        </w:tc>
        <w:tc>
          <w:tcPr>
            <w:tcW w:w="1002" w:type="pct"/>
            <w:shd w:val="clear" w:color="auto" w:fill="EB6123"/>
          </w:tcPr>
          <w:p w14:paraId="409582D5"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30/25</w:t>
            </w:r>
          </w:p>
        </w:tc>
        <w:tc>
          <w:tcPr>
            <w:tcW w:w="997" w:type="pct"/>
            <w:shd w:val="clear" w:color="auto" w:fill="EB6123"/>
          </w:tcPr>
          <w:p w14:paraId="42C8F34E"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0/31/25</w:t>
            </w:r>
          </w:p>
        </w:tc>
      </w:tr>
      <w:tr w:rsidR="007F0124" w:rsidRPr="00252951" w14:paraId="35B0336E" w14:textId="77777777" w:rsidTr="00892B86">
        <w:trPr>
          <w:trHeight w:val="692"/>
        </w:trPr>
        <w:tc>
          <w:tcPr>
            <w:tcW w:w="1000" w:type="pct"/>
          </w:tcPr>
          <w:p w14:paraId="2F1D833A" w14:textId="77777777" w:rsidR="007F0124" w:rsidRPr="00252951" w:rsidRDefault="007F0124" w:rsidP="00252951">
            <w:pPr>
              <w:spacing w:line="240" w:lineRule="auto"/>
              <w:ind w:left="0" w:firstLine="0"/>
              <w:rPr>
                <w:rFonts w:ascii="Calibri" w:hAnsi="Calibri" w:cs="Calibri"/>
                <w:sz w:val="28"/>
                <w:szCs w:val="28"/>
              </w:rPr>
            </w:pPr>
            <w:r w:rsidRPr="00252951">
              <w:rPr>
                <w:rFonts w:ascii="Calibri" w:hAnsi="Calibri" w:cs="Calibri"/>
                <w:sz w:val="28"/>
                <w:szCs w:val="28"/>
              </w:rPr>
              <w:t>4.03: Digital Citizenship and Ethics</w:t>
            </w:r>
          </w:p>
        </w:tc>
        <w:tc>
          <w:tcPr>
            <w:tcW w:w="1001" w:type="pct"/>
          </w:tcPr>
          <w:p w14:paraId="2A366FBF" w14:textId="3780CFCB" w:rsidR="007F0124" w:rsidRPr="00252951" w:rsidRDefault="00252951" w:rsidP="00252951">
            <w:pPr>
              <w:spacing w:line="240" w:lineRule="auto"/>
              <w:ind w:left="0" w:firstLine="0"/>
              <w:rPr>
                <w:rFonts w:ascii="Calibri" w:hAnsi="Calibri" w:cs="Calibri"/>
                <w:sz w:val="28"/>
                <w:szCs w:val="28"/>
              </w:rPr>
            </w:pPr>
            <w:r w:rsidRPr="00252951">
              <w:rPr>
                <w:rFonts w:ascii="Calibri" w:hAnsi="Calibri" w:cs="Calibri"/>
                <w:sz w:val="28"/>
                <w:szCs w:val="28"/>
              </w:rPr>
              <w:t>4.03: Digital Citizenship and Ethics</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4.03 Quiz: Digital Citizenship and Ethics</w:t>
            </w:r>
          </w:p>
        </w:tc>
        <w:tc>
          <w:tcPr>
            <w:tcW w:w="1000" w:type="pct"/>
          </w:tcPr>
          <w:p w14:paraId="47061C28" w14:textId="5FFAFF09" w:rsidR="007F0124" w:rsidRPr="00252951" w:rsidRDefault="00252951" w:rsidP="00252951">
            <w:pPr>
              <w:spacing w:line="240" w:lineRule="auto"/>
              <w:ind w:left="0" w:firstLine="0"/>
              <w:rPr>
                <w:rFonts w:ascii="Calibri" w:hAnsi="Calibri" w:cs="Calibri"/>
                <w:sz w:val="28"/>
                <w:szCs w:val="28"/>
              </w:rPr>
            </w:pPr>
            <w:r w:rsidRPr="00252951">
              <w:rPr>
                <w:rFonts w:ascii="Calibri" w:hAnsi="Calibri" w:cs="Calibri"/>
                <w:sz w:val="28"/>
                <w:szCs w:val="28"/>
              </w:rPr>
              <w:t>4.04: Digital Identity</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4.04 Quiz: Digital Identity</w:t>
            </w:r>
          </w:p>
        </w:tc>
        <w:tc>
          <w:tcPr>
            <w:tcW w:w="1002" w:type="pct"/>
          </w:tcPr>
          <w:p w14:paraId="5072FE3A" w14:textId="77777777" w:rsidR="007F0124" w:rsidRPr="00252951" w:rsidRDefault="007F0124" w:rsidP="00252951">
            <w:pPr>
              <w:spacing w:line="240" w:lineRule="auto"/>
              <w:ind w:left="0" w:firstLine="0"/>
              <w:rPr>
                <w:rFonts w:ascii="Calibri" w:hAnsi="Calibri" w:cs="Calibri"/>
                <w:sz w:val="28"/>
                <w:szCs w:val="28"/>
              </w:rPr>
            </w:pPr>
            <w:r w:rsidRPr="00252951">
              <w:rPr>
                <w:rFonts w:ascii="Calibri" w:hAnsi="Calibri" w:cs="Calibri"/>
                <w:sz w:val="28"/>
                <w:szCs w:val="28"/>
              </w:rPr>
              <w:t>4.05: Digital Threats</w:t>
            </w:r>
          </w:p>
        </w:tc>
        <w:tc>
          <w:tcPr>
            <w:tcW w:w="997" w:type="pct"/>
          </w:tcPr>
          <w:p w14:paraId="00984D2A" w14:textId="77777777" w:rsidR="00D25EA0" w:rsidRDefault="00914303" w:rsidP="00252951">
            <w:pPr>
              <w:spacing w:line="240" w:lineRule="auto"/>
              <w:ind w:left="0" w:firstLine="0"/>
              <w:jc w:val="center"/>
              <w:rPr>
                <w:rFonts w:ascii="Calibri" w:hAnsi="Calibri" w:cs="Calibri"/>
                <w:sz w:val="28"/>
                <w:szCs w:val="28"/>
              </w:rPr>
            </w:pPr>
            <w:r w:rsidRPr="00252951">
              <w:rPr>
                <w:rFonts w:ascii="Segoe UI Emoji" w:hAnsi="Segoe UI Emoji" w:cs="Segoe UI Emoji"/>
                <w:sz w:val="28"/>
                <w:szCs w:val="28"/>
              </w:rPr>
              <w:t>⏸️</w:t>
            </w:r>
            <w:r w:rsidRPr="00252951">
              <w:rPr>
                <w:rFonts w:ascii="Calibri" w:hAnsi="Calibri" w:cs="Calibri"/>
                <w:sz w:val="28"/>
                <w:szCs w:val="28"/>
              </w:rPr>
              <w:t xml:space="preserve"> Makeup Day</w:t>
            </w:r>
          </w:p>
          <w:p w14:paraId="31399293" w14:textId="77777777" w:rsidR="001D5B2C" w:rsidRDefault="001D5B2C" w:rsidP="00D25EA0">
            <w:pPr>
              <w:spacing w:line="240" w:lineRule="auto"/>
              <w:ind w:left="0" w:firstLine="0"/>
              <w:jc w:val="center"/>
              <w:rPr>
                <w:rFonts w:ascii="Calibri" w:hAnsi="Calibri" w:cs="Calibri"/>
                <w:sz w:val="28"/>
                <w:szCs w:val="28"/>
              </w:rPr>
            </w:pPr>
          </w:p>
          <w:p w14:paraId="0108F5AD" w14:textId="77777777" w:rsidR="001D5B2C" w:rsidRDefault="001D5B2C" w:rsidP="00D25EA0">
            <w:pPr>
              <w:spacing w:line="240" w:lineRule="auto"/>
              <w:ind w:left="0" w:firstLine="0"/>
              <w:jc w:val="center"/>
              <w:rPr>
                <w:rFonts w:ascii="Calibri" w:hAnsi="Calibri" w:cs="Calibri"/>
                <w:sz w:val="28"/>
                <w:szCs w:val="28"/>
              </w:rPr>
            </w:pPr>
          </w:p>
          <w:p w14:paraId="654CCB0F" w14:textId="77777777" w:rsidR="001D5B2C" w:rsidRDefault="001D5B2C" w:rsidP="00D25EA0">
            <w:pPr>
              <w:spacing w:line="240" w:lineRule="auto"/>
              <w:ind w:left="0" w:firstLine="0"/>
              <w:jc w:val="center"/>
              <w:rPr>
                <w:rFonts w:ascii="Calibri" w:hAnsi="Calibri" w:cs="Calibri"/>
                <w:sz w:val="28"/>
                <w:szCs w:val="28"/>
              </w:rPr>
            </w:pPr>
          </w:p>
          <w:p w14:paraId="53EEFAB2" w14:textId="12145625" w:rsidR="00D25EA0" w:rsidRDefault="007F0124" w:rsidP="00D25EA0">
            <w:pPr>
              <w:spacing w:line="240" w:lineRule="auto"/>
              <w:ind w:left="0" w:firstLine="0"/>
              <w:jc w:val="center"/>
              <w:rPr>
                <w:rFonts w:ascii="Calibri" w:hAnsi="Calibri" w:cs="Calibri"/>
                <w:sz w:val="28"/>
                <w:szCs w:val="28"/>
              </w:rPr>
            </w:pPr>
            <w:r w:rsidRPr="00252951">
              <w:rPr>
                <w:noProof/>
              </w:rPr>
              <w:drawing>
                <wp:inline distT="0" distB="0" distL="0" distR="0" wp14:anchorId="2582E046" wp14:editId="0164EC68">
                  <wp:extent cx="1147664" cy="1657062"/>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5464" cy="1783833"/>
                          </a:xfrm>
                          <a:prstGeom prst="rect">
                            <a:avLst/>
                          </a:prstGeom>
                          <a:noFill/>
                        </pic:spPr>
                      </pic:pic>
                    </a:graphicData>
                  </a:graphic>
                </wp:inline>
              </w:drawing>
            </w:r>
          </w:p>
          <w:p w14:paraId="1718AEAE" w14:textId="77777777" w:rsidR="001D5B2C" w:rsidRDefault="001D5B2C" w:rsidP="00D25EA0">
            <w:pPr>
              <w:spacing w:line="240" w:lineRule="auto"/>
              <w:ind w:left="0" w:firstLine="0"/>
              <w:jc w:val="center"/>
              <w:rPr>
                <w:rFonts w:ascii="Calibri" w:hAnsi="Calibri" w:cs="Calibri"/>
                <w:sz w:val="28"/>
                <w:szCs w:val="28"/>
              </w:rPr>
            </w:pPr>
          </w:p>
          <w:p w14:paraId="5E6015F3" w14:textId="77777777" w:rsidR="001D5B2C" w:rsidRDefault="001D5B2C" w:rsidP="00D25EA0">
            <w:pPr>
              <w:spacing w:line="240" w:lineRule="auto"/>
              <w:ind w:left="0" w:firstLine="0"/>
              <w:jc w:val="center"/>
              <w:rPr>
                <w:rFonts w:ascii="Calibri" w:hAnsi="Calibri" w:cs="Calibri"/>
                <w:sz w:val="28"/>
                <w:szCs w:val="28"/>
              </w:rPr>
            </w:pPr>
          </w:p>
          <w:p w14:paraId="668FCCC9" w14:textId="29DDBE5A" w:rsidR="001D5B2C" w:rsidRPr="00252951" w:rsidRDefault="001D5B2C" w:rsidP="00D25EA0">
            <w:pPr>
              <w:spacing w:line="240" w:lineRule="auto"/>
              <w:ind w:left="0" w:firstLine="0"/>
              <w:jc w:val="center"/>
              <w:rPr>
                <w:rFonts w:ascii="Calibri" w:hAnsi="Calibri" w:cs="Calibri"/>
                <w:sz w:val="28"/>
                <w:szCs w:val="28"/>
              </w:rPr>
            </w:pPr>
          </w:p>
        </w:tc>
      </w:tr>
      <w:tr w:rsidR="007F0124" w:rsidRPr="00252951" w14:paraId="18D81D00" w14:textId="77777777" w:rsidTr="0014234F">
        <w:tc>
          <w:tcPr>
            <w:tcW w:w="5000" w:type="pct"/>
            <w:gridSpan w:val="5"/>
            <w:tcBorders>
              <w:bottom w:val="single" w:sz="4" w:space="0" w:color="EB6123"/>
              <w:right w:val="single" w:sz="4" w:space="0" w:color="auto"/>
            </w:tcBorders>
            <w:shd w:val="clear" w:color="auto" w:fill="623004"/>
            <w:vAlign w:val="center"/>
          </w:tcPr>
          <w:p w14:paraId="43B1D8D4"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br w:type="page"/>
              <w:t>November</w:t>
            </w:r>
          </w:p>
        </w:tc>
      </w:tr>
      <w:tr w:rsidR="007F0124" w:rsidRPr="00252951" w14:paraId="7BEBC04B" w14:textId="77777777" w:rsidTr="00892B86">
        <w:trPr>
          <w:trHeight w:val="278"/>
        </w:trPr>
        <w:tc>
          <w:tcPr>
            <w:tcW w:w="1000" w:type="pct"/>
            <w:shd w:val="clear" w:color="auto" w:fill="623004"/>
          </w:tcPr>
          <w:p w14:paraId="35DD56A0"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1/3/25</w:t>
            </w:r>
          </w:p>
        </w:tc>
        <w:tc>
          <w:tcPr>
            <w:tcW w:w="1001" w:type="pct"/>
            <w:shd w:val="clear" w:color="auto" w:fill="623004"/>
          </w:tcPr>
          <w:p w14:paraId="075118DC" w14:textId="77777777" w:rsidR="007F0124" w:rsidRPr="00252951" w:rsidRDefault="007F0124" w:rsidP="00252951">
            <w:pPr>
              <w:spacing w:line="240" w:lineRule="auto"/>
              <w:ind w:left="0" w:firstLine="0"/>
              <w:jc w:val="center"/>
              <w:rPr>
                <w:rFonts w:ascii="Calibri" w:hAnsi="Calibri" w:cs="Calibri"/>
                <w:b/>
                <w:bCs/>
                <w:sz w:val="28"/>
                <w:szCs w:val="28"/>
              </w:rPr>
            </w:pPr>
            <w:r w:rsidRPr="00252951">
              <w:rPr>
                <w:rFonts w:ascii="Calibri" w:hAnsi="Calibri" w:cs="Calibri"/>
                <w:b/>
                <w:bCs/>
                <w:sz w:val="28"/>
                <w:szCs w:val="28"/>
              </w:rPr>
              <w:t>11/4/25</w:t>
            </w:r>
          </w:p>
        </w:tc>
        <w:tc>
          <w:tcPr>
            <w:tcW w:w="1000" w:type="pct"/>
            <w:shd w:val="clear" w:color="auto" w:fill="623004"/>
          </w:tcPr>
          <w:p w14:paraId="4D337681" w14:textId="77777777" w:rsidR="007F0124" w:rsidRPr="00252951" w:rsidRDefault="007F0124" w:rsidP="00252951">
            <w:pPr>
              <w:pStyle w:val="ListParagraph"/>
              <w:spacing w:line="240" w:lineRule="auto"/>
              <w:ind w:left="0" w:firstLine="0"/>
              <w:jc w:val="center"/>
              <w:rPr>
                <w:rFonts w:ascii="Calibri" w:hAnsi="Calibri" w:cs="Calibri"/>
                <w:b/>
                <w:bCs/>
                <w:sz w:val="28"/>
                <w:szCs w:val="28"/>
              </w:rPr>
            </w:pPr>
            <w:r w:rsidRPr="00252951">
              <w:rPr>
                <w:rFonts w:ascii="Calibri" w:hAnsi="Calibri" w:cs="Calibri"/>
                <w:b/>
                <w:bCs/>
                <w:sz w:val="28"/>
                <w:szCs w:val="28"/>
              </w:rPr>
              <w:t>11/5/25</w:t>
            </w:r>
          </w:p>
        </w:tc>
        <w:tc>
          <w:tcPr>
            <w:tcW w:w="1002" w:type="pct"/>
            <w:shd w:val="clear" w:color="auto" w:fill="623004"/>
          </w:tcPr>
          <w:p w14:paraId="4A5610C0" w14:textId="77777777" w:rsidR="007F0124" w:rsidRPr="00252951" w:rsidRDefault="007F0124" w:rsidP="00252951">
            <w:pPr>
              <w:pStyle w:val="ListParagraph"/>
              <w:spacing w:line="240" w:lineRule="auto"/>
              <w:ind w:left="0" w:firstLine="0"/>
              <w:jc w:val="center"/>
              <w:rPr>
                <w:rFonts w:ascii="Calibri" w:hAnsi="Calibri" w:cs="Calibri"/>
                <w:b/>
                <w:bCs/>
                <w:sz w:val="28"/>
                <w:szCs w:val="28"/>
              </w:rPr>
            </w:pPr>
            <w:r w:rsidRPr="00252951">
              <w:rPr>
                <w:rFonts w:ascii="Calibri" w:hAnsi="Calibri" w:cs="Calibri"/>
                <w:b/>
                <w:bCs/>
                <w:sz w:val="28"/>
                <w:szCs w:val="28"/>
              </w:rPr>
              <w:t>11/6/25</w:t>
            </w:r>
          </w:p>
        </w:tc>
        <w:tc>
          <w:tcPr>
            <w:tcW w:w="997" w:type="pct"/>
            <w:shd w:val="clear" w:color="auto" w:fill="623004"/>
          </w:tcPr>
          <w:p w14:paraId="62CD6014" w14:textId="77777777" w:rsidR="007F0124" w:rsidRPr="00252951" w:rsidRDefault="007F0124" w:rsidP="00252951">
            <w:pPr>
              <w:pStyle w:val="ListParagraph"/>
              <w:spacing w:line="240" w:lineRule="auto"/>
              <w:ind w:left="0" w:firstLine="0"/>
              <w:jc w:val="center"/>
              <w:rPr>
                <w:rFonts w:ascii="Calibri" w:hAnsi="Calibri" w:cs="Calibri"/>
                <w:b/>
                <w:bCs/>
                <w:sz w:val="28"/>
                <w:szCs w:val="28"/>
              </w:rPr>
            </w:pPr>
            <w:r w:rsidRPr="00252951">
              <w:rPr>
                <w:rFonts w:ascii="Calibri" w:hAnsi="Calibri" w:cs="Calibri"/>
                <w:b/>
                <w:bCs/>
                <w:sz w:val="28"/>
                <w:szCs w:val="28"/>
              </w:rPr>
              <w:t>11/7/25</w:t>
            </w:r>
          </w:p>
        </w:tc>
      </w:tr>
      <w:tr w:rsidR="007F0124" w:rsidRPr="00252951" w14:paraId="00B59DB8" w14:textId="77777777" w:rsidTr="00D81365">
        <w:trPr>
          <w:trHeight w:val="620"/>
        </w:trPr>
        <w:tc>
          <w:tcPr>
            <w:tcW w:w="1000" w:type="pct"/>
          </w:tcPr>
          <w:p w14:paraId="261E87BA" w14:textId="23B2830C" w:rsidR="007F0124" w:rsidRPr="00252951" w:rsidRDefault="00252951" w:rsidP="00252951">
            <w:pPr>
              <w:spacing w:line="240" w:lineRule="auto"/>
              <w:ind w:left="0" w:firstLine="0"/>
              <w:rPr>
                <w:rFonts w:ascii="Calibri" w:hAnsi="Calibri" w:cs="Calibri"/>
                <w:sz w:val="28"/>
                <w:szCs w:val="28"/>
              </w:rPr>
            </w:pPr>
            <w:r w:rsidRPr="00252951">
              <w:rPr>
                <w:rFonts w:ascii="Calibri" w:hAnsi="Calibri" w:cs="Calibri"/>
                <w:sz w:val="28"/>
                <w:szCs w:val="28"/>
              </w:rPr>
              <w:t>4.05: Digital Threats</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4.05 Quiz: Digital Threats</w:t>
            </w:r>
          </w:p>
        </w:tc>
        <w:tc>
          <w:tcPr>
            <w:tcW w:w="1001" w:type="pct"/>
          </w:tcPr>
          <w:p w14:paraId="7C49C455" w14:textId="77777777" w:rsidR="007F0124" w:rsidRPr="00252951" w:rsidRDefault="007F0124" w:rsidP="00252951">
            <w:pPr>
              <w:spacing w:line="240" w:lineRule="auto"/>
              <w:ind w:left="0" w:firstLine="0"/>
              <w:rPr>
                <w:rFonts w:ascii="Calibri" w:hAnsi="Calibri" w:cs="Calibri"/>
                <w:sz w:val="28"/>
                <w:szCs w:val="28"/>
              </w:rPr>
            </w:pPr>
            <w:r w:rsidRPr="00252951">
              <w:rPr>
                <w:rFonts w:ascii="Calibri" w:hAnsi="Calibri" w:cs="Calibri"/>
                <w:sz w:val="28"/>
                <w:szCs w:val="28"/>
              </w:rPr>
              <w:t>4.06: Digital Safety and Security</w:t>
            </w:r>
          </w:p>
        </w:tc>
        <w:tc>
          <w:tcPr>
            <w:tcW w:w="1000" w:type="pct"/>
          </w:tcPr>
          <w:p w14:paraId="0AD1DE81" w14:textId="0F0CF522" w:rsidR="007F0124" w:rsidRPr="00252951" w:rsidRDefault="00252951" w:rsidP="00252951">
            <w:pPr>
              <w:spacing w:line="240" w:lineRule="auto"/>
              <w:ind w:left="0" w:firstLine="0"/>
              <w:rPr>
                <w:rFonts w:ascii="Calibri" w:hAnsi="Calibri" w:cs="Calibri"/>
                <w:sz w:val="28"/>
                <w:szCs w:val="28"/>
              </w:rPr>
            </w:pPr>
            <w:r w:rsidRPr="00252951">
              <w:rPr>
                <w:rFonts w:ascii="Calibri" w:hAnsi="Calibri" w:cs="Calibri"/>
                <w:sz w:val="28"/>
                <w:szCs w:val="28"/>
              </w:rPr>
              <w:t>4.06: Digital Safety and Security</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4.06 Quiz: Digital Safety and Security</w:t>
            </w:r>
          </w:p>
        </w:tc>
        <w:tc>
          <w:tcPr>
            <w:tcW w:w="1002" w:type="pct"/>
          </w:tcPr>
          <w:p w14:paraId="2EDB82DB" w14:textId="77777777" w:rsidR="007F0124" w:rsidRDefault="00252951" w:rsidP="00252951">
            <w:pPr>
              <w:spacing w:line="240" w:lineRule="auto"/>
              <w:ind w:left="0" w:firstLine="0"/>
              <w:rPr>
                <w:rFonts w:ascii="Calibri" w:hAnsi="Calibri" w:cs="Calibri"/>
                <w:b/>
                <w:bCs/>
                <w:sz w:val="28"/>
                <w:szCs w:val="28"/>
              </w:rPr>
            </w:pPr>
            <w:r w:rsidRPr="00252951">
              <w:rPr>
                <w:rFonts w:ascii="Calibri" w:hAnsi="Calibri" w:cs="Calibri"/>
                <w:sz w:val="28"/>
                <w:szCs w:val="28"/>
              </w:rPr>
              <w:t>4.08: Digital Citizenship and Security Unit Test</w:t>
            </w:r>
            <w:r w:rsidRPr="00252951">
              <w:rPr>
                <w:rFonts w:ascii="Calibri" w:hAnsi="Calibri" w:cs="Calibri"/>
                <w:sz w:val="28"/>
                <w:szCs w:val="28"/>
              </w:rPr>
              <w:br/>
            </w:r>
            <w:r w:rsidRPr="00252951">
              <w:rPr>
                <w:rFonts w:ascii="Segoe UI Emoji" w:hAnsi="Segoe UI Emoji" w:cs="Segoe UI Emoji"/>
                <w:sz w:val="28"/>
                <w:szCs w:val="28"/>
              </w:rPr>
              <w:t>📊</w:t>
            </w:r>
            <w:r w:rsidRPr="00252951">
              <w:rPr>
                <w:rFonts w:ascii="Calibri" w:hAnsi="Calibri" w:cs="Calibri"/>
                <w:sz w:val="28"/>
                <w:szCs w:val="28"/>
              </w:rPr>
              <w:t xml:space="preserve"> </w:t>
            </w:r>
            <w:r w:rsidRPr="00252951">
              <w:rPr>
                <w:rFonts w:ascii="Calibri" w:hAnsi="Calibri" w:cs="Calibri"/>
                <w:b/>
                <w:bCs/>
                <w:sz w:val="28"/>
                <w:szCs w:val="28"/>
              </w:rPr>
              <w:t>DUE: 4.08 Unit Test: Digital Citizenship and Security</w:t>
            </w:r>
          </w:p>
          <w:p w14:paraId="4C8B7F32" w14:textId="77777777" w:rsidR="001D5B2C" w:rsidRDefault="001D5B2C" w:rsidP="00252951">
            <w:pPr>
              <w:spacing w:line="240" w:lineRule="auto"/>
              <w:ind w:left="0" w:firstLine="0"/>
              <w:rPr>
                <w:rFonts w:ascii="Calibri" w:hAnsi="Calibri" w:cs="Calibri"/>
                <w:sz w:val="28"/>
                <w:szCs w:val="28"/>
              </w:rPr>
            </w:pPr>
          </w:p>
          <w:p w14:paraId="6C65F7D7" w14:textId="77777777" w:rsidR="001D5B2C" w:rsidRDefault="001D5B2C" w:rsidP="00252951">
            <w:pPr>
              <w:spacing w:line="240" w:lineRule="auto"/>
              <w:ind w:left="0" w:firstLine="0"/>
              <w:rPr>
                <w:rFonts w:ascii="Calibri" w:hAnsi="Calibri" w:cs="Calibri"/>
                <w:sz w:val="28"/>
                <w:szCs w:val="28"/>
              </w:rPr>
            </w:pPr>
          </w:p>
          <w:p w14:paraId="4E042473" w14:textId="77777777" w:rsidR="001D5B2C" w:rsidRDefault="001D5B2C" w:rsidP="00252951">
            <w:pPr>
              <w:spacing w:line="240" w:lineRule="auto"/>
              <w:ind w:left="0" w:firstLine="0"/>
              <w:rPr>
                <w:rFonts w:ascii="Calibri" w:hAnsi="Calibri" w:cs="Calibri"/>
                <w:sz w:val="28"/>
                <w:szCs w:val="28"/>
              </w:rPr>
            </w:pPr>
          </w:p>
          <w:p w14:paraId="47D979F1" w14:textId="3AE17396" w:rsidR="001D5B2C" w:rsidRPr="00252951" w:rsidRDefault="001D5B2C" w:rsidP="00252951">
            <w:pPr>
              <w:spacing w:line="240" w:lineRule="auto"/>
              <w:ind w:left="0" w:firstLine="0"/>
              <w:rPr>
                <w:rFonts w:ascii="Calibri" w:hAnsi="Calibri" w:cs="Calibri"/>
                <w:sz w:val="28"/>
                <w:szCs w:val="28"/>
              </w:rPr>
            </w:pPr>
          </w:p>
        </w:tc>
        <w:tc>
          <w:tcPr>
            <w:tcW w:w="997" w:type="pct"/>
          </w:tcPr>
          <w:p w14:paraId="7D27F381" w14:textId="3876D6CA" w:rsidR="007F0124" w:rsidRPr="00252951" w:rsidRDefault="00914303" w:rsidP="00252951">
            <w:pPr>
              <w:spacing w:line="240" w:lineRule="auto"/>
              <w:ind w:left="0" w:firstLine="0"/>
              <w:rPr>
                <w:rFonts w:ascii="Calibri" w:hAnsi="Calibri" w:cs="Calibri"/>
                <w:sz w:val="28"/>
                <w:szCs w:val="28"/>
              </w:rPr>
            </w:pPr>
            <w:r w:rsidRPr="00252951">
              <w:rPr>
                <w:rFonts w:ascii="Segoe UI Emoji" w:hAnsi="Segoe UI Emoji" w:cs="Segoe UI Emoji"/>
                <w:sz w:val="28"/>
                <w:szCs w:val="28"/>
              </w:rPr>
              <w:t>⏸️</w:t>
            </w:r>
            <w:r w:rsidRPr="00252951">
              <w:rPr>
                <w:rFonts w:ascii="Calibri" w:hAnsi="Calibri" w:cs="Calibri"/>
                <w:sz w:val="28"/>
                <w:szCs w:val="28"/>
              </w:rPr>
              <w:t xml:space="preserve"> Makeup Day</w:t>
            </w:r>
          </w:p>
        </w:tc>
      </w:tr>
      <w:tr w:rsidR="007F0124" w:rsidRPr="00252951" w14:paraId="41FCCB62" w14:textId="77777777" w:rsidTr="00892B86">
        <w:trPr>
          <w:trHeight w:val="89"/>
        </w:trPr>
        <w:tc>
          <w:tcPr>
            <w:tcW w:w="1000" w:type="pct"/>
            <w:shd w:val="clear" w:color="auto" w:fill="623004"/>
          </w:tcPr>
          <w:p w14:paraId="52704714"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lastRenderedPageBreak/>
              <w:t>11/10/25</w:t>
            </w:r>
          </w:p>
        </w:tc>
        <w:tc>
          <w:tcPr>
            <w:tcW w:w="1001" w:type="pct"/>
            <w:shd w:val="clear" w:color="auto" w:fill="623004"/>
          </w:tcPr>
          <w:p w14:paraId="38639CB0"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11/25</w:t>
            </w:r>
          </w:p>
        </w:tc>
        <w:tc>
          <w:tcPr>
            <w:tcW w:w="1000" w:type="pct"/>
            <w:shd w:val="clear" w:color="auto" w:fill="623004"/>
          </w:tcPr>
          <w:p w14:paraId="607EE9BF"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12/25</w:t>
            </w:r>
          </w:p>
        </w:tc>
        <w:tc>
          <w:tcPr>
            <w:tcW w:w="1002" w:type="pct"/>
            <w:shd w:val="clear" w:color="auto" w:fill="623004"/>
          </w:tcPr>
          <w:p w14:paraId="7FDA2E1B"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13/25</w:t>
            </w:r>
          </w:p>
        </w:tc>
        <w:tc>
          <w:tcPr>
            <w:tcW w:w="997" w:type="pct"/>
            <w:shd w:val="clear" w:color="auto" w:fill="623004"/>
          </w:tcPr>
          <w:p w14:paraId="7027CD53"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14/25</w:t>
            </w:r>
          </w:p>
        </w:tc>
      </w:tr>
      <w:tr w:rsidR="007F0124" w:rsidRPr="00252951" w14:paraId="38A6F8A6" w14:textId="77777777" w:rsidTr="00774F33">
        <w:trPr>
          <w:trHeight w:val="2600"/>
        </w:trPr>
        <w:tc>
          <w:tcPr>
            <w:tcW w:w="1000" w:type="pct"/>
          </w:tcPr>
          <w:p w14:paraId="71925FED" w14:textId="256C8355" w:rsidR="007F0124" w:rsidRPr="00D25EA0" w:rsidRDefault="00D25EA0" w:rsidP="00D25EA0">
            <w:pPr>
              <w:spacing w:line="240" w:lineRule="auto"/>
              <w:ind w:left="0" w:firstLine="0"/>
              <w:rPr>
                <w:rFonts w:ascii="Calibri" w:hAnsi="Calibri" w:cs="Calibri"/>
                <w:sz w:val="28"/>
                <w:szCs w:val="28"/>
              </w:rPr>
            </w:pPr>
            <w:r w:rsidRPr="00D25EA0">
              <w:rPr>
                <w:rFonts w:ascii="Calibri" w:hAnsi="Calibri" w:cs="Calibri"/>
                <w:sz w:val="28"/>
                <w:szCs w:val="28"/>
              </w:rPr>
              <w:t>5.01: Digital Communication</w:t>
            </w:r>
            <w:r w:rsidRPr="00D25EA0">
              <w:rPr>
                <w:rFonts w:ascii="Calibri" w:hAnsi="Calibri" w:cs="Calibri"/>
                <w:sz w:val="28"/>
                <w:szCs w:val="28"/>
              </w:rPr>
              <w:br/>
            </w:r>
            <w:r w:rsidRPr="00D25EA0">
              <w:rPr>
                <w:rFonts w:ascii="Segoe UI Emoji" w:hAnsi="Segoe UI Emoji" w:cs="Segoe UI Emoji"/>
                <w:sz w:val="28"/>
                <w:szCs w:val="28"/>
              </w:rPr>
              <w:t>📌</w:t>
            </w:r>
            <w:r w:rsidRPr="00D25EA0">
              <w:rPr>
                <w:rFonts w:ascii="Calibri" w:hAnsi="Calibri" w:cs="Calibri"/>
                <w:sz w:val="28"/>
                <w:szCs w:val="28"/>
              </w:rPr>
              <w:t xml:space="preserve"> </w:t>
            </w:r>
            <w:r w:rsidRPr="00D25EA0">
              <w:rPr>
                <w:rFonts w:ascii="Calibri" w:hAnsi="Calibri" w:cs="Calibri"/>
                <w:b/>
                <w:bCs/>
                <w:sz w:val="28"/>
                <w:szCs w:val="28"/>
              </w:rPr>
              <w:t>DUE: 5.01 Quiz: Digital Communication</w:t>
            </w:r>
          </w:p>
        </w:tc>
        <w:tc>
          <w:tcPr>
            <w:tcW w:w="1001" w:type="pct"/>
          </w:tcPr>
          <w:p w14:paraId="1776FB2A" w14:textId="77777777" w:rsidR="007F0124" w:rsidRPr="00D25EA0" w:rsidRDefault="007F0124" w:rsidP="00D25EA0">
            <w:pPr>
              <w:spacing w:line="240" w:lineRule="auto"/>
              <w:ind w:left="0" w:firstLine="0"/>
              <w:jc w:val="center"/>
              <w:rPr>
                <w:rFonts w:ascii="Calibri" w:eastAsiaTheme="minorEastAsia" w:hAnsi="Calibri" w:cs="Calibri"/>
                <w:sz w:val="28"/>
                <w:szCs w:val="28"/>
              </w:rPr>
            </w:pPr>
            <w:r w:rsidRPr="00252951">
              <w:rPr>
                <w:noProof/>
              </w:rPr>
              <w:drawing>
                <wp:inline distT="0" distB="0" distL="0" distR="0" wp14:anchorId="18DD8EF0" wp14:editId="619EA33C">
                  <wp:extent cx="1203787" cy="723900"/>
                  <wp:effectExtent l="0" t="0" r="0" b="0"/>
                  <wp:docPr id="931141494" name="Picture 2" descr="A flag with sta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41494" name="Picture 2" descr="A flag with stars and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34378" cy="742296"/>
                          </a:xfrm>
                          <a:prstGeom prst="rect">
                            <a:avLst/>
                          </a:prstGeom>
                        </pic:spPr>
                      </pic:pic>
                    </a:graphicData>
                  </a:graphic>
                </wp:inline>
              </w:drawing>
            </w:r>
          </w:p>
          <w:p w14:paraId="3808173C" w14:textId="77777777" w:rsidR="00D25EA0" w:rsidRDefault="00D25EA0" w:rsidP="00D25EA0">
            <w:pPr>
              <w:spacing w:line="240" w:lineRule="auto"/>
              <w:ind w:left="0" w:firstLine="0"/>
              <w:rPr>
                <w:rFonts w:ascii="Calibri" w:eastAsiaTheme="minorEastAsia" w:hAnsi="Calibri" w:cs="Calibri"/>
                <w:b/>
                <w:bCs/>
                <w:sz w:val="28"/>
                <w:szCs w:val="28"/>
              </w:rPr>
            </w:pPr>
            <w:r w:rsidRPr="00D25EA0">
              <w:rPr>
                <w:rFonts w:ascii="Segoe UI Emoji" w:eastAsiaTheme="minorEastAsia" w:hAnsi="Segoe UI Emoji" w:cs="Segoe UI Emoji"/>
                <w:b/>
                <w:bCs/>
                <w:sz w:val="28"/>
                <w:szCs w:val="28"/>
              </w:rPr>
              <w:t>🎖️</w:t>
            </w:r>
            <w:r w:rsidRPr="00D25EA0">
              <w:rPr>
                <w:rFonts w:ascii="Calibri" w:eastAsiaTheme="minorEastAsia" w:hAnsi="Calibri" w:cs="Calibri"/>
                <w:b/>
                <w:bCs/>
                <w:sz w:val="28"/>
                <w:szCs w:val="28"/>
              </w:rPr>
              <w:t xml:space="preserve"> Veterans Day – No School Today </w:t>
            </w:r>
          </w:p>
          <w:p w14:paraId="725B449A" w14:textId="77777777" w:rsidR="00C46733" w:rsidRDefault="00D25EA0" w:rsidP="001D5B2C">
            <w:pPr>
              <w:spacing w:line="240" w:lineRule="auto"/>
              <w:ind w:left="0" w:firstLine="0"/>
              <w:rPr>
                <w:rFonts w:ascii="Calibri" w:eastAsiaTheme="minorEastAsia" w:hAnsi="Calibri" w:cs="Calibri"/>
                <w:b/>
                <w:bCs/>
                <w:sz w:val="28"/>
                <w:szCs w:val="28"/>
              </w:rPr>
            </w:pPr>
            <w:r w:rsidRPr="00D25EA0">
              <w:rPr>
                <w:rFonts w:ascii="Segoe UI Emoji" w:eastAsiaTheme="minorEastAsia" w:hAnsi="Segoe UI Emoji" w:cs="Segoe UI Emoji"/>
                <w:b/>
                <w:bCs/>
                <w:sz w:val="28"/>
                <w:szCs w:val="28"/>
              </w:rPr>
              <w:t>❌</w:t>
            </w:r>
            <w:r w:rsidRPr="00D25EA0">
              <w:rPr>
                <w:rFonts w:ascii="Calibri" w:eastAsiaTheme="minorEastAsia" w:hAnsi="Calibri" w:cs="Calibri"/>
                <w:b/>
                <w:bCs/>
                <w:sz w:val="28"/>
                <w:szCs w:val="28"/>
              </w:rPr>
              <w:t xml:space="preserve"> No Assignments</w:t>
            </w:r>
          </w:p>
          <w:p w14:paraId="4A8E3BAB" w14:textId="74893746" w:rsidR="001D5B2C" w:rsidRPr="00D25EA0" w:rsidRDefault="001D5B2C" w:rsidP="001D5B2C">
            <w:pPr>
              <w:spacing w:line="240" w:lineRule="auto"/>
              <w:ind w:left="0" w:firstLine="0"/>
              <w:rPr>
                <w:rFonts w:ascii="Calibri" w:eastAsiaTheme="minorEastAsia" w:hAnsi="Calibri" w:cs="Calibri"/>
                <w:b/>
                <w:bCs/>
                <w:sz w:val="28"/>
                <w:szCs w:val="28"/>
              </w:rPr>
            </w:pPr>
          </w:p>
        </w:tc>
        <w:tc>
          <w:tcPr>
            <w:tcW w:w="1000" w:type="pct"/>
          </w:tcPr>
          <w:p w14:paraId="4D93FEEA" w14:textId="77777777" w:rsidR="007F0124" w:rsidRPr="00D25EA0" w:rsidRDefault="007F0124" w:rsidP="00D25EA0">
            <w:pPr>
              <w:spacing w:line="240" w:lineRule="auto"/>
              <w:ind w:left="0" w:firstLine="0"/>
              <w:rPr>
                <w:rFonts w:ascii="Calibri" w:hAnsi="Calibri" w:cs="Calibri"/>
                <w:sz w:val="28"/>
                <w:szCs w:val="28"/>
              </w:rPr>
            </w:pPr>
            <w:r w:rsidRPr="00D25EA0">
              <w:rPr>
                <w:rFonts w:ascii="Calibri" w:hAnsi="Calibri" w:cs="Calibri"/>
                <w:sz w:val="28"/>
                <w:szCs w:val="28"/>
              </w:rPr>
              <w:t>5.02: Digital Collaboration</w:t>
            </w:r>
          </w:p>
        </w:tc>
        <w:tc>
          <w:tcPr>
            <w:tcW w:w="1002" w:type="pct"/>
          </w:tcPr>
          <w:p w14:paraId="461545FD" w14:textId="4DC937BD" w:rsidR="007F0124" w:rsidRPr="00D25EA0" w:rsidRDefault="00D25EA0" w:rsidP="00D25EA0">
            <w:pPr>
              <w:spacing w:line="240" w:lineRule="auto"/>
              <w:ind w:left="0" w:firstLine="0"/>
              <w:rPr>
                <w:rFonts w:ascii="Calibri" w:hAnsi="Calibri" w:cs="Calibri"/>
                <w:sz w:val="28"/>
                <w:szCs w:val="28"/>
              </w:rPr>
            </w:pPr>
            <w:r w:rsidRPr="00D25EA0">
              <w:rPr>
                <w:rFonts w:ascii="Calibri" w:hAnsi="Calibri" w:cs="Calibri"/>
                <w:sz w:val="28"/>
                <w:szCs w:val="28"/>
              </w:rPr>
              <w:t>5.02: Digital Collaboration</w:t>
            </w:r>
            <w:r w:rsidRPr="00D25EA0">
              <w:rPr>
                <w:rFonts w:ascii="Calibri" w:hAnsi="Calibri" w:cs="Calibri"/>
                <w:sz w:val="28"/>
                <w:szCs w:val="28"/>
              </w:rPr>
              <w:br/>
            </w:r>
            <w:r w:rsidRPr="00D25EA0">
              <w:rPr>
                <w:rFonts w:ascii="Segoe UI Emoji" w:hAnsi="Segoe UI Emoji" w:cs="Segoe UI Emoji"/>
                <w:sz w:val="28"/>
                <w:szCs w:val="28"/>
              </w:rPr>
              <w:t>📌</w:t>
            </w:r>
            <w:r w:rsidRPr="00D25EA0">
              <w:rPr>
                <w:rFonts w:ascii="Calibri" w:hAnsi="Calibri" w:cs="Calibri"/>
                <w:sz w:val="28"/>
                <w:szCs w:val="28"/>
              </w:rPr>
              <w:t xml:space="preserve"> </w:t>
            </w:r>
            <w:r w:rsidRPr="00D25EA0">
              <w:rPr>
                <w:rFonts w:ascii="Calibri" w:hAnsi="Calibri" w:cs="Calibri"/>
                <w:b/>
                <w:bCs/>
                <w:sz w:val="28"/>
                <w:szCs w:val="28"/>
              </w:rPr>
              <w:t>DUE: 5.02 Quiz: Digital Collaboration</w:t>
            </w:r>
          </w:p>
        </w:tc>
        <w:tc>
          <w:tcPr>
            <w:tcW w:w="997" w:type="pct"/>
          </w:tcPr>
          <w:p w14:paraId="392AC3D1" w14:textId="1A2A3674" w:rsidR="007F0124" w:rsidRPr="00D25EA0" w:rsidRDefault="00914303" w:rsidP="00D25EA0">
            <w:pPr>
              <w:spacing w:line="240" w:lineRule="auto"/>
              <w:ind w:left="0" w:firstLine="0"/>
              <w:rPr>
                <w:rFonts w:ascii="Calibri" w:eastAsiaTheme="minorEastAsia" w:hAnsi="Calibri" w:cs="Calibri"/>
                <w:sz w:val="28"/>
                <w:szCs w:val="28"/>
              </w:rPr>
            </w:pPr>
            <w:r w:rsidRPr="00D25EA0">
              <w:rPr>
                <w:rFonts w:ascii="Segoe UI Emoji" w:eastAsiaTheme="minorEastAsia" w:hAnsi="Segoe UI Emoji" w:cs="Segoe UI Emoji"/>
                <w:sz w:val="28"/>
                <w:szCs w:val="28"/>
              </w:rPr>
              <w:t>⏸️</w:t>
            </w:r>
            <w:r w:rsidRPr="00D25EA0">
              <w:rPr>
                <w:rFonts w:ascii="Calibri" w:eastAsiaTheme="minorEastAsia" w:hAnsi="Calibri" w:cs="Calibri"/>
                <w:sz w:val="28"/>
                <w:szCs w:val="28"/>
              </w:rPr>
              <w:t xml:space="preserve"> Makeup Day</w:t>
            </w:r>
          </w:p>
        </w:tc>
      </w:tr>
      <w:tr w:rsidR="007F0124" w:rsidRPr="00252951" w14:paraId="24DCD8F1" w14:textId="77777777" w:rsidTr="00892B86">
        <w:trPr>
          <w:trHeight w:val="197"/>
        </w:trPr>
        <w:tc>
          <w:tcPr>
            <w:tcW w:w="1000" w:type="pct"/>
            <w:shd w:val="clear" w:color="auto" w:fill="623004"/>
          </w:tcPr>
          <w:p w14:paraId="789DDC55"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17/25</w:t>
            </w:r>
          </w:p>
        </w:tc>
        <w:tc>
          <w:tcPr>
            <w:tcW w:w="1001" w:type="pct"/>
            <w:shd w:val="clear" w:color="auto" w:fill="623004"/>
          </w:tcPr>
          <w:p w14:paraId="5B1A9586"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18/25</w:t>
            </w:r>
          </w:p>
        </w:tc>
        <w:tc>
          <w:tcPr>
            <w:tcW w:w="1000" w:type="pct"/>
            <w:shd w:val="clear" w:color="auto" w:fill="623004"/>
          </w:tcPr>
          <w:p w14:paraId="25E71E35"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19/25</w:t>
            </w:r>
          </w:p>
        </w:tc>
        <w:tc>
          <w:tcPr>
            <w:tcW w:w="1002" w:type="pct"/>
            <w:shd w:val="clear" w:color="auto" w:fill="623004"/>
          </w:tcPr>
          <w:p w14:paraId="2E7E99A4"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20/25</w:t>
            </w:r>
          </w:p>
        </w:tc>
        <w:tc>
          <w:tcPr>
            <w:tcW w:w="997" w:type="pct"/>
            <w:shd w:val="clear" w:color="auto" w:fill="623004"/>
          </w:tcPr>
          <w:p w14:paraId="49D8FFDF"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21/25</w:t>
            </w:r>
          </w:p>
        </w:tc>
      </w:tr>
      <w:tr w:rsidR="007F0124" w:rsidRPr="00252951" w14:paraId="5BA70783" w14:textId="77777777" w:rsidTr="001D5B2C">
        <w:trPr>
          <w:trHeight w:val="1529"/>
        </w:trPr>
        <w:tc>
          <w:tcPr>
            <w:tcW w:w="1000" w:type="pct"/>
          </w:tcPr>
          <w:p w14:paraId="635C38CB" w14:textId="2AD47BE4" w:rsidR="007F0124" w:rsidRPr="00D25EA0" w:rsidRDefault="00D25EA0" w:rsidP="00D25EA0">
            <w:pPr>
              <w:spacing w:line="240" w:lineRule="auto"/>
              <w:ind w:left="0" w:firstLine="0"/>
              <w:rPr>
                <w:rFonts w:ascii="Calibri" w:eastAsiaTheme="minorEastAsia" w:hAnsi="Calibri" w:cs="Calibri"/>
                <w:sz w:val="28"/>
                <w:szCs w:val="28"/>
              </w:rPr>
            </w:pPr>
            <w:r w:rsidRPr="00D25EA0">
              <w:rPr>
                <w:rFonts w:ascii="Calibri" w:eastAsiaTheme="minorEastAsia" w:hAnsi="Calibri" w:cs="Calibri"/>
                <w:sz w:val="28"/>
                <w:szCs w:val="28"/>
              </w:rPr>
              <w:t>5.03: Digital Projects</w:t>
            </w:r>
            <w:r w:rsidRPr="00D25EA0">
              <w:rPr>
                <w:rFonts w:ascii="Calibri" w:eastAsiaTheme="minorEastAsia" w:hAnsi="Calibri" w:cs="Calibri"/>
                <w:sz w:val="28"/>
                <w:szCs w:val="28"/>
              </w:rPr>
              <w:br/>
            </w:r>
            <w:r w:rsidRPr="00D25EA0">
              <w:rPr>
                <w:rFonts w:ascii="Segoe UI Emoji" w:eastAsiaTheme="minorEastAsia" w:hAnsi="Segoe UI Emoji" w:cs="Segoe UI Emoji"/>
                <w:sz w:val="28"/>
                <w:szCs w:val="28"/>
              </w:rPr>
              <w:t>📌</w:t>
            </w:r>
            <w:r w:rsidRPr="00D25EA0">
              <w:rPr>
                <w:rFonts w:ascii="Calibri" w:eastAsiaTheme="minorEastAsia" w:hAnsi="Calibri" w:cs="Calibri"/>
                <w:sz w:val="28"/>
                <w:szCs w:val="28"/>
              </w:rPr>
              <w:t xml:space="preserve"> </w:t>
            </w:r>
            <w:r w:rsidRPr="00D25EA0">
              <w:rPr>
                <w:rFonts w:ascii="Calibri" w:eastAsiaTheme="minorEastAsia" w:hAnsi="Calibri" w:cs="Calibri"/>
                <w:b/>
                <w:bCs/>
                <w:sz w:val="28"/>
                <w:szCs w:val="28"/>
              </w:rPr>
              <w:t>DUE: 5.03 Quiz: Digital Projects</w:t>
            </w:r>
          </w:p>
        </w:tc>
        <w:tc>
          <w:tcPr>
            <w:tcW w:w="1001" w:type="pct"/>
          </w:tcPr>
          <w:p w14:paraId="63FBBA81" w14:textId="77777777" w:rsidR="007F0124" w:rsidRPr="00D25EA0" w:rsidRDefault="007F0124" w:rsidP="00D25EA0">
            <w:pPr>
              <w:spacing w:line="240" w:lineRule="auto"/>
              <w:ind w:left="0" w:firstLine="0"/>
              <w:rPr>
                <w:rFonts w:ascii="Calibri" w:eastAsiaTheme="minorEastAsia" w:hAnsi="Calibri" w:cs="Calibri"/>
                <w:sz w:val="28"/>
                <w:szCs w:val="28"/>
              </w:rPr>
            </w:pPr>
            <w:r w:rsidRPr="00D25EA0">
              <w:rPr>
                <w:rFonts w:ascii="Calibri" w:eastAsiaTheme="minorEastAsia" w:hAnsi="Calibri" w:cs="Calibri"/>
                <w:sz w:val="28"/>
                <w:szCs w:val="28"/>
              </w:rPr>
              <w:t>5.04: Digital Etiquette</w:t>
            </w:r>
          </w:p>
        </w:tc>
        <w:tc>
          <w:tcPr>
            <w:tcW w:w="1000" w:type="pct"/>
          </w:tcPr>
          <w:p w14:paraId="60D0AF71" w14:textId="1AB3BBC9" w:rsidR="007F0124" w:rsidRPr="00D25EA0" w:rsidRDefault="00D25EA0" w:rsidP="00D25EA0">
            <w:pPr>
              <w:spacing w:line="240" w:lineRule="auto"/>
              <w:ind w:left="0" w:firstLine="0"/>
              <w:rPr>
                <w:rFonts w:ascii="Calibri" w:hAnsi="Calibri" w:cs="Calibri"/>
                <w:sz w:val="28"/>
                <w:szCs w:val="28"/>
              </w:rPr>
            </w:pPr>
            <w:r w:rsidRPr="00D25EA0">
              <w:rPr>
                <w:rFonts w:ascii="Calibri" w:hAnsi="Calibri" w:cs="Calibri"/>
                <w:sz w:val="28"/>
                <w:szCs w:val="28"/>
              </w:rPr>
              <w:t>5.04: Digital Etiquette</w:t>
            </w:r>
            <w:r w:rsidRPr="00D25EA0">
              <w:rPr>
                <w:rFonts w:ascii="Calibri" w:hAnsi="Calibri" w:cs="Calibri"/>
                <w:sz w:val="28"/>
                <w:szCs w:val="28"/>
              </w:rPr>
              <w:br/>
            </w:r>
            <w:r w:rsidRPr="00D25EA0">
              <w:rPr>
                <w:rFonts w:ascii="Segoe UI Emoji" w:hAnsi="Segoe UI Emoji" w:cs="Segoe UI Emoji"/>
                <w:sz w:val="28"/>
                <w:szCs w:val="28"/>
              </w:rPr>
              <w:t>📄</w:t>
            </w:r>
            <w:r w:rsidRPr="00D25EA0">
              <w:rPr>
                <w:rFonts w:ascii="Calibri" w:hAnsi="Calibri" w:cs="Calibri"/>
                <w:sz w:val="28"/>
                <w:szCs w:val="28"/>
              </w:rPr>
              <w:t xml:space="preserve"> </w:t>
            </w:r>
            <w:r w:rsidRPr="00D25EA0">
              <w:rPr>
                <w:rFonts w:ascii="Calibri" w:hAnsi="Calibri" w:cs="Calibri"/>
                <w:b/>
                <w:bCs/>
                <w:sz w:val="28"/>
                <w:szCs w:val="28"/>
              </w:rPr>
              <w:t>DUE: 5.04 Graded Assignment: Digital Communication and Etiquette</w:t>
            </w:r>
          </w:p>
        </w:tc>
        <w:tc>
          <w:tcPr>
            <w:tcW w:w="1002" w:type="pct"/>
          </w:tcPr>
          <w:p w14:paraId="096C0C98" w14:textId="06125E25" w:rsidR="007F0124" w:rsidRPr="00D25EA0" w:rsidRDefault="00D25EA0" w:rsidP="00D25EA0">
            <w:pPr>
              <w:spacing w:line="240" w:lineRule="auto"/>
              <w:ind w:left="0" w:firstLine="0"/>
              <w:rPr>
                <w:rFonts w:ascii="Calibri" w:eastAsiaTheme="minorEastAsia" w:hAnsi="Calibri" w:cs="Calibri"/>
                <w:sz w:val="28"/>
                <w:szCs w:val="28"/>
              </w:rPr>
            </w:pPr>
            <w:r w:rsidRPr="00D25EA0">
              <w:rPr>
                <w:rFonts w:ascii="Calibri" w:eastAsiaTheme="minorEastAsia" w:hAnsi="Calibri" w:cs="Calibri"/>
                <w:sz w:val="28"/>
                <w:szCs w:val="28"/>
              </w:rPr>
              <w:t>5.04: Digital Etiquette</w:t>
            </w:r>
            <w:r w:rsidRPr="00D25EA0">
              <w:rPr>
                <w:rFonts w:ascii="Calibri" w:eastAsiaTheme="minorEastAsia" w:hAnsi="Calibri" w:cs="Calibri"/>
                <w:sz w:val="28"/>
                <w:szCs w:val="28"/>
              </w:rPr>
              <w:br/>
            </w:r>
            <w:r w:rsidRPr="00D25EA0">
              <w:rPr>
                <w:rFonts w:ascii="Segoe UI Emoji" w:eastAsiaTheme="minorEastAsia" w:hAnsi="Segoe UI Emoji" w:cs="Segoe UI Emoji"/>
                <w:sz w:val="28"/>
                <w:szCs w:val="28"/>
              </w:rPr>
              <w:t>📌</w:t>
            </w:r>
            <w:r w:rsidRPr="00D25EA0">
              <w:rPr>
                <w:rFonts w:ascii="Calibri" w:eastAsiaTheme="minorEastAsia" w:hAnsi="Calibri" w:cs="Calibri"/>
                <w:sz w:val="28"/>
                <w:szCs w:val="28"/>
              </w:rPr>
              <w:t xml:space="preserve"> </w:t>
            </w:r>
            <w:r w:rsidRPr="00D25EA0">
              <w:rPr>
                <w:rFonts w:ascii="Calibri" w:eastAsiaTheme="minorEastAsia" w:hAnsi="Calibri" w:cs="Calibri"/>
                <w:b/>
                <w:bCs/>
                <w:sz w:val="28"/>
                <w:szCs w:val="28"/>
              </w:rPr>
              <w:t>DUE: 5.04 Quiz: Digital Etiquette Quiz</w:t>
            </w:r>
          </w:p>
        </w:tc>
        <w:tc>
          <w:tcPr>
            <w:tcW w:w="997" w:type="pct"/>
          </w:tcPr>
          <w:p w14:paraId="112BE2C3" w14:textId="6C29BAF2" w:rsidR="007F0124" w:rsidRPr="00D25EA0" w:rsidRDefault="00914303" w:rsidP="00D25EA0">
            <w:pPr>
              <w:spacing w:line="240" w:lineRule="auto"/>
              <w:ind w:left="0" w:firstLine="0"/>
              <w:rPr>
                <w:rFonts w:ascii="Calibri" w:eastAsiaTheme="minorEastAsia" w:hAnsi="Calibri" w:cs="Calibri"/>
                <w:sz w:val="28"/>
                <w:szCs w:val="28"/>
              </w:rPr>
            </w:pPr>
            <w:r w:rsidRPr="00D25EA0">
              <w:rPr>
                <w:rFonts w:ascii="Segoe UI Emoji" w:eastAsiaTheme="minorEastAsia" w:hAnsi="Segoe UI Emoji" w:cs="Segoe UI Emoji"/>
                <w:sz w:val="28"/>
                <w:szCs w:val="28"/>
              </w:rPr>
              <w:t>⏸️</w:t>
            </w:r>
            <w:r w:rsidRPr="00D25EA0">
              <w:rPr>
                <w:rFonts w:ascii="Calibri" w:eastAsiaTheme="minorEastAsia" w:hAnsi="Calibri" w:cs="Calibri"/>
                <w:sz w:val="28"/>
                <w:szCs w:val="28"/>
              </w:rPr>
              <w:t xml:space="preserve"> Makeup Day</w:t>
            </w:r>
          </w:p>
        </w:tc>
      </w:tr>
      <w:tr w:rsidR="007F0124" w:rsidRPr="00252951" w14:paraId="59A578A0" w14:textId="77777777" w:rsidTr="00892B86">
        <w:trPr>
          <w:trHeight w:val="60"/>
        </w:trPr>
        <w:tc>
          <w:tcPr>
            <w:tcW w:w="1000" w:type="pct"/>
            <w:shd w:val="clear" w:color="auto" w:fill="623004"/>
          </w:tcPr>
          <w:p w14:paraId="31D82108"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24/25</w:t>
            </w:r>
          </w:p>
        </w:tc>
        <w:tc>
          <w:tcPr>
            <w:tcW w:w="1001" w:type="pct"/>
            <w:shd w:val="clear" w:color="auto" w:fill="623004"/>
          </w:tcPr>
          <w:p w14:paraId="4B77EDB9"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25/25</w:t>
            </w:r>
          </w:p>
        </w:tc>
        <w:tc>
          <w:tcPr>
            <w:tcW w:w="1000" w:type="pct"/>
            <w:shd w:val="clear" w:color="auto" w:fill="623004"/>
          </w:tcPr>
          <w:p w14:paraId="52E7A66D"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26/25</w:t>
            </w:r>
          </w:p>
        </w:tc>
        <w:tc>
          <w:tcPr>
            <w:tcW w:w="1002" w:type="pct"/>
            <w:shd w:val="clear" w:color="auto" w:fill="623004"/>
          </w:tcPr>
          <w:p w14:paraId="1BE883BC"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27/25</w:t>
            </w:r>
          </w:p>
        </w:tc>
        <w:tc>
          <w:tcPr>
            <w:tcW w:w="997" w:type="pct"/>
            <w:shd w:val="clear" w:color="auto" w:fill="623004"/>
          </w:tcPr>
          <w:p w14:paraId="4212787F"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1/28/25</w:t>
            </w:r>
          </w:p>
        </w:tc>
      </w:tr>
      <w:tr w:rsidR="007F0124" w:rsidRPr="00252951" w14:paraId="050D2C4D" w14:textId="77777777" w:rsidTr="00892B86">
        <w:trPr>
          <w:trHeight w:val="881"/>
        </w:trPr>
        <w:tc>
          <w:tcPr>
            <w:tcW w:w="1000" w:type="pct"/>
          </w:tcPr>
          <w:p w14:paraId="06617223" w14:textId="1B43577C" w:rsidR="007F0124" w:rsidRPr="00D25EA0" w:rsidRDefault="00D25EA0" w:rsidP="00D25EA0">
            <w:pPr>
              <w:spacing w:line="240" w:lineRule="auto"/>
              <w:ind w:left="0" w:firstLine="0"/>
              <w:rPr>
                <w:rFonts w:ascii="Calibri" w:hAnsi="Calibri" w:cs="Calibri"/>
                <w:sz w:val="28"/>
                <w:szCs w:val="28"/>
              </w:rPr>
            </w:pPr>
            <w:r w:rsidRPr="00D25EA0">
              <w:rPr>
                <w:rFonts w:ascii="Calibri" w:hAnsi="Calibri" w:cs="Calibri"/>
                <w:sz w:val="28"/>
                <w:szCs w:val="28"/>
              </w:rPr>
              <w:t>5.06: Digital Communication, Collaboration, and Etiquette Unit Test</w:t>
            </w:r>
            <w:r w:rsidRPr="00D25EA0">
              <w:rPr>
                <w:rFonts w:ascii="Calibri" w:hAnsi="Calibri" w:cs="Calibri"/>
                <w:sz w:val="28"/>
                <w:szCs w:val="28"/>
              </w:rPr>
              <w:br/>
            </w:r>
            <w:r w:rsidRPr="00D25EA0">
              <w:rPr>
                <w:rFonts w:ascii="Segoe UI Emoji" w:hAnsi="Segoe UI Emoji" w:cs="Segoe UI Emoji"/>
                <w:sz w:val="28"/>
                <w:szCs w:val="28"/>
              </w:rPr>
              <w:t>📊</w:t>
            </w:r>
            <w:r w:rsidRPr="00D25EA0">
              <w:rPr>
                <w:rFonts w:ascii="Calibri" w:hAnsi="Calibri" w:cs="Calibri"/>
                <w:sz w:val="28"/>
                <w:szCs w:val="28"/>
              </w:rPr>
              <w:t xml:space="preserve"> </w:t>
            </w:r>
            <w:r w:rsidRPr="00D25EA0">
              <w:rPr>
                <w:rFonts w:ascii="Calibri" w:hAnsi="Calibri" w:cs="Calibri"/>
                <w:b/>
                <w:bCs/>
                <w:sz w:val="28"/>
                <w:szCs w:val="28"/>
              </w:rPr>
              <w:t>DUE: 5.06 Unit Test: Digital Communication, Collaboration, and Etiquette</w:t>
            </w:r>
          </w:p>
        </w:tc>
        <w:tc>
          <w:tcPr>
            <w:tcW w:w="1001" w:type="pct"/>
          </w:tcPr>
          <w:p w14:paraId="19715529" w14:textId="537F222E" w:rsidR="007F0124" w:rsidRPr="00D25EA0" w:rsidRDefault="00D25EA0" w:rsidP="00D25EA0">
            <w:pPr>
              <w:spacing w:line="240" w:lineRule="auto"/>
              <w:ind w:left="0" w:firstLine="0"/>
              <w:rPr>
                <w:rFonts w:ascii="Calibri" w:eastAsiaTheme="minorEastAsia" w:hAnsi="Calibri" w:cs="Calibri"/>
                <w:sz w:val="28"/>
                <w:szCs w:val="28"/>
              </w:rPr>
            </w:pPr>
            <w:r w:rsidRPr="00D25EA0">
              <w:rPr>
                <w:rFonts w:ascii="Calibri" w:eastAsiaTheme="minorEastAsia" w:hAnsi="Calibri" w:cs="Calibri"/>
                <w:sz w:val="28"/>
                <w:szCs w:val="28"/>
              </w:rPr>
              <w:t>6.01: Digital Competence</w:t>
            </w:r>
            <w:r w:rsidRPr="00D25EA0">
              <w:rPr>
                <w:rFonts w:ascii="Calibri" w:eastAsiaTheme="minorEastAsia" w:hAnsi="Calibri" w:cs="Calibri"/>
                <w:sz w:val="28"/>
                <w:szCs w:val="28"/>
              </w:rPr>
              <w:br/>
            </w:r>
            <w:r w:rsidRPr="00D25EA0">
              <w:rPr>
                <w:rFonts w:ascii="Segoe UI Emoji" w:eastAsiaTheme="minorEastAsia" w:hAnsi="Segoe UI Emoji" w:cs="Segoe UI Emoji"/>
                <w:sz w:val="28"/>
                <w:szCs w:val="28"/>
              </w:rPr>
              <w:t>📄</w:t>
            </w:r>
            <w:r w:rsidRPr="00D25EA0">
              <w:rPr>
                <w:rFonts w:ascii="Calibri" w:eastAsiaTheme="minorEastAsia" w:hAnsi="Calibri" w:cs="Calibri"/>
                <w:sz w:val="28"/>
                <w:szCs w:val="28"/>
              </w:rPr>
              <w:t xml:space="preserve"> </w:t>
            </w:r>
            <w:r w:rsidRPr="00D25EA0">
              <w:rPr>
                <w:rFonts w:ascii="Calibri" w:eastAsiaTheme="minorEastAsia" w:hAnsi="Calibri" w:cs="Calibri"/>
                <w:b/>
                <w:bCs/>
                <w:sz w:val="28"/>
                <w:szCs w:val="28"/>
              </w:rPr>
              <w:t>DUE: 6.01 Graded Assignment: Elaborate: Foundations of Digital Literacy Project</w:t>
            </w:r>
          </w:p>
        </w:tc>
        <w:tc>
          <w:tcPr>
            <w:tcW w:w="2999" w:type="pct"/>
            <w:gridSpan w:val="3"/>
          </w:tcPr>
          <w:p w14:paraId="2BDCC523" w14:textId="77777777" w:rsidR="007F0124" w:rsidRPr="00252951" w:rsidRDefault="007F0124" w:rsidP="00252951">
            <w:pPr>
              <w:spacing w:line="240" w:lineRule="auto"/>
              <w:ind w:left="0" w:firstLine="0"/>
              <w:jc w:val="center"/>
              <w:rPr>
                <w:rFonts w:ascii="Calibri" w:eastAsiaTheme="minorEastAsia" w:hAnsi="Calibri" w:cs="Calibri"/>
                <w:sz w:val="28"/>
                <w:szCs w:val="28"/>
              </w:rPr>
            </w:pPr>
            <w:r w:rsidRPr="00252951">
              <w:rPr>
                <w:rFonts w:ascii="Calibri" w:eastAsiaTheme="minorEastAsia" w:hAnsi="Calibri" w:cs="Calibri"/>
                <w:noProof/>
                <w:sz w:val="28"/>
                <w:szCs w:val="28"/>
              </w:rPr>
              <w:drawing>
                <wp:inline distT="0" distB="0" distL="0" distR="0" wp14:anchorId="3E171439" wp14:editId="0EE069F2">
                  <wp:extent cx="3843385" cy="1346711"/>
                  <wp:effectExtent l="0" t="0" r="5080" b="6350"/>
                  <wp:docPr id="1492514879" name="Picture 1"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514879" name="Picture 1" descr="A close-up of a leaf&#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6336" cy="1382785"/>
                          </a:xfrm>
                          <a:prstGeom prst="rect">
                            <a:avLst/>
                          </a:prstGeom>
                          <a:noFill/>
                        </pic:spPr>
                      </pic:pic>
                    </a:graphicData>
                  </a:graphic>
                </wp:inline>
              </w:drawing>
            </w:r>
          </w:p>
          <w:p w14:paraId="5AF326F6" w14:textId="77777777" w:rsidR="00A96BEA" w:rsidRDefault="00A96BEA" w:rsidP="00252951">
            <w:pPr>
              <w:spacing w:line="240" w:lineRule="auto"/>
              <w:ind w:left="0" w:firstLine="0"/>
              <w:jc w:val="center"/>
              <w:rPr>
                <w:rFonts w:ascii="Segoe UI Emoji" w:eastAsiaTheme="minorEastAsia" w:hAnsi="Segoe UI Emoji" w:cs="Segoe UI Emoji"/>
                <w:b/>
                <w:bCs/>
                <w:sz w:val="28"/>
                <w:szCs w:val="28"/>
              </w:rPr>
            </w:pPr>
          </w:p>
          <w:p w14:paraId="4F838EE1" w14:textId="1FF0261F" w:rsidR="00EA1D03" w:rsidRPr="00252951" w:rsidRDefault="00D25EA0" w:rsidP="00252951">
            <w:pPr>
              <w:spacing w:line="240" w:lineRule="auto"/>
              <w:ind w:left="0" w:firstLine="0"/>
              <w:jc w:val="center"/>
              <w:rPr>
                <w:rFonts w:ascii="Calibri" w:eastAsiaTheme="minorEastAsia" w:hAnsi="Calibri" w:cs="Calibri"/>
                <w:b/>
                <w:bCs/>
                <w:sz w:val="28"/>
                <w:szCs w:val="28"/>
              </w:rPr>
            </w:pPr>
            <w:r w:rsidRPr="00D25EA0">
              <w:rPr>
                <w:rFonts w:ascii="Segoe UI Emoji" w:eastAsiaTheme="minorEastAsia" w:hAnsi="Segoe UI Emoji" w:cs="Segoe UI Emoji"/>
                <w:b/>
                <w:bCs/>
                <w:sz w:val="28"/>
                <w:szCs w:val="28"/>
              </w:rPr>
              <w:t>🦃</w:t>
            </w:r>
            <w:r w:rsidRPr="00D25EA0">
              <w:rPr>
                <w:rFonts w:ascii="Calibri" w:eastAsiaTheme="minorEastAsia" w:hAnsi="Calibri" w:cs="Calibri"/>
                <w:b/>
                <w:bCs/>
                <w:sz w:val="28"/>
                <w:szCs w:val="28"/>
              </w:rPr>
              <w:t xml:space="preserve"> Thanksgiving Break – No Assignments</w:t>
            </w:r>
          </w:p>
        </w:tc>
      </w:tr>
      <w:tr w:rsidR="007F0124" w:rsidRPr="00252951" w14:paraId="1220F331" w14:textId="77777777" w:rsidTr="003038C5">
        <w:trPr>
          <w:trHeight w:val="116"/>
        </w:trPr>
        <w:tc>
          <w:tcPr>
            <w:tcW w:w="5000" w:type="pct"/>
            <w:gridSpan w:val="5"/>
            <w:shd w:val="clear" w:color="auto" w:fill="C00000"/>
          </w:tcPr>
          <w:p w14:paraId="6569424A" w14:textId="77777777" w:rsidR="007F0124" w:rsidRPr="00252951" w:rsidRDefault="007F0124" w:rsidP="00252951">
            <w:pPr>
              <w:spacing w:line="240" w:lineRule="auto"/>
              <w:ind w:left="0" w:firstLine="0"/>
              <w:jc w:val="center"/>
              <w:rPr>
                <w:rFonts w:ascii="Calibri" w:eastAsiaTheme="minorEastAsia" w:hAnsi="Calibri" w:cs="Calibri"/>
                <w:b/>
                <w:bCs/>
                <w:sz w:val="28"/>
                <w:szCs w:val="28"/>
              </w:rPr>
            </w:pPr>
            <w:r w:rsidRPr="00252951">
              <w:rPr>
                <w:rFonts w:ascii="Calibri" w:eastAsiaTheme="minorEastAsia" w:hAnsi="Calibri" w:cs="Calibri"/>
                <w:b/>
                <w:bCs/>
                <w:sz w:val="28"/>
                <w:szCs w:val="28"/>
              </w:rPr>
              <w:t>December</w:t>
            </w:r>
          </w:p>
        </w:tc>
      </w:tr>
      <w:tr w:rsidR="007F0124" w:rsidRPr="00252951" w14:paraId="620615C4" w14:textId="77777777" w:rsidTr="00892B86">
        <w:trPr>
          <w:trHeight w:val="206"/>
        </w:trPr>
        <w:tc>
          <w:tcPr>
            <w:tcW w:w="1000" w:type="pct"/>
            <w:shd w:val="clear" w:color="auto" w:fill="C00000"/>
          </w:tcPr>
          <w:p w14:paraId="151E5E45"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1/25</w:t>
            </w:r>
          </w:p>
        </w:tc>
        <w:tc>
          <w:tcPr>
            <w:tcW w:w="1001" w:type="pct"/>
            <w:shd w:val="clear" w:color="auto" w:fill="C00000"/>
          </w:tcPr>
          <w:p w14:paraId="49132AC6"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2/25</w:t>
            </w:r>
          </w:p>
        </w:tc>
        <w:tc>
          <w:tcPr>
            <w:tcW w:w="1000" w:type="pct"/>
            <w:shd w:val="clear" w:color="auto" w:fill="C00000"/>
          </w:tcPr>
          <w:p w14:paraId="7F5CC01F"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3/25</w:t>
            </w:r>
          </w:p>
        </w:tc>
        <w:tc>
          <w:tcPr>
            <w:tcW w:w="1002" w:type="pct"/>
            <w:shd w:val="clear" w:color="auto" w:fill="C00000"/>
          </w:tcPr>
          <w:p w14:paraId="24436F6E"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4/25</w:t>
            </w:r>
          </w:p>
        </w:tc>
        <w:tc>
          <w:tcPr>
            <w:tcW w:w="997" w:type="pct"/>
            <w:shd w:val="clear" w:color="auto" w:fill="C00000"/>
          </w:tcPr>
          <w:p w14:paraId="4A16A6B4"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5/25</w:t>
            </w:r>
          </w:p>
        </w:tc>
      </w:tr>
      <w:tr w:rsidR="00D25EA0" w:rsidRPr="00252951" w14:paraId="71AC5F73" w14:textId="77777777" w:rsidTr="009A701A">
        <w:trPr>
          <w:trHeight w:val="1052"/>
        </w:trPr>
        <w:tc>
          <w:tcPr>
            <w:tcW w:w="1000" w:type="pct"/>
          </w:tcPr>
          <w:p w14:paraId="1E7DD9E5" w14:textId="77777777" w:rsidR="00D25EA0" w:rsidRPr="00D25EA0" w:rsidRDefault="00D25EA0" w:rsidP="00D25EA0">
            <w:pPr>
              <w:spacing w:line="240" w:lineRule="auto"/>
              <w:ind w:left="0" w:firstLine="0"/>
              <w:rPr>
                <w:rFonts w:ascii="Calibri" w:eastAsiaTheme="minorEastAsia" w:hAnsi="Calibri" w:cs="Calibri"/>
                <w:sz w:val="28"/>
                <w:szCs w:val="28"/>
              </w:rPr>
            </w:pPr>
            <w:r w:rsidRPr="00D25EA0">
              <w:rPr>
                <w:rFonts w:ascii="Calibri" w:eastAsiaTheme="minorEastAsia" w:hAnsi="Calibri" w:cs="Calibri"/>
                <w:sz w:val="28"/>
                <w:szCs w:val="28"/>
              </w:rPr>
              <w:t>6.01: Digital Competence</w:t>
            </w:r>
          </w:p>
        </w:tc>
        <w:tc>
          <w:tcPr>
            <w:tcW w:w="1001" w:type="pct"/>
          </w:tcPr>
          <w:p w14:paraId="5D1CE9ED" w14:textId="77777777" w:rsidR="00D25EA0" w:rsidRPr="00D25EA0" w:rsidRDefault="00D25EA0" w:rsidP="00D25EA0">
            <w:pPr>
              <w:spacing w:line="240" w:lineRule="auto"/>
              <w:ind w:left="0" w:firstLine="0"/>
              <w:rPr>
                <w:rFonts w:ascii="Calibri" w:eastAsiaTheme="minorEastAsia" w:hAnsi="Calibri" w:cs="Calibri"/>
                <w:sz w:val="28"/>
                <w:szCs w:val="28"/>
              </w:rPr>
            </w:pPr>
            <w:r w:rsidRPr="00D25EA0">
              <w:rPr>
                <w:rFonts w:ascii="Calibri" w:eastAsiaTheme="minorEastAsia" w:hAnsi="Calibri" w:cs="Calibri"/>
                <w:sz w:val="28"/>
                <w:szCs w:val="28"/>
              </w:rPr>
              <w:t>6.01: Digital Competence</w:t>
            </w:r>
          </w:p>
        </w:tc>
        <w:tc>
          <w:tcPr>
            <w:tcW w:w="1000" w:type="pct"/>
          </w:tcPr>
          <w:p w14:paraId="5A4BF162" w14:textId="77777777" w:rsidR="00D25EA0" w:rsidRDefault="00D25EA0" w:rsidP="00D25EA0">
            <w:pPr>
              <w:spacing w:line="240" w:lineRule="auto"/>
              <w:ind w:left="0" w:firstLine="0"/>
              <w:rPr>
                <w:rFonts w:ascii="Calibri" w:eastAsiaTheme="minorEastAsia" w:hAnsi="Calibri" w:cs="Calibri"/>
                <w:b/>
                <w:bCs/>
                <w:sz w:val="28"/>
                <w:szCs w:val="28"/>
              </w:rPr>
            </w:pPr>
            <w:r w:rsidRPr="00D25EA0">
              <w:rPr>
                <w:rFonts w:ascii="Segoe UI Emoji" w:eastAsiaTheme="minorEastAsia" w:hAnsi="Segoe UI Emoji" w:cs="Segoe UI Emoji"/>
                <w:b/>
                <w:bCs/>
                <w:sz w:val="28"/>
                <w:szCs w:val="28"/>
              </w:rPr>
              <w:t>📊</w:t>
            </w:r>
            <w:r w:rsidRPr="00D25EA0">
              <w:rPr>
                <w:rFonts w:ascii="Calibri" w:eastAsiaTheme="minorEastAsia" w:hAnsi="Calibri" w:cs="Calibri"/>
                <w:b/>
                <w:bCs/>
                <w:sz w:val="28"/>
                <w:szCs w:val="28"/>
              </w:rPr>
              <w:t xml:space="preserve"> DUE: 7.01: Foundations of Digital Literacy Project Semester Test</w:t>
            </w:r>
          </w:p>
          <w:p w14:paraId="51634ED1" w14:textId="77777777" w:rsidR="001D5B2C" w:rsidRDefault="001D5B2C" w:rsidP="00D25EA0">
            <w:pPr>
              <w:spacing w:line="240" w:lineRule="auto"/>
              <w:ind w:left="0" w:firstLine="0"/>
              <w:rPr>
                <w:rFonts w:ascii="Calibri" w:eastAsiaTheme="minorEastAsia" w:hAnsi="Calibri" w:cs="Calibri"/>
                <w:sz w:val="28"/>
                <w:szCs w:val="28"/>
              </w:rPr>
            </w:pPr>
          </w:p>
          <w:p w14:paraId="70DB7CBF" w14:textId="77777777" w:rsidR="001D5B2C" w:rsidRDefault="001D5B2C" w:rsidP="00D25EA0">
            <w:pPr>
              <w:spacing w:line="240" w:lineRule="auto"/>
              <w:ind w:left="0" w:firstLine="0"/>
              <w:rPr>
                <w:rFonts w:ascii="Calibri" w:eastAsiaTheme="minorEastAsia" w:hAnsi="Calibri" w:cs="Calibri"/>
                <w:sz w:val="28"/>
                <w:szCs w:val="28"/>
              </w:rPr>
            </w:pPr>
          </w:p>
          <w:p w14:paraId="39470ABB" w14:textId="3F8655F2" w:rsidR="001D5B2C" w:rsidRPr="00D25EA0" w:rsidRDefault="001D5B2C" w:rsidP="00D25EA0">
            <w:pPr>
              <w:spacing w:line="240" w:lineRule="auto"/>
              <w:ind w:left="0" w:firstLine="0"/>
              <w:rPr>
                <w:rFonts w:ascii="Calibri" w:eastAsiaTheme="minorEastAsia" w:hAnsi="Calibri" w:cs="Calibri"/>
                <w:sz w:val="28"/>
                <w:szCs w:val="28"/>
              </w:rPr>
            </w:pPr>
          </w:p>
        </w:tc>
        <w:tc>
          <w:tcPr>
            <w:tcW w:w="1002" w:type="pct"/>
          </w:tcPr>
          <w:p w14:paraId="75737568" w14:textId="0B803131" w:rsidR="00D25EA0" w:rsidRPr="00D25EA0" w:rsidRDefault="00D25EA0" w:rsidP="00D25EA0">
            <w:pPr>
              <w:spacing w:line="240" w:lineRule="auto"/>
              <w:ind w:left="0" w:firstLine="0"/>
              <w:rPr>
                <w:rFonts w:asciiTheme="minorHAnsi" w:eastAsiaTheme="minorEastAsia" w:hAnsiTheme="minorHAnsi" w:cstheme="minorHAnsi"/>
                <w:sz w:val="28"/>
                <w:szCs w:val="24"/>
              </w:rPr>
            </w:pPr>
            <w:r w:rsidRPr="00D25EA0">
              <w:rPr>
                <w:rFonts w:ascii="Segoe UI Emoji" w:hAnsi="Segoe UI Emoji" w:cs="Segoe UI Emoji"/>
                <w:sz w:val="28"/>
                <w:szCs w:val="24"/>
              </w:rPr>
              <w:t>📝</w:t>
            </w:r>
            <w:r w:rsidRPr="00D25EA0">
              <w:rPr>
                <w:rFonts w:asciiTheme="minorHAnsi" w:hAnsiTheme="minorHAnsi" w:cstheme="minorHAnsi"/>
                <w:sz w:val="28"/>
                <w:szCs w:val="24"/>
              </w:rPr>
              <w:t xml:space="preserve"> </w:t>
            </w:r>
            <w:r w:rsidRPr="00D25EA0">
              <w:rPr>
                <w:rStyle w:val="Strong"/>
                <w:rFonts w:asciiTheme="minorHAnsi" w:hAnsiTheme="minorHAnsi" w:cstheme="minorHAnsi"/>
                <w:sz w:val="28"/>
                <w:szCs w:val="24"/>
              </w:rPr>
              <w:t>Catch up on missing work</w:t>
            </w:r>
          </w:p>
        </w:tc>
        <w:tc>
          <w:tcPr>
            <w:tcW w:w="997" w:type="pct"/>
          </w:tcPr>
          <w:p w14:paraId="696C0FF0" w14:textId="26C382BC" w:rsidR="00D25EA0" w:rsidRPr="00D25EA0" w:rsidRDefault="00D25EA0" w:rsidP="00D25EA0">
            <w:pPr>
              <w:spacing w:line="240" w:lineRule="auto"/>
              <w:ind w:left="0" w:firstLine="0"/>
              <w:rPr>
                <w:rFonts w:asciiTheme="minorHAnsi" w:eastAsiaTheme="minorEastAsia" w:hAnsiTheme="minorHAnsi" w:cstheme="minorHAnsi"/>
                <w:sz w:val="28"/>
                <w:szCs w:val="24"/>
              </w:rPr>
            </w:pPr>
            <w:r w:rsidRPr="00D25EA0">
              <w:rPr>
                <w:rFonts w:ascii="Segoe UI Emoji" w:hAnsi="Segoe UI Emoji" w:cs="Segoe UI Emoji"/>
                <w:sz w:val="28"/>
                <w:szCs w:val="24"/>
              </w:rPr>
              <w:t>📝</w:t>
            </w:r>
            <w:r w:rsidRPr="00D25EA0">
              <w:rPr>
                <w:rFonts w:asciiTheme="minorHAnsi" w:hAnsiTheme="minorHAnsi" w:cstheme="minorHAnsi"/>
                <w:sz w:val="28"/>
                <w:szCs w:val="24"/>
              </w:rPr>
              <w:t xml:space="preserve"> </w:t>
            </w:r>
            <w:r w:rsidRPr="00D25EA0">
              <w:rPr>
                <w:rStyle w:val="Strong"/>
                <w:rFonts w:asciiTheme="minorHAnsi" w:hAnsiTheme="minorHAnsi" w:cstheme="minorHAnsi"/>
                <w:sz w:val="28"/>
                <w:szCs w:val="24"/>
              </w:rPr>
              <w:t>Catch up on missing work</w:t>
            </w:r>
          </w:p>
        </w:tc>
      </w:tr>
      <w:tr w:rsidR="007F0124" w:rsidRPr="00252951" w14:paraId="238565AA" w14:textId="77777777" w:rsidTr="00892B86">
        <w:trPr>
          <w:trHeight w:val="296"/>
        </w:trPr>
        <w:tc>
          <w:tcPr>
            <w:tcW w:w="1000" w:type="pct"/>
            <w:shd w:val="clear" w:color="auto" w:fill="C00000"/>
          </w:tcPr>
          <w:p w14:paraId="7CD6A2E1"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lastRenderedPageBreak/>
              <w:t>12/8/25</w:t>
            </w:r>
          </w:p>
        </w:tc>
        <w:tc>
          <w:tcPr>
            <w:tcW w:w="1001" w:type="pct"/>
            <w:shd w:val="clear" w:color="auto" w:fill="C00000"/>
          </w:tcPr>
          <w:p w14:paraId="5133855A"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9/25</w:t>
            </w:r>
          </w:p>
        </w:tc>
        <w:tc>
          <w:tcPr>
            <w:tcW w:w="1000" w:type="pct"/>
            <w:shd w:val="clear" w:color="auto" w:fill="C00000"/>
          </w:tcPr>
          <w:p w14:paraId="408FB206"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10/25</w:t>
            </w:r>
          </w:p>
        </w:tc>
        <w:tc>
          <w:tcPr>
            <w:tcW w:w="1002" w:type="pct"/>
            <w:shd w:val="clear" w:color="auto" w:fill="C00000"/>
          </w:tcPr>
          <w:p w14:paraId="63AD7255"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11/25</w:t>
            </w:r>
          </w:p>
        </w:tc>
        <w:tc>
          <w:tcPr>
            <w:tcW w:w="997" w:type="pct"/>
            <w:shd w:val="clear" w:color="auto" w:fill="C00000"/>
          </w:tcPr>
          <w:p w14:paraId="10082523"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12/25</w:t>
            </w:r>
          </w:p>
        </w:tc>
      </w:tr>
      <w:tr w:rsidR="00D25EA0" w:rsidRPr="00D25EA0" w14:paraId="76934D20" w14:textId="77777777" w:rsidTr="009A701A">
        <w:trPr>
          <w:trHeight w:val="998"/>
        </w:trPr>
        <w:tc>
          <w:tcPr>
            <w:tcW w:w="1000" w:type="pct"/>
          </w:tcPr>
          <w:p w14:paraId="4F99FC34" w14:textId="02DEB5FF" w:rsidR="00D25EA0" w:rsidRPr="00D25EA0" w:rsidRDefault="00D25EA0" w:rsidP="00D25EA0">
            <w:pPr>
              <w:spacing w:line="240" w:lineRule="auto"/>
              <w:ind w:left="0" w:firstLine="0"/>
              <w:rPr>
                <w:rFonts w:asciiTheme="minorHAnsi" w:eastAsiaTheme="minorEastAsia" w:hAnsiTheme="minorHAnsi" w:cstheme="minorHAnsi"/>
                <w:sz w:val="28"/>
                <w:szCs w:val="24"/>
              </w:rPr>
            </w:pPr>
            <w:r w:rsidRPr="00D25EA0">
              <w:rPr>
                <w:rFonts w:ascii="Segoe UI Emoji" w:hAnsi="Segoe UI Emoji" w:cs="Segoe UI Emoji"/>
                <w:sz w:val="28"/>
                <w:szCs w:val="24"/>
              </w:rPr>
              <w:t>⚠️</w:t>
            </w:r>
            <w:r w:rsidRPr="00D25EA0">
              <w:rPr>
                <w:rFonts w:asciiTheme="minorHAnsi" w:hAnsiTheme="minorHAnsi" w:cstheme="minorHAnsi"/>
                <w:sz w:val="28"/>
                <w:szCs w:val="24"/>
              </w:rPr>
              <w:t xml:space="preserve"> </w:t>
            </w:r>
            <w:r w:rsidRPr="00D25EA0">
              <w:rPr>
                <w:rStyle w:val="Strong"/>
                <w:rFonts w:asciiTheme="minorHAnsi" w:hAnsiTheme="minorHAnsi" w:cstheme="minorHAnsi"/>
                <w:sz w:val="28"/>
                <w:szCs w:val="24"/>
              </w:rPr>
              <w:t>Final chance to complete missing work</w:t>
            </w:r>
          </w:p>
        </w:tc>
        <w:tc>
          <w:tcPr>
            <w:tcW w:w="1001" w:type="pct"/>
          </w:tcPr>
          <w:p w14:paraId="616D41BD" w14:textId="42E0482D" w:rsidR="00D25EA0" w:rsidRPr="00D25EA0" w:rsidRDefault="00D25EA0" w:rsidP="00D25EA0">
            <w:pPr>
              <w:spacing w:line="240" w:lineRule="auto"/>
              <w:ind w:left="0" w:firstLine="0"/>
              <w:rPr>
                <w:rFonts w:asciiTheme="minorHAnsi" w:eastAsiaTheme="minorEastAsia" w:hAnsiTheme="minorHAnsi" w:cstheme="minorHAnsi"/>
                <w:sz w:val="28"/>
                <w:szCs w:val="24"/>
              </w:rPr>
            </w:pPr>
            <w:r w:rsidRPr="00D25EA0">
              <w:rPr>
                <w:rFonts w:ascii="Segoe UI Emoji" w:hAnsi="Segoe UI Emoji" w:cs="Segoe UI Emoji"/>
                <w:sz w:val="28"/>
                <w:szCs w:val="24"/>
              </w:rPr>
              <w:t>⚠️</w:t>
            </w:r>
            <w:r w:rsidRPr="00D25EA0">
              <w:rPr>
                <w:rFonts w:asciiTheme="minorHAnsi" w:hAnsiTheme="minorHAnsi" w:cstheme="minorHAnsi"/>
                <w:sz w:val="28"/>
                <w:szCs w:val="24"/>
              </w:rPr>
              <w:t xml:space="preserve"> </w:t>
            </w:r>
            <w:r w:rsidRPr="00D25EA0">
              <w:rPr>
                <w:rStyle w:val="Strong"/>
                <w:rFonts w:asciiTheme="minorHAnsi" w:hAnsiTheme="minorHAnsi" w:cstheme="minorHAnsi"/>
                <w:sz w:val="28"/>
                <w:szCs w:val="24"/>
              </w:rPr>
              <w:t>Final chance to complete missing work</w:t>
            </w:r>
          </w:p>
        </w:tc>
        <w:tc>
          <w:tcPr>
            <w:tcW w:w="1000" w:type="pct"/>
          </w:tcPr>
          <w:p w14:paraId="377FCA40" w14:textId="27733516" w:rsidR="00D25EA0" w:rsidRPr="00D25EA0" w:rsidRDefault="00D25EA0" w:rsidP="00D25EA0">
            <w:pPr>
              <w:spacing w:line="240" w:lineRule="auto"/>
              <w:ind w:left="0" w:firstLine="0"/>
              <w:rPr>
                <w:rFonts w:asciiTheme="minorHAnsi" w:eastAsiaTheme="minorEastAsia" w:hAnsiTheme="minorHAnsi" w:cstheme="minorHAnsi"/>
                <w:sz w:val="28"/>
                <w:szCs w:val="24"/>
              </w:rPr>
            </w:pPr>
            <w:r w:rsidRPr="00D25EA0">
              <w:rPr>
                <w:rFonts w:ascii="Segoe UI Emoji" w:hAnsi="Segoe UI Emoji" w:cs="Segoe UI Emoji"/>
                <w:sz w:val="28"/>
                <w:szCs w:val="24"/>
              </w:rPr>
              <w:t>⚠️</w:t>
            </w:r>
            <w:r w:rsidRPr="00D25EA0">
              <w:rPr>
                <w:rFonts w:asciiTheme="minorHAnsi" w:hAnsiTheme="minorHAnsi" w:cstheme="minorHAnsi"/>
                <w:sz w:val="28"/>
                <w:szCs w:val="24"/>
              </w:rPr>
              <w:t xml:space="preserve"> </w:t>
            </w:r>
            <w:r w:rsidRPr="00D25EA0">
              <w:rPr>
                <w:rStyle w:val="Strong"/>
                <w:rFonts w:asciiTheme="minorHAnsi" w:hAnsiTheme="minorHAnsi" w:cstheme="minorHAnsi"/>
                <w:sz w:val="28"/>
                <w:szCs w:val="24"/>
              </w:rPr>
              <w:t>Final chance to complete missing work</w:t>
            </w:r>
          </w:p>
        </w:tc>
        <w:tc>
          <w:tcPr>
            <w:tcW w:w="1002" w:type="pct"/>
          </w:tcPr>
          <w:p w14:paraId="3C7EC3E1" w14:textId="67A7F05A" w:rsidR="00D25EA0" w:rsidRPr="00D25EA0" w:rsidRDefault="00D25EA0" w:rsidP="00D25EA0">
            <w:pPr>
              <w:spacing w:line="240" w:lineRule="auto"/>
              <w:ind w:left="0" w:firstLine="0"/>
              <w:rPr>
                <w:rFonts w:asciiTheme="minorHAnsi" w:eastAsiaTheme="minorEastAsia" w:hAnsiTheme="minorHAnsi" w:cstheme="minorHAnsi"/>
                <w:sz w:val="28"/>
                <w:szCs w:val="24"/>
              </w:rPr>
            </w:pPr>
            <w:r w:rsidRPr="00D25EA0">
              <w:rPr>
                <w:rFonts w:ascii="Segoe UI Emoji" w:hAnsi="Segoe UI Emoji" w:cs="Segoe UI Emoji"/>
                <w:sz w:val="28"/>
                <w:szCs w:val="24"/>
              </w:rPr>
              <w:t>⚠️</w:t>
            </w:r>
            <w:r w:rsidRPr="00D25EA0">
              <w:rPr>
                <w:rFonts w:asciiTheme="minorHAnsi" w:hAnsiTheme="minorHAnsi" w:cstheme="minorHAnsi"/>
                <w:sz w:val="28"/>
                <w:szCs w:val="24"/>
              </w:rPr>
              <w:t xml:space="preserve"> </w:t>
            </w:r>
            <w:r w:rsidRPr="00D25EA0">
              <w:rPr>
                <w:rStyle w:val="Strong"/>
                <w:rFonts w:asciiTheme="minorHAnsi" w:hAnsiTheme="minorHAnsi" w:cstheme="minorHAnsi"/>
                <w:sz w:val="28"/>
                <w:szCs w:val="24"/>
              </w:rPr>
              <w:t>Final chance to complete missing work</w:t>
            </w:r>
          </w:p>
        </w:tc>
        <w:tc>
          <w:tcPr>
            <w:tcW w:w="997" w:type="pct"/>
          </w:tcPr>
          <w:p w14:paraId="662D6547" w14:textId="4DC3CD72" w:rsidR="00D25EA0" w:rsidRPr="00D25EA0" w:rsidRDefault="00D25EA0" w:rsidP="00D25EA0">
            <w:pPr>
              <w:spacing w:line="240" w:lineRule="auto"/>
              <w:ind w:left="10" w:firstLine="0"/>
              <w:rPr>
                <w:rFonts w:asciiTheme="minorHAnsi" w:eastAsiaTheme="minorEastAsia" w:hAnsiTheme="minorHAnsi" w:cstheme="minorHAnsi"/>
                <w:sz w:val="28"/>
                <w:szCs w:val="24"/>
              </w:rPr>
            </w:pPr>
            <w:r w:rsidRPr="00D25EA0">
              <w:rPr>
                <w:rFonts w:ascii="Segoe UI Emoji" w:hAnsi="Segoe UI Emoji" w:cs="Segoe UI Emoji"/>
                <w:sz w:val="28"/>
                <w:szCs w:val="24"/>
              </w:rPr>
              <w:t>⚠️</w:t>
            </w:r>
            <w:r w:rsidRPr="00D25EA0">
              <w:rPr>
                <w:rFonts w:asciiTheme="minorHAnsi" w:hAnsiTheme="minorHAnsi" w:cstheme="minorHAnsi"/>
                <w:sz w:val="28"/>
                <w:szCs w:val="24"/>
              </w:rPr>
              <w:t xml:space="preserve"> </w:t>
            </w:r>
            <w:r w:rsidRPr="00D25EA0">
              <w:rPr>
                <w:rStyle w:val="Strong"/>
                <w:rFonts w:asciiTheme="minorHAnsi" w:hAnsiTheme="minorHAnsi" w:cstheme="minorHAnsi"/>
                <w:sz w:val="28"/>
                <w:szCs w:val="24"/>
              </w:rPr>
              <w:t>Final chance to complete missing work</w:t>
            </w:r>
          </w:p>
        </w:tc>
      </w:tr>
      <w:tr w:rsidR="007F0124" w:rsidRPr="00252951" w14:paraId="5CDE8C73" w14:textId="77777777" w:rsidTr="00892B86">
        <w:trPr>
          <w:trHeight w:val="314"/>
        </w:trPr>
        <w:tc>
          <w:tcPr>
            <w:tcW w:w="1000" w:type="pct"/>
            <w:shd w:val="clear" w:color="auto" w:fill="C00000"/>
          </w:tcPr>
          <w:p w14:paraId="0C02B9E4"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15/25</w:t>
            </w:r>
          </w:p>
        </w:tc>
        <w:tc>
          <w:tcPr>
            <w:tcW w:w="1001" w:type="pct"/>
            <w:shd w:val="clear" w:color="auto" w:fill="C00000"/>
          </w:tcPr>
          <w:p w14:paraId="5FA21DA4"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16/25</w:t>
            </w:r>
          </w:p>
        </w:tc>
        <w:tc>
          <w:tcPr>
            <w:tcW w:w="1000" w:type="pct"/>
            <w:shd w:val="clear" w:color="auto" w:fill="C00000"/>
          </w:tcPr>
          <w:p w14:paraId="69581729" w14:textId="77777777" w:rsidR="007F0124" w:rsidRPr="00252951" w:rsidRDefault="007F0124" w:rsidP="00252951">
            <w:pPr>
              <w:spacing w:line="240" w:lineRule="auto"/>
              <w:jc w:val="center"/>
              <w:rPr>
                <w:rFonts w:ascii="Calibri" w:hAnsi="Calibri" w:cs="Calibri"/>
                <w:b/>
                <w:bCs/>
                <w:sz w:val="28"/>
                <w:szCs w:val="28"/>
              </w:rPr>
            </w:pPr>
            <w:r w:rsidRPr="00252951">
              <w:rPr>
                <w:rFonts w:ascii="Calibri" w:hAnsi="Calibri" w:cs="Calibri"/>
                <w:b/>
                <w:bCs/>
                <w:sz w:val="28"/>
                <w:szCs w:val="28"/>
              </w:rPr>
              <w:t>12/17/25</w:t>
            </w:r>
          </w:p>
        </w:tc>
        <w:tc>
          <w:tcPr>
            <w:tcW w:w="1002" w:type="pct"/>
            <w:shd w:val="clear" w:color="auto" w:fill="C00000"/>
          </w:tcPr>
          <w:p w14:paraId="737D6006" w14:textId="77777777" w:rsidR="007F0124" w:rsidRPr="00252951" w:rsidRDefault="007F0124" w:rsidP="00252951">
            <w:pPr>
              <w:spacing w:line="240" w:lineRule="auto"/>
              <w:jc w:val="center"/>
              <w:rPr>
                <w:rFonts w:ascii="Calibri" w:hAnsi="Calibri" w:cs="Calibri"/>
                <w:b/>
                <w:bCs/>
                <w:sz w:val="28"/>
                <w:szCs w:val="28"/>
              </w:rPr>
            </w:pPr>
          </w:p>
        </w:tc>
        <w:tc>
          <w:tcPr>
            <w:tcW w:w="997" w:type="pct"/>
            <w:shd w:val="clear" w:color="auto" w:fill="C00000"/>
          </w:tcPr>
          <w:p w14:paraId="2BD9C81B" w14:textId="77777777" w:rsidR="007F0124" w:rsidRPr="00252951" w:rsidRDefault="007F0124" w:rsidP="00252951">
            <w:pPr>
              <w:spacing w:line="240" w:lineRule="auto"/>
              <w:jc w:val="center"/>
              <w:rPr>
                <w:rFonts w:ascii="Calibri" w:hAnsi="Calibri" w:cs="Calibri"/>
                <w:b/>
                <w:bCs/>
                <w:sz w:val="28"/>
                <w:szCs w:val="28"/>
              </w:rPr>
            </w:pPr>
          </w:p>
        </w:tc>
      </w:tr>
      <w:tr w:rsidR="00D25EA0" w:rsidRPr="00252951" w14:paraId="706D8D0E" w14:textId="77777777" w:rsidTr="00892B86">
        <w:trPr>
          <w:trHeight w:val="1115"/>
        </w:trPr>
        <w:tc>
          <w:tcPr>
            <w:tcW w:w="1000" w:type="pct"/>
          </w:tcPr>
          <w:p w14:paraId="60BEED0B" w14:textId="0936B291" w:rsidR="00D25EA0" w:rsidRPr="00D25EA0" w:rsidRDefault="00D25EA0" w:rsidP="00D25EA0">
            <w:pPr>
              <w:spacing w:line="240" w:lineRule="auto"/>
              <w:ind w:left="0" w:firstLine="0"/>
              <w:rPr>
                <w:rFonts w:asciiTheme="minorHAnsi" w:eastAsiaTheme="minorEastAsia" w:hAnsiTheme="minorHAnsi" w:cstheme="minorHAnsi"/>
                <w:sz w:val="28"/>
                <w:szCs w:val="24"/>
              </w:rPr>
            </w:pPr>
            <w:r w:rsidRPr="00D25EA0">
              <w:rPr>
                <w:rFonts w:ascii="Segoe UI Emoji" w:hAnsi="Segoe UI Emoji" w:cs="Segoe UI Emoji"/>
                <w:sz w:val="28"/>
                <w:szCs w:val="24"/>
              </w:rPr>
              <w:t>🚨</w:t>
            </w:r>
            <w:r w:rsidRPr="00D25EA0">
              <w:rPr>
                <w:rFonts w:asciiTheme="minorHAnsi" w:hAnsiTheme="minorHAnsi" w:cstheme="minorHAnsi"/>
                <w:sz w:val="28"/>
                <w:szCs w:val="24"/>
              </w:rPr>
              <w:t xml:space="preserve"> </w:t>
            </w:r>
            <w:r w:rsidRPr="00D25EA0">
              <w:rPr>
                <w:rStyle w:val="Strong"/>
                <w:rFonts w:asciiTheme="minorHAnsi" w:hAnsiTheme="minorHAnsi" w:cstheme="minorHAnsi"/>
                <w:sz w:val="28"/>
                <w:szCs w:val="24"/>
              </w:rPr>
              <w:t>ALL assignments must be submitted by Wed, Dec 17 @ 11:59 PM</w:t>
            </w:r>
          </w:p>
        </w:tc>
        <w:tc>
          <w:tcPr>
            <w:tcW w:w="1001" w:type="pct"/>
          </w:tcPr>
          <w:p w14:paraId="1798B3F6" w14:textId="00160CE5" w:rsidR="00D25EA0" w:rsidRPr="00D25EA0" w:rsidRDefault="00D25EA0" w:rsidP="00D25EA0">
            <w:pPr>
              <w:spacing w:line="240" w:lineRule="auto"/>
              <w:ind w:left="0" w:firstLine="0"/>
              <w:rPr>
                <w:rFonts w:asciiTheme="minorHAnsi" w:eastAsiaTheme="minorEastAsia" w:hAnsiTheme="minorHAnsi" w:cstheme="minorHAnsi"/>
                <w:sz w:val="28"/>
                <w:szCs w:val="24"/>
              </w:rPr>
            </w:pPr>
            <w:r w:rsidRPr="00D25EA0">
              <w:rPr>
                <w:rFonts w:ascii="Segoe UI Emoji" w:hAnsi="Segoe UI Emoji" w:cs="Segoe UI Emoji"/>
                <w:sz w:val="28"/>
                <w:szCs w:val="24"/>
              </w:rPr>
              <w:t>🚨</w:t>
            </w:r>
            <w:r w:rsidRPr="00D25EA0">
              <w:rPr>
                <w:rFonts w:asciiTheme="minorHAnsi" w:hAnsiTheme="minorHAnsi" w:cstheme="minorHAnsi"/>
                <w:sz w:val="28"/>
                <w:szCs w:val="24"/>
              </w:rPr>
              <w:t xml:space="preserve"> </w:t>
            </w:r>
            <w:r w:rsidRPr="00D25EA0">
              <w:rPr>
                <w:rStyle w:val="Strong"/>
                <w:rFonts w:asciiTheme="minorHAnsi" w:hAnsiTheme="minorHAnsi" w:cstheme="minorHAnsi"/>
                <w:sz w:val="28"/>
                <w:szCs w:val="24"/>
              </w:rPr>
              <w:t>ALL assignments must be submitted by Wed, Dec 17 @ 11:59 PM</w:t>
            </w:r>
          </w:p>
        </w:tc>
        <w:tc>
          <w:tcPr>
            <w:tcW w:w="1000" w:type="pct"/>
          </w:tcPr>
          <w:p w14:paraId="3AD9DAFF" w14:textId="77777777" w:rsidR="00D25EA0" w:rsidRDefault="00D25EA0" w:rsidP="00D25EA0">
            <w:pPr>
              <w:spacing w:line="240" w:lineRule="auto"/>
              <w:ind w:left="0" w:firstLine="0"/>
              <w:rPr>
                <w:rFonts w:ascii="Calibri" w:eastAsiaTheme="minorEastAsia" w:hAnsi="Calibri" w:cs="Calibri"/>
                <w:b/>
                <w:bCs/>
                <w:sz w:val="28"/>
                <w:szCs w:val="28"/>
              </w:rPr>
            </w:pPr>
            <w:r w:rsidRPr="00D25EA0">
              <w:rPr>
                <w:rFonts w:ascii="Segoe UI Emoji" w:eastAsiaTheme="minorEastAsia" w:hAnsi="Segoe UI Emoji" w:cs="Segoe UI Emoji"/>
                <w:sz w:val="28"/>
                <w:szCs w:val="28"/>
              </w:rPr>
              <w:t>🚨</w:t>
            </w:r>
            <w:r w:rsidRPr="00D25EA0">
              <w:rPr>
                <w:rFonts w:ascii="Calibri" w:eastAsiaTheme="minorEastAsia" w:hAnsi="Calibri" w:cs="Calibri"/>
                <w:sz w:val="28"/>
                <w:szCs w:val="28"/>
              </w:rPr>
              <w:t xml:space="preserve"> </w:t>
            </w:r>
            <w:r w:rsidRPr="00D25EA0">
              <w:rPr>
                <w:rFonts w:ascii="Calibri" w:eastAsiaTheme="minorEastAsia" w:hAnsi="Calibri" w:cs="Calibri"/>
                <w:b/>
                <w:bCs/>
                <w:sz w:val="28"/>
                <w:szCs w:val="28"/>
              </w:rPr>
              <w:t>ALL assignments must be submitted by 11:59 PM</w:t>
            </w:r>
          </w:p>
          <w:p w14:paraId="2DDAD12F" w14:textId="7B68190F" w:rsidR="00D25EA0" w:rsidRPr="00D25EA0" w:rsidRDefault="00D25EA0" w:rsidP="00D25EA0">
            <w:pPr>
              <w:spacing w:line="240" w:lineRule="auto"/>
              <w:ind w:left="0" w:firstLine="0"/>
              <w:rPr>
                <w:rFonts w:ascii="Calibri" w:eastAsiaTheme="minorEastAsia" w:hAnsi="Calibri" w:cs="Calibri"/>
                <w:sz w:val="28"/>
                <w:szCs w:val="28"/>
              </w:rPr>
            </w:pPr>
            <w:r w:rsidRPr="00D25EA0">
              <w:rPr>
                <w:rFonts w:ascii="Segoe UI Emoji" w:eastAsiaTheme="minorEastAsia" w:hAnsi="Segoe UI Emoji" w:cs="Segoe UI Emoji"/>
                <w:sz w:val="28"/>
                <w:szCs w:val="28"/>
              </w:rPr>
              <w:t>❗</w:t>
            </w:r>
            <w:r w:rsidRPr="00D25EA0">
              <w:rPr>
                <w:rFonts w:ascii="Calibri" w:eastAsiaTheme="minorEastAsia" w:hAnsi="Calibri" w:cs="Calibri"/>
                <w:sz w:val="28"/>
                <w:szCs w:val="28"/>
              </w:rPr>
              <w:t xml:space="preserve"> </w:t>
            </w:r>
            <w:r w:rsidRPr="00D25EA0">
              <w:rPr>
                <w:rFonts w:ascii="Calibri" w:eastAsiaTheme="minorEastAsia" w:hAnsi="Calibri" w:cs="Calibri"/>
                <w:b/>
                <w:bCs/>
                <w:sz w:val="28"/>
                <w:szCs w:val="28"/>
              </w:rPr>
              <w:t>NO EXCEPTIONS</w:t>
            </w:r>
            <w:r w:rsidRPr="00D25EA0">
              <w:rPr>
                <w:rFonts w:ascii="Calibri" w:eastAsiaTheme="minorEastAsia" w:hAnsi="Calibri" w:cs="Calibri"/>
                <w:sz w:val="28"/>
                <w:szCs w:val="28"/>
              </w:rPr>
              <w:br/>
            </w:r>
            <w:r w:rsidRPr="00D25EA0">
              <w:rPr>
                <w:rFonts w:ascii="Segoe UI Emoji" w:eastAsiaTheme="minorEastAsia" w:hAnsi="Segoe UI Emoji" w:cs="Segoe UI Emoji"/>
                <w:sz w:val="28"/>
                <w:szCs w:val="28"/>
              </w:rPr>
              <w:t>⏳</w:t>
            </w:r>
            <w:r w:rsidRPr="00D25EA0">
              <w:rPr>
                <w:rFonts w:ascii="Calibri" w:eastAsiaTheme="minorEastAsia" w:hAnsi="Calibri" w:cs="Calibri"/>
                <w:sz w:val="28"/>
                <w:szCs w:val="28"/>
              </w:rPr>
              <w:t xml:space="preserve"> </w:t>
            </w:r>
            <w:r w:rsidRPr="00D25EA0">
              <w:rPr>
                <w:rFonts w:ascii="Calibri" w:eastAsiaTheme="minorEastAsia" w:hAnsi="Calibri" w:cs="Calibri"/>
                <w:b/>
                <w:bCs/>
                <w:sz w:val="28"/>
                <w:szCs w:val="28"/>
              </w:rPr>
              <w:t>NO EXTENSIONS</w:t>
            </w:r>
          </w:p>
        </w:tc>
        <w:tc>
          <w:tcPr>
            <w:tcW w:w="1002" w:type="pct"/>
          </w:tcPr>
          <w:p w14:paraId="3E97BAFC" w14:textId="77777777" w:rsidR="00D25EA0" w:rsidRPr="00D25EA0" w:rsidRDefault="00D25EA0" w:rsidP="00D25EA0">
            <w:pPr>
              <w:spacing w:line="240" w:lineRule="auto"/>
              <w:ind w:left="0" w:firstLine="0"/>
              <w:rPr>
                <w:rFonts w:ascii="Calibri" w:eastAsiaTheme="minorEastAsia" w:hAnsi="Calibri" w:cs="Calibri"/>
                <w:sz w:val="28"/>
                <w:szCs w:val="28"/>
              </w:rPr>
            </w:pPr>
          </w:p>
        </w:tc>
        <w:tc>
          <w:tcPr>
            <w:tcW w:w="997" w:type="pct"/>
          </w:tcPr>
          <w:p w14:paraId="5DED3740" w14:textId="77777777" w:rsidR="00D25EA0" w:rsidRPr="00D25EA0" w:rsidRDefault="00D25EA0" w:rsidP="00D25EA0">
            <w:pPr>
              <w:spacing w:line="240" w:lineRule="auto"/>
              <w:ind w:left="0" w:firstLine="0"/>
              <w:rPr>
                <w:rFonts w:ascii="Calibri" w:eastAsiaTheme="minorEastAsia" w:hAnsi="Calibri" w:cs="Calibri"/>
                <w:sz w:val="28"/>
                <w:szCs w:val="28"/>
              </w:rPr>
            </w:pPr>
          </w:p>
        </w:tc>
      </w:tr>
    </w:tbl>
    <w:p w14:paraId="05BA65FA" w14:textId="77777777" w:rsidR="00F05748" w:rsidRPr="00542CE1" w:rsidRDefault="00F05748" w:rsidP="00774F33">
      <w:pPr>
        <w:ind w:left="0" w:firstLine="0"/>
        <w:rPr>
          <w:rFonts w:cs="Times New Roman"/>
          <w:szCs w:val="24"/>
        </w:rPr>
      </w:pPr>
    </w:p>
    <w:sectPr w:rsidR="00F05748" w:rsidRPr="00542CE1" w:rsidSect="001D5B2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8F7DBB"/>
    <w:multiLevelType w:val="hybridMultilevel"/>
    <w:tmpl w:val="68D2D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290836"/>
    <w:multiLevelType w:val="hybridMultilevel"/>
    <w:tmpl w:val="4C5CD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6220A"/>
    <w:multiLevelType w:val="hybridMultilevel"/>
    <w:tmpl w:val="056EA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3F0341"/>
    <w:multiLevelType w:val="hybridMultilevel"/>
    <w:tmpl w:val="30A47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80D66"/>
    <w:multiLevelType w:val="hybridMultilevel"/>
    <w:tmpl w:val="1182E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5" w15:restartNumberingAfterBreak="0">
    <w:nsid w:val="59A55461"/>
    <w:multiLevelType w:val="hybridMultilevel"/>
    <w:tmpl w:val="A3D83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3335408">
    <w:abstractNumId w:val="5"/>
  </w:num>
  <w:num w:numId="2" w16cid:durableId="1839231935">
    <w:abstractNumId w:val="0"/>
  </w:num>
  <w:num w:numId="3" w16cid:durableId="1927419148">
    <w:abstractNumId w:val="1"/>
  </w:num>
  <w:num w:numId="4" w16cid:durableId="1950315507">
    <w:abstractNumId w:val="4"/>
  </w:num>
  <w:num w:numId="5" w16cid:durableId="1405689404">
    <w:abstractNumId w:val="3"/>
  </w:num>
  <w:num w:numId="6" w16cid:durableId="186917306">
    <w:abstractNumId w:val="2"/>
  </w:num>
  <w:num w:numId="7" w16cid:durableId="4596886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1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TExNjSzMLAwNrNQ0lEKTi0uzszPAykwN6wFAPW/QeEtAAAA"/>
  </w:docVars>
  <w:rsids>
    <w:rsidRoot w:val="00F05748"/>
    <w:rsid w:val="00000250"/>
    <w:rsid w:val="000008A4"/>
    <w:rsid w:val="000016E0"/>
    <w:rsid w:val="000018D8"/>
    <w:rsid w:val="00011502"/>
    <w:rsid w:val="00014025"/>
    <w:rsid w:val="00022FF3"/>
    <w:rsid w:val="00023883"/>
    <w:rsid w:val="000245C4"/>
    <w:rsid w:val="00024E26"/>
    <w:rsid w:val="0002775E"/>
    <w:rsid w:val="000343A9"/>
    <w:rsid w:val="00037553"/>
    <w:rsid w:val="00042EDD"/>
    <w:rsid w:val="00045CF1"/>
    <w:rsid w:val="0005032E"/>
    <w:rsid w:val="0005173B"/>
    <w:rsid w:val="00051DAB"/>
    <w:rsid w:val="0005476E"/>
    <w:rsid w:val="000568C3"/>
    <w:rsid w:val="0006223A"/>
    <w:rsid w:val="000647C0"/>
    <w:rsid w:val="00067CDF"/>
    <w:rsid w:val="00071390"/>
    <w:rsid w:val="00072732"/>
    <w:rsid w:val="00072AA4"/>
    <w:rsid w:val="00073051"/>
    <w:rsid w:val="00076FBD"/>
    <w:rsid w:val="00077042"/>
    <w:rsid w:val="000801F7"/>
    <w:rsid w:val="00086597"/>
    <w:rsid w:val="0009043F"/>
    <w:rsid w:val="00092094"/>
    <w:rsid w:val="000922A0"/>
    <w:rsid w:val="0009559B"/>
    <w:rsid w:val="00097211"/>
    <w:rsid w:val="000A008C"/>
    <w:rsid w:val="000A48E0"/>
    <w:rsid w:val="000A5C2F"/>
    <w:rsid w:val="000A6411"/>
    <w:rsid w:val="000B14E3"/>
    <w:rsid w:val="000B2094"/>
    <w:rsid w:val="000B7430"/>
    <w:rsid w:val="000B7F25"/>
    <w:rsid w:val="000C28D7"/>
    <w:rsid w:val="000C3721"/>
    <w:rsid w:val="000C5543"/>
    <w:rsid w:val="000C72B9"/>
    <w:rsid w:val="000C780E"/>
    <w:rsid w:val="000D0AF2"/>
    <w:rsid w:val="000D140C"/>
    <w:rsid w:val="000D1AF5"/>
    <w:rsid w:val="000E0FA5"/>
    <w:rsid w:val="000E6958"/>
    <w:rsid w:val="000F0259"/>
    <w:rsid w:val="000F1072"/>
    <w:rsid w:val="000F1134"/>
    <w:rsid w:val="000F3A20"/>
    <w:rsid w:val="000F3AB2"/>
    <w:rsid w:val="000F4B79"/>
    <w:rsid w:val="000F4C1F"/>
    <w:rsid w:val="001012F1"/>
    <w:rsid w:val="001027CB"/>
    <w:rsid w:val="0010554D"/>
    <w:rsid w:val="00111037"/>
    <w:rsid w:val="00111D94"/>
    <w:rsid w:val="00115170"/>
    <w:rsid w:val="00115435"/>
    <w:rsid w:val="00116A0C"/>
    <w:rsid w:val="00117ABA"/>
    <w:rsid w:val="00121591"/>
    <w:rsid w:val="0012262B"/>
    <w:rsid w:val="001254DE"/>
    <w:rsid w:val="00132B30"/>
    <w:rsid w:val="00134106"/>
    <w:rsid w:val="00136127"/>
    <w:rsid w:val="00136BBD"/>
    <w:rsid w:val="0013799D"/>
    <w:rsid w:val="00140046"/>
    <w:rsid w:val="0014234F"/>
    <w:rsid w:val="001439CB"/>
    <w:rsid w:val="00143D2F"/>
    <w:rsid w:val="00152842"/>
    <w:rsid w:val="00153930"/>
    <w:rsid w:val="00157875"/>
    <w:rsid w:val="0016223A"/>
    <w:rsid w:val="001632C0"/>
    <w:rsid w:val="00163B7F"/>
    <w:rsid w:val="00165C59"/>
    <w:rsid w:val="001660AA"/>
    <w:rsid w:val="00170033"/>
    <w:rsid w:val="001701AF"/>
    <w:rsid w:val="00172286"/>
    <w:rsid w:val="0017265A"/>
    <w:rsid w:val="00174E9A"/>
    <w:rsid w:val="001764CC"/>
    <w:rsid w:val="001776C4"/>
    <w:rsid w:val="0017772F"/>
    <w:rsid w:val="00180F2F"/>
    <w:rsid w:val="001840B9"/>
    <w:rsid w:val="001855F2"/>
    <w:rsid w:val="00185807"/>
    <w:rsid w:val="001864FB"/>
    <w:rsid w:val="001879E6"/>
    <w:rsid w:val="00191659"/>
    <w:rsid w:val="00193C28"/>
    <w:rsid w:val="00196A7F"/>
    <w:rsid w:val="001A3CF8"/>
    <w:rsid w:val="001A4F24"/>
    <w:rsid w:val="001A510E"/>
    <w:rsid w:val="001A5AEB"/>
    <w:rsid w:val="001A7D44"/>
    <w:rsid w:val="001B11AE"/>
    <w:rsid w:val="001B7CF2"/>
    <w:rsid w:val="001C0112"/>
    <w:rsid w:val="001C1616"/>
    <w:rsid w:val="001C17D0"/>
    <w:rsid w:val="001C43A9"/>
    <w:rsid w:val="001C57DB"/>
    <w:rsid w:val="001C645C"/>
    <w:rsid w:val="001C6872"/>
    <w:rsid w:val="001C7013"/>
    <w:rsid w:val="001C775F"/>
    <w:rsid w:val="001C778F"/>
    <w:rsid w:val="001D0A1A"/>
    <w:rsid w:val="001D4A66"/>
    <w:rsid w:val="001D535B"/>
    <w:rsid w:val="001D5B2C"/>
    <w:rsid w:val="001D7CD2"/>
    <w:rsid w:val="001F4815"/>
    <w:rsid w:val="001F732E"/>
    <w:rsid w:val="002033B4"/>
    <w:rsid w:val="002035FF"/>
    <w:rsid w:val="00205D42"/>
    <w:rsid w:val="0020790E"/>
    <w:rsid w:val="00210434"/>
    <w:rsid w:val="00210D4A"/>
    <w:rsid w:val="002165D5"/>
    <w:rsid w:val="00220A38"/>
    <w:rsid w:val="002234AD"/>
    <w:rsid w:val="00227193"/>
    <w:rsid w:val="0022799B"/>
    <w:rsid w:val="00232B6E"/>
    <w:rsid w:val="00243ACF"/>
    <w:rsid w:val="00245D68"/>
    <w:rsid w:val="00246390"/>
    <w:rsid w:val="0025038C"/>
    <w:rsid w:val="002521C3"/>
    <w:rsid w:val="00252951"/>
    <w:rsid w:val="00260FDA"/>
    <w:rsid w:val="00263FBE"/>
    <w:rsid w:val="00280390"/>
    <w:rsid w:val="00280B29"/>
    <w:rsid w:val="002811E0"/>
    <w:rsid w:val="002835D2"/>
    <w:rsid w:val="0028599C"/>
    <w:rsid w:val="00290C19"/>
    <w:rsid w:val="002919B9"/>
    <w:rsid w:val="00293715"/>
    <w:rsid w:val="002949F7"/>
    <w:rsid w:val="002952C4"/>
    <w:rsid w:val="002A295D"/>
    <w:rsid w:val="002A51A9"/>
    <w:rsid w:val="002A53BA"/>
    <w:rsid w:val="002A61F8"/>
    <w:rsid w:val="002A6E36"/>
    <w:rsid w:val="002A79DB"/>
    <w:rsid w:val="002B1289"/>
    <w:rsid w:val="002B3272"/>
    <w:rsid w:val="002B4718"/>
    <w:rsid w:val="002B616A"/>
    <w:rsid w:val="002B6FD1"/>
    <w:rsid w:val="002B7075"/>
    <w:rsid w:val="002B7F3F"/>
    <w:rsid w:val="002C0A58"/>
    <w:rsid w:val="002C190D"/>
    <w:rsid w:val="002C37ED"/>
    <w:rsid w:val="002C4620"/>
    <w:rsid w:val="002D3277"/>
    <w:rsid w:val="002D3C51"/>
    <w:rsid w:val="002D43A7"/>
    <w:rsid w:val="002E374F"/>
    <w:rsid w:val="002E612D"/>
    <w:rsid w:val="002E6ECB"/>
    <w:rsid w:val="002E7689"/>
    <w:rsid w:val="002E772F"/>
    <w:rsid w:val="002F18B8"/>
    <w:rsid w:val="002F4D72"/>
    <w:rsid w:val="003038C5"/>
    <w:rsid w:val="00305743"/>
    <w:rsid w:val="00310C32"/>
    <w:rsid w:val="00315296"/>
    <w:rsid w:val="0031570B"/>
    <w:rsid w:val="0031572B"/>
    <w:rsid w:val="00315D96"/>
    <w:rsid w:val="003173BD"/>
    <w:rsid w:val="003206A4"/>
    <w:rsid w:val="00332F58"/>
    <w:rsid w:val="00336794"/>
    <w:rsid w:val="00336C83"/>
    <w:rsid w:val="00337610"/>
    <w:rsid w:val="00343884"/>
    <w:rsid w:val="003462DA"/>
    <w:rsid w:val="00347424"/>
    <w:rsid w:val="00347631"/>
    <w:rsid w:val="0035040F"/>
    <w:rsid w:val="00350C64"/>
    <w:rsid w:val="00353305"/>
    <w:rsid w:val="0035341A"/>
    <w:rsid w:val="00353928"/>
    <w:rsid w:val="003562DA"/>
    <w:rsid w:val="003571C8"/>
    <w:rsid w:val="00357220"/>
    <w:rsid w:val="003579A2"/>
    <w:rsid w:val="00357D82"/>
    <w:rsid w:val="00361A3F"/>
    <w:rsid w:val="00365162"/>
    <w:rsid w:val="0036544C"/>
    <w:rsid w:val="00365E11"/>
    <w:rsid w:val="003670A7"/>
    <w:rsid w:val="0037077E"/>
    <w:rsid w:val="003717C0"/>
    <w:rsid w:val="003725F0"/>
    <w:rsid w:val="00377EA4"/>
    <w:rsid w:val="00380D54"/>
    <w:rsid w:val="00381C5F"/>
    <w:rsid w:val="00383AB8"/>
    <w:rsid w:val="00387B4D"/>
    <w:rsid w:val="00391EC6"/>
    <w:rsid w:val="00392004"/>
    <w:rsid w:val="00392334"/>
    <w:rsid w:val="00396C3B"/>
    <w:rsid w:val="00397569"/>
    <w:rsid w:val="003A0FB0"/>
    <w:rsid w:val="003A2A03"/>
    <w:rsid w:val="003B2911"/>
    <w:rsid w:val="003B5515"/>
    <w:rsid w:val="003B5D2E"/>
    <w:rsid w:val="003B6526"/>
    <w:rsid w:val="003B6B65"/>
    <w:rsid w:val="003C1F07"/>
    <w:rsid w:val="003C26BA"/>
    <w:rsid w:val="003C334C"/>
    <w:rsid w:val="003C531D"/>
    <w:rsid w:val="003E0442"/>
    <w:rsid w:val="003E2463"/>
    <w:rsid w:val="003F403E"/>
    <w:rsid w:val="003F498B"/>
    <w:rsid w:val="003F5D35"/>
    <w:rsid w:val="00403423"/>
    <w:rsid w:val="00406E6B"/>
    <w:rsid w:val="00410653"/>
    <w:rsid w:val="0041134E"/>
    <w:rsid w:val="00413014"/>
    <w:rsid w:val="00413474"/>
    <w:rsid w:val="00416E9B"/>
    <w:rsid w:val="004202B8"/>
    <w:rsid w:val="00420556"/>
    <w:rsid w:val="00421B03"/>
    <w:rsid w:val="00423E35"/>
    <w:rsid w:val="00434290"/>
    <w:rsid w:val="00434459"/>
    <w:rsid w:val="0043535C"/>
    <w:rsid w:val="00435B5F"/>
    <w:rsid w:val="0043609C"/>
    <w:rsid w:val="00447773"/>
    <w:rsid w:val="00451F20"/>
    <w:rsid w:val="004524C9"/>
    <w:rsid w:val="004563F9"/>
    <w:rsid w:val="00457A01"/>
    <w:rsid w:val="004606A9"/>
    <w:rsid w:val="00460BC7"/>
    <w:rsid w:val="00464839"/>
    <w:rsid w:val="004668A0"/>
    <w:rsid w:val="004717EA"/>
    <w:rsid w:val="00473E4A"/>
    <w:rsid w:val="00474453"/>
    <w:rsid w:val="00476238"/>
    <w:rsid w:val="0047674A"/>
    <w:rsid w:val="00482875"/>
    <w:rsid w:val="0048334A"/>
    <w:rsid w:val="00490475"/>
    <w:rsid w:val="00494F12"/>
    <w:rsid w:val="00495A6A"/>
    <w:rsid w:val="00495FAF"/>
    <w:rsid w:val="004960CB"/>
    <w:rsid w:val="004962CA"/>
    <w:rsid w:val="00496BBA"/>
    <w:rsid w:val="0049787F"/>
    <w:rsid w:val="00497E16"/>
    <w:rsid w:val="004A5910"/>
    <w:rsid w:val="004A6448"/>
    <w:rsid w:val="004B4F08"/>
    <w:rsid w:val="004B68D8"/>
    <w:rsid w:val="004C13BA"/>
    <w:rsid w:val="004C5420"/>
    <w:rsid w:val="004D1587"/>
    <w:rsid w:val="004D4C8A"/>
    <w:rsid w:val="004D4FD0"/>
    <w:rsid w:val="004D5671"/>
    <w:rsid w:val="004D5719"/>
    <w:rsid w:val="004E0BF8"/>
    <w:rsid w:val="004E2A2D"/>
    <w:rsid w:val="004E33C7"/>
    <w:rsid w:val="004E388F"/>
    <w:rsid w:val="004E4400"/>
    <w:rsid w:val="004E53E1"/>
    <w:rsid w:val="004E631E"/>
    <w:rsid w:val="004E7697"/>
    <w:rsid w:val="004E77D8"/>
    <w:rsid w:val="004F0E72"/>
    <w:rsid w:val="004F79D0"/>
    <w:rsid w:val="00500EB2"/>
    <w:rsid w:val="0050344B"/>
    <w:rsid w:val="00504057"/>
    <w:rsid w:val="00504FC3"/>
    <w:rsid w:val="005060AF"/>
    <w:rsid w:val="00516A59"/>
    <w:rsid w:val="00516F6D"/>
    <w:rsid w:val="0051772B"/>
    <w:rsid w:val="00520352"/>
    <w:rsid w:val="00521A5D"/>
    <w:rsid w:val="00521C8B"/>
    <w:rsid w:val="00523C57"/>
    <w:rsid w:val="00524487"/>
    <w:rsid w:val="00525360"/>
    <w:rsid w:val="00525D86"/>
    <w:rsid w:val="00525E88"/>
    <w:rsid w:val="00526126"/>
    <w:rsid w:val="00531F28"/>
    <w:rsid w:val="0053264C"/>
    <w:rsid w:val="00534C38"/>
    <w:rsid w:val="0053746E"/>
    <w:rsid w:val="00542B05"/>
    <w:rsid w:val="00542CE1"/>
    <w:rsid w:val="005453EC"/>
    <w:rsid w:val="0054572B"/>
    <w:rsid w:val="005460D4"/>
    <w:rsid w:val="00546573"/>
    <w:rsid w:val="005513C8"/>
    <w:rsid w:val="00551A90"/>
    <w:rsid w:val="00552B10"/>
    <w:rsid w:val="00555905"/>
    <w:rsid w:val="00555C71"/>
    <w:rsid w:val="00556E09"/>
    <w:rsid w:val="00557173"/>
    <w:rsid w:val="00561A88"/>
    <w:rsid w:val="00561EDA"/>
    <w:rsid w:val="00564778"/>
    <w:rsid w:val="0056577C"/>
    <w:rsid w:val="00565B71"/>
    <w:rsid w:val="0057385B"/>
    <w:rsid w:val="0058187B"/>
    <w:rsid w:val="00581FC5"/>
    <w:rsid w:val="005827C0"/>
    <w:rsid w:val="00584118"/>
    <w:rsid w:val="005859F8"/>
    <w:rsid w:val="00585AF3"/>
    <w:rsid w:val="00587761"/>
    <w:rsid w:val="00590221"/>
    <w:rsid w:val="00592917"/>
    <w:rsid w:val="00592A0F"/>
    <w:rsid w:val="00593CCA"/>
    <w:rsid w:val="00594B01"/>
    <w:rsid w:val="005A0930"/>
    <w:rsid w:val="005A0F0D"/>
    <w:rsid w:val="005A1A3C"/>
    <w:rsid w:val="005A212D"/>
    <w:rsid w:val="005A22ED"/>
    <w:rsid w:val="005A7CCD"/>
    <w:rsid w:val="005B2CD8"/>
    <w:rsid w:val="005B737A"/>
    <w:rsid w:val="005C00F7"/>
    <w:rsid w:val="005C70D8"/>
    <w:rsid w:val="005C7645"/>
    <w:rsid w:val="005C7AEE"/>
    <w:rsid w:val="005D3CF2"/>
    <w:rsid w:val="005D479F"/>
    <w:rsid w:val="005D6366"/>
    <w:rsid w:val="005E0080"/>
    <w:rsid w:val="005E41BB"/>
    <w:rsid w:val="005E7B83"/>
    <w:rsid w:val="005F68E9"/>
    <w:rsid w:val="00601CBF"/>
    <w:rsid w:val="00601E8D"/>
    <w:rsid w:val="006040EE"/>
    <w:rsid w:val="00604E6C"/>
    <w:rsid w:val="0060515C"/>
    <w:rsid w:val="00605AF2"/>
    <w:rsid w:val="0060613E"/>
    <w:rsid w:val="006152DA"/>
    <w:rsid w:val="00620169"/>
    <w:rsid w:val="0062150E"/>
    <w:rsid w:val="00633AE2"/>
    <w:rsid w:val="00633B6C"/>
    <w:rsid w:val="00636D98"/>
    <w:rsid w:val="0064017D"/>
    <w:rsid w:val="006403D6"/>
    <w:rsid w:val="00640A7B"/>
    <w:rsid w:val="00643036"/>
    <w:rsid w:val="00643608"/>
    <w:rsid w:val="00653B84"/>
    <w:rsid w:val="0065449F"/>
    <w:rsid w:val="0065637D"/>
    <w:rsid w:val="00656E9D"/>
    <w:rsid w:val="00660CFA"/>
    <w:rsid w:val="00666F3F"/>
    <w:rsid w:val="00666F79"/>
    <w:rsid w:val="00671BD5"/>
    <w:rsid w:val="006832A3"/>
    <w:rsid w:val="006842BE"/>
    <w:rsid w:val="00687C58"/>
    <w:rsid w:val="00690E4F"/>
    <w:rsid w:val="0069456F"/>
    <w:rsid w:val="00695755"/>
    <w:rsid w:val="006A0F0A"/>
    <w:rsid w:val="006A1531"/>
    <w:rsid w:val="006A2A3A"/>
    <w:rsid w:val="006A4FCF"/>
    <w:rsid w:val="006A5F7B"/>
    <w:rsid w:val="006A6851"/>
    <w:rsid w:val="006B031E"/>
    <w:rsid w:val="006B13E4"/>
    <w:rsid w:val="006B1BD8"/>
    <w:rsid w:val="006C0033"/>
    <w:rsid w:val="006C0D11"/>
    <w:rsid w:val="006C39DD"/>
    <w:rsid w:val="006C5510"/>
    <w:rsid w:val="006C60AE"/>
    <w:rsid w:val="006D2F8E"/>
    <w:rsid w:val="006D3D60"/>
    <w:rsid w:val="006D42A1"/>
    <w:rsid w:val="006D671A"/>
    <w:rsid w:val="006D6A3C"/>
    <w:rsid w:val="006E28BD"/>
    <w:rsid w:val="006E450B"/>
    <w:rsid w:val="006E48A3"/>
    <w:rsid w:val="006E50B8"/>
    <w:rsid w:val="006E55E5"/>
    <w:rsid w:val="006E5E4D"/>
    <w:rsid w:val="006F1F50"/>
    <w:rsid w:val="006F2516"/>
    <w:rsid w:val="006F63FD"/>
    <w:rsid w:val="006F65C0"/>
    <w:rsid w:val="006F7817"/>
    <w:rsid w:val="00700B12"/>
    <w:rsid w:val="00701A88"/>
    <w:rsid w:val="00707141"/>
    <w:rsid w:val="007076A5"/>
    <w:rsid w:val="00707B35"/>
    <w:rsid w:val="007113F1"/>
    <w:rsid w:val="007122E4"/>
    <w:rsid w:val="007146C8"/>
    <w:rsid w:val="00716B95"/>
    <w:rsid w:val="00717198"/>
    <w:rsid w:val="00720260"/>
    <w:rsid w:val="007204C9"/>
    <w:rsid w:val="00721840"/>
    <w:rsid w:val="00721BD6"/>
    <w:rsid w:val="00723B5E"/>
    <w:rsid w:val="00723C95"/>
    <w:rsid w:val="00724AE5"/>
    <w:rsid w:val="007304E8"/>
    <w:rsid w:val="00735A65"/>
    <w:rsid w:val="00741086"/>
    <w:rsid w:val="00742F60"/>
    <w:rsid w:val="00744855"/>
    <w:rsid w:val="00744A40"/>
    <w:rsid w:val="00745067"/>
    <w:rsid w:val="00745339"/>
    <w:rsid w:val="007478CB"/>
    <w:rsid w:val="0075290C"/>
    <w:rsid w:val="007530C7"/>
    <w:rsid w:val="0075475B"/>
    <w:rsid w:val="0075761C"/>
    <w:rsid w:val="00757E83"/>
    <w:rsid w:val="00760D3F"/>
    <w:rsid w:val="00761CFA"/>
    <w:rsid w:val="00762970"/>
    <w:rsid w:val="00763EAE"/>
    <w:rsid w:val="00767DD4"/>
    <w:rsid w:val="00767EF4"/>
    <w:rsid w:val="00774F33"/>
    <w:rsid w:val="00782016"/>
    <w:rsid w:val="00784170"/>
    <w:rsid w:val="00784F55"/>
    <w:rsid w:val="00786518"/>
    <w:rsid w:val="007865CB"/>
    <w:rsid w:val="00787B20"/>
    <w:rsid w:val="00792C53"/>
    <w:rsid w:val="007A4626"/>
    <w:rsid w:val="007A4E9F"/>
    <w:rsid w:val="007A6441"/>
    <w:rsid w:val="007B1421"/>
    <w:rsid w:val="007B1EDF"/>
    <w:rsid w:val="007B24E7"/>
    <w:rsid w:val="007B4E1D"/>
    <w:rsid w:val="007B5D00"/>
    <w:rsid w:val="007C135D"/>
    <w:rsid w:val="007C17DA"/>
    <w:rsid w:val="007D0B0D"/>
    <w:rsid w:val="007D4078"/>
    <w:rsid w:val="007D5258"/>
    <w:rsid w:val="007E48BB"/>
    <w:rsid w:val="007F0124"/>
    <w:rsid w:val="007F167F"/>
    <w:rsid w:val="007F20B7"/>
    <w:rsid w:val="007F32A8"/>
    <w:rsid w:val="007F4DC5"/>
    <w:rsid w:val="007F5744"/>
    <w:rsid w:val="00800174"/>
    <w:rsid w:val="008015D1"/>
    <w:rsid w:val="008035A6"/>
    <w:rsid w:val="00806719"/>
    <w:rsid w:val="0081169C"/>
    <w:rsid w:val="00811C59"/>
    <w:rsid w:val="0081567F"/>
    <w:rsid w:val="00815917"/>
    <w:rsid w:val="00815CF7"/>
    <w:rsid w:val="008170A7"/>
    <w:rsid w:val="00817251"/>
    <w:rsid w:val="0082181C"/>
    <w:rsid w:val="008245EE"/>
    <w:rsid w:val="00830417"/>
    <w:rsid w:val="00831165"/>
    <w:rsid w:val="0083261D"/>
    <w:rsid w:val="00840227"/>
    <w:rsid w:val="00840456"/>
    <w:rsid w:val="008452D5"/>
    <w:rsid w:val="00845870"/>
    <w:rsid w:val="008519B8"/>
    <w:rsid w:val="00851CB1"/>
    <w:rsid w:val="008526A0"/>
    <w:rsid w:val="00852922"/>
    <w:rsid w:val="00853425"/>
    <w:rsid w:val="00854514"/>
    <w:rsid w:val="00855248"/>
    <w:rsid w:val="008556A0"/>
    <w:rsid w:val="00857427"/>
    <w:rsid w:val="00860FBA"/>
    <w:rsid w:val="008612B0"/>
    <w:rsid w:val="00863C88"/>
    <w:rsid w:val="008664CF"/>
    <w:rsid w:val="0087156A"/>
    <w:rsid w:val="00873E19"/>
    <w:rsid w:val="00874931"/>
    <w:rsid w:val="00880340"/>
    <w:rsid w:val="008823C3"/>
    <w:rsid w:val="00883290"/>
    <w:rsid w:val="00886BC2"/>
    <w:rsid w:val="00887009"/>
    <w:rsid w:val="00887E44"/>
    <w:rsid w:val="00890150"/>
    <w:rsid w:val="00892B86"/>
    <w:rsid w:val="00893616"/>
    <w:rsid w:val="008950F6"/>
    <w:rsid w:val="008A108F"/>
    <w:rsid w:val="008A3A42"/>
    <w:rsid w:val="008A7923"/>
    <w:rsid w:val="008B13F9"/>
    <w:rsid w:val="008B156F"/>
    <w:rsid w:val="008B410C"/>
    <w:rsid w:val="008B522D"/>
    <w:rsid w:val="008B5679"/>
    <w:rsid w:val="008C6F2B"/>
    <w:rsid w:val="008C7290"/>
    <w:rsid w:val="008D21C6"/>
    <w:rsid w:val="008D3DEF"/>
    <w:rsid w:val="008D60D4"/>
    <w:rsid w:val="008D715F"/>
    <w:rsid w:val="008E0A68"/>
    <w:rsid w:val="008E32B6"/>
    <w:rsid w:val="008E6A82"/>
    <w:rsid w:val="008E7033"/>
    <w:rsid w:val="008F22D4"/>
    <w:rsid w:val="008F4EB0"/>
    <w:rsid w:val="008F5FB4"/>
    <w:rsid w:val="008F7899"/>
    <w:rsid w:val="00901810"/>
    <w:rsid w:val="00902486"/>
    <w:rsid w:val="009060C7"/>
    <w:rsid w:val="00910C13"/>
    <w:rsid w:val="00912777"/>
    <w:rsid w:val="009140F0"/>
    <w:rsid w:val="00914303"/>
    <w:rsid w:val="00914D5C"/>
    <w:rsid w:val="00916B84"/>
    <w:rsid w:val="009221BA"/>
    <w:rsid w:val="0092231D"/>
    <w:rsid w:val="00922828"/>
    <w:rsid w:val="00925CCD"/>
    <w:rsid w:val="00925FA4"/>
    <w:rsid w:val="00926130"/>
    <w:rsid w:val="009319E6"/>
    <w:rsid w:val="0093309B"/>
    <w:rsid w:val="009460B4"/>
    <w:rsid w:val="00951241"/>
    <w:rsid w:val="00955F9D"/>
    <w:rsid w:val="009575BE"/>
    <w:rsid w:val="00957DDB"/>
    <w:rsid w:val="00957ECD"/>
    <w:rsid w:val="009617C3"/>
    <w:rsid w:val="00961BDF"/>
    <w:rsid w:val="00962A94"/>
    <w:rsid w:val="009653E7"/>
    <w:rsid w:val="00971D1D"/>
    <w:rsid w:val="00972AB1"/>
    <w:rsid w:val="00973D78"/>
    <w:rsid w:val="00974745"/>
    <w:rsid w:val="00981361"/>
    <w:rsid w:val="00984BEB"/>
    <w:rsid w:val="009876D0"/>
    <w:rsid w:val="009A701A"/>
    <w:rsid w:val="009B51A1"/>
    <w:rsid w:val="009B77FE"/>
    <w:rsid w:val="009C3ADC"/>
    <w:rsid w:val="009C4FFE"/>
    <w:rsid w:val="009C74FD"/>
    <w:rsid w:val="009D1049"/>
    <w:rsid w:val="009D14B3"/>
    <w:rsid w:val="009D62DE"/>
    <w:rsid w:val="009D7EBE"/>
    <w:rsid w:val="009E048D"/>
    <w:rsid w:val="009E2190"/>
    <w:rsid w:val="009E38B6"/>
    <w:rsid w:val="009E3B0D"/>
    <w:rsid w:val="009E5DB1"/>
    <w:rsid w:val="009E7D2C"/>
    <w:rsid w:val="009F10F8"/>
    <w:rsid w:val="009F25DF"/>
    <w:rsid w:val="00A025E0"/>
    <w:rsid w:val="00A06CEB"/>
    <w:rsid w:val="00A10A14"/>
    <w:rsid w:val="00A11055"/>
    <w:rsid w:val="00A124CD"/>
    <w:rsid w:val="00A140A6"/>
    <w:rsid w:val="00A20512"/>
    <w:rsid w:val="00A21F38"/>
    <w:rsid w:val="00A223A2"/>
    <w:rsid w:val="00A23FB8"/>
    <w:rsid w:val="00A26AEB"/>
    <w:rsid w:val="00A27C2A"/>
    <w:rsid w:val="00A27DE0"/>
    <w:rsid w:val="00A32468"/>
    <w:rsid w:val="00A326AE"/>
    <w:rsid w:val="00A33D82"/>
    <w:rsid w:val="00A431D9"/>
    <w:rsid w:val="00A432A6"/>
    <w:rsid w:val="00A43D9E"/>
    <w:rsid w:val="00A44215"/>
    <w:rsid w:val="00A45A46"/>
    <w:rsid w:val="00A45D8A"/>
    <w:rsid w:val="00A50899"/>
    <w:rsid w:val="00A54273"/>
    <w:rsid w:val="00A54B74"/>
    <w:rsid w:val="00A57ADF"/>
    <w:rsid w:val="00A642F0"/>
    <w:rsid w:val="00A70120"/>
    <w:rsid w:val="00A72317"/>
    <w:rsid w:val="00A73F4A"/>
    <w:rsid w:val="00A73F5D"/>
    <w:rsid w:val="00A75EBF"/>
    <w:rsid w:val="00A86EA1"/>
    <w:rsid w:val="00A86FCD"/>
    <w:rsid w:val="00A87199"/>
    <w:rsid w:val="00A9642B"/>
    <w:rsid w:val="00A9677B"/>
    <w:rsid w:val="00A96BEA"/>
    <w:rsid w:val="00A97F89"/>
    <w:rsid w:val="00AA42AC"/>
    <w:rsid w:val="00AA43B7"/>
    <w:rsid w:val="00AB045A"/>
    <w:rsid w:val="00AB0F0E"/>
    <w:rsid w:val="00AB118E"/>
    <w:rsid w:val="00AB3449"/>
    <w:rsid w:val="00AD07F4"/>
    <w:rsid w:val="00AD2179"/>
    <w:rsid w:val="00AD4B75"/>
    <w:rsid w:val="00AE3BCF"/>
    <w:rsid w:val="00AE40E2"/>
    <w:rsid w:val="00AE42A7"/>
    <w:rsid w:val="00AE63B9"/>
    <w:rsid w:val="00AE787B"/>
    <w:rsid w:val="00AF001B"/>
    <w:rsid w:val="00AF1FE7"/>
    <w:rsid w:val="00AF3827"/>
    <w:rsid w:val="00AF53A8"/>
    <w:rsid w:val="00AF6F28"/>
    <w:rsid w:val="00B02998"/>
    <w:rsid w:val="00B044D3"/>
    <w:rsid w:val="00B04D23"/>
    <w:rsid w:val="00B10E4F"/>
    <w:rsid w:val="00B24068"/>
    <w:rsid w:val="00B265FF"/>
    <w:rsid w:val="00B26C75"/>
    <w:rsid w:val="00B33FC0"/>
    <w:rsid w:val="00B40142"/>
    <w:rsid w:val="00B401C7"/>
    <w:rsid w:val="00B4081E"/>
    <w:rsid w:val="00B41015"/>
    <w:rsid w:val="00B42A99"/>
    <w:rsid w:val="00B46338"/>
    <w:rsid w:val="00B61C29"/>
    <w:rsid w:val="00B67894"/>
    <w:rsid w:val="00B70941"/>
    <w:rsid w:val="00B7172D"/>
    <w:rsid w:val="00B7222F"/>
    <w:rsid w:val="00B74056"/>
    <w:rsid w:val="00B859A5"/>
    <w:rsid w:val="00B86490"/>
    <w:rsid w:val="00B8663B"/>
    <w:rsid w:val="00B87834"/>
    <w:rsid w:val="00B9416F"/>
    <w:rsid w:val="00B943E0"/>
    <w:rsid w:val="00B96C31"/>
    <w:rsid w:val="00BA4ABA"/>
    <w:rsid w:val="00BA671A"/>
    <w:rsid w:val="00BA6EF9"/>
    <w:rsid w:val="00BA7A48"/>
    <w:rsid w:val="00BB11F5"/>
    <w:rsid w:val="00BB7D58"/>
    <w:rsid w:val="00BC12E7"/>
    <w:rsid w:val="00BC134D"/>
    <w:rsid w:val="00BC140B"/>
    <w:rsid w:val="00BC493E"/>
    <w:rsid w:val="00BC4D34"/>
    <w:rsid w:val="00BD090C"/>
    <w:rsid w:val="00BD357F"/>
    <w:rsid w:val="00BD5A24"/>
    <w:rsid w:val="00BD62E6"/>
    <w:rsid w:val="00BE307A"/>
    <w:rsid w:val="00BE47F7"/>
    <w:rsid w:val="00BE5E8C"/>
    <w:rsid w:val="00BE6C8C"/>
    <w:rsid w:val="00BE7662"/>
    <w:rsid w:val="00BF2262"/>
    <w:rsid w:val="00BF3258"/>
    <w:rsid w:val="00BF510C"/>
    <w:rsid w:val="00BF5E9A"/>
    <w:rsid w:val="00BF6819"/>
    <w:rsid w:val="00C01F3D"/>
    <w:rsid w:val="00C0294C"/>
    <w:rsid w:val="00C04A84"/>
    <w:rsid w:val="00C053FF"/>
    <w:rsid w:val="00C05839"/>
    <w:rsid w:val="00C1041A"/>
    <w:rsid w:val="00C10923"/>
    <w:rsid w:val="00C145ED"/>
    <w:rsid w:val="00C15069"/>
    <w:rsid w:val="00C1553E"/>
    <w:rsid w:val="00C178CD"/>
    <w:rsid w:val="00C203EC"/>
    <w:rsid w:val="00C20D50"/>
    <w:rsid w:val="00C2211A"/>
    <w:rsid w:val="00C23196"/>
    <w:rsid w:val="00C2627B"/>
    <w:rsid w:val="00C26C15"/>
    <w:rsid w:val="00C33600"/>
    <w:rsid w:val="00C33B5E"/>
    <w:rsid w:val="00C37F06"/>
    <w:rsid w:val="00C412FD"/>
    <w:rsid w:val="00C4236D"/>
    <w:rsid w:val="00C44219"/>
    <w:rsid w:val="00C46733"/>
    <w:rsid w:val="00C46F52"/>
    <w:rsid w:val="00C51741"/>
    <w:rsid w:val="00C51B1B"/>
    <w:rsid w:val="00C52149"/>
    <w:rsid w:val="00C523AF"/>
    <w:rsid w:val="00C53900"/>
    <w:rsid w:val="00C545A2"/>
    <w:rsid w:val="00C54F19"/>
    <w:rsid w:val="00C558B7"/>
    <w:rsid w:val="00C619B2"/>
    <w:rsid w:val="00C63305"/>
    <w:rsid w:val="00C63523"/>
    <w:rsid w:val="00C66180"/>
    <w:rsid w:val="00C66CDA"/>
    <w:rsid w:val="00C7147F"/>
    <w:rsid w:val="00C74586"/>
    <w:rsid w:val="00C74C81"/>
    <w:rsid w:val="00C81A52"/>
    <w:rsid w:val="00C92C89"/>
    <w:rsid w:val="00C94404"/>
    <w:rsid w:val="00C957D8"/>
    <w:rsid w:val="00C975E8"/>
    <w:rsid w:val="00CA09B2"/>
    <w:rsid w:val="00CA25D5"/>
    <w:rsid w:val="00CA34E5"/>
    <w:rsid w:val="00CA3F17"/>
    <w:rsid w:val="00CA45DA"/>
    <w:rsid w:val="00CA537B"/>
    <w:rsid w:val="00CB040A"/>
    <w:rsid w:val="00CB3623"/>
    <w:rsid w:val="00CB47A7"/>
    <w:rsid w:val="00CB5729"/>
    <w:rsid w:val="00CB6E27"/>
    <w:rsid w:val="00CC0EC6"/>
    <w:rsid w:val="00CC2973"/>
    <w:rsid w:val="00CC2A15"/>
    <w:rsid w:val="00CC303E"/>
    <w:rsid w:val="00CC337B"/>
    <w:rsid w:val="00CC791B"/>
    <w:rsid w:val="00CC7D65"/>
    <w:rsid w:val="00CD123E"/>
    <w:rsid w:val="00CD160B"/>
    <w:rsid w:val="00CD41E8"/>
    <w:rsid w:val="00CE4223"/>
    <w:rsid w:val="00CE455D"/>
    <w:rsid w:val="00CE4581"/>
    <w:rsid w:val="00CE644B"/>
    <w:rsid w:val="00CE7295"/>
    <w:rsid w:val="00CE7CE3"/>
    <w:rsid w:val="00CE7E0F"/>
    <w:rsid w:val="00CF24B7"/>
    <w:rsid w:val="00D00A44"/>
    <w:rsid w:val="00D01235"/>
    <w:rsid w:val="00D013E0"/>
    <w:rsid w:val="00D01D0F"/>
    <w:rsid w:val="00D039AA"/>
    <w:rsid w:val="00D04187"/>
    <w:rsid w:val="00D051E2"/>
    <w:rsid w:val="00D064C3"/>
    <w:rsid w:val="00D06DF5"/>
    <w:rsid w:val="00D103FB"/>
    <w:rsid w:val="00D108B9"/>
    <w:rsid w:val="00D13C6A"/>
    <w:rsid w:val="00D150EA"/>
    <w:rsid w:val="00D203AA"/>
    <w:rsid w:val="00D22294"/>
    <w:rsid w:val="00D22EE5"/>
    <w:rsid w:val="00D24B87"/>
    <w:rsid w:val="00D24B91"/>
    <w:rsid w:val="00D25EA0"/>
    <w:rsid w:val="00D30249"/>
    <w:rsid w:val="00D35AE3"/>
    <w:rsid w:val="00D40713"/>
    <w:rsid w:val="00D407D9"/>
    <w:rsid w:val="00D40F8C"/>
    <w:rsid w:val="00D42F9A"/>
    <w:rsid w:val="00D440FC"/>
    <w:rsid w:val="00D47137"/>
    <w:rsid w:val="00D5167A"/>
    <w:rsid w:val="00D5378A"/>
    <w:rsid w:val="00D57BDD"/>
    <w:rsid w:val="00D602B9"/>
    <w:rsid w:val="00D6271A"/>
    <w:rsid w:val="00D6684B"/>
    <w:rsid w:val="00D67D6A"/>
    <w:rsid w:val="00D729F3"/>
    <w:rsid w:val="00D75FB9"/>
    <w:rsid w:val="00D76D19"/>
    <w:rsid w:val="00D77DAE"/>
    <w:rsid w:val="00D77E75"/>
    <w:rsid w:val="00D81365"/>
    <w:rsid w:val="00D82C68"/>
    <w:rsid w:val="00D84F68"/>
    <w:rsid w:val="00D8551A"/>
    <w:rsid w:val="00D87152"/>
    <w:rsid w:val="00D93F28"/>
    <w:rsid w:val="00D94F0B"/>
    <w:rsid w:val="00DA199F"/>
    <w:rsid w:val="00DA21D3"/>
    <w:rsid w:val="00DA4C5C"/>
    <w:rsid w:val="00DB085B"/>
    <w:rsid w:val="00DB0978"/>
    <w:rsid w:val="00DB2069"/>
    <w:rsid w:val="00DB3859"/>
    <w:rsid w:val="00DB4774"/>
    <w:rsid w:val="00DB625F"/>
    <w:rsid w:val="00DC1D22"/>
    <w:rsid w:val="00DC7CEE"/>
    <w:rsid w:val="00DD1C9F"/>
    <w:rsid w:val="00DD26D3"/>
    <w:rsid w:val="00DD5C7D"/>
    <w:rsid w:val="00DD661B"/>
    <w:rsid w:val="00DD7E67"/>
    <w:rsid w:val="00DF312D"/>
    <w:rsid w:val="00DF477D"/>
    <w:rsid w:val="00DF5176"/>
    <w:rsid w:val="00E0035D"/>
    <w:rsid w:val="00E0215B"/>
    <w:rsid w:val="00E06CCE"/>
    <w:rsid w:val="00E06EE9"/>
    <w:rsid w:val="00E11D8D"/>
    <w:rsid w:val="00E15D25"/>
    <w:rsid w:val="00E16D8F"/>
    <w:rsid w:val="00E20FD4"/>
    <w:rsid w:val="00E21B9A"/>
    <w:rsid w:val="00E26443"/>
    <w:rsid w:val="00E267EC"/>
    <w:rsid w:val="00E3572B"/>
    <w:rsid w:val="00E45D52"/>
    <w:rsid w:val="00E462FE"/>
    <w:rsid w:val="00E47B83"/>
    <w:rsid w:val="00E55AF8"/>
    <w:rsid w:val="00E57F6D"/>
    <w:rsid w:val="00E666D9"/>
    <w:rsid w:val="00E71ACC"/>
    <w:rsid w:val="00E74E8A"/>
    <w:rsid w:val="00E83EF1"/>
    <w:rsid w:val="00E84AA5"/>
    <w:rsid w:val="00E923AF"/>
    <w:rsid w:val="00E9404C"/>
    <w:rsid w:val="00E9494A"/>
    <w:rsid w:val="00E95CBB"/>
    <w:rsid w:val="00EA06F0"/>
    <w:rsid w:val="00EA0772"/>
    <w:rsid w:val="00EA1D03"/>
    <w:rsid w:val="00EA4568"/>
    <w:rsid w:val="00EA723A"/>
    <w:rsid w:val="00EA76ED"/>
    <w:rsid w:val="00EB03A9"/>
    <w:rsid w:val="00EB19CB"/>
    <w:rsid w:val="00EB3984"/>
    <w:rsid w:val="00EB45C8"/>
    <w:rsid w:val="00EB51E8"/>
    <w:rsid w:val="00EB7787"/>
    <w:rsid w:val="00EC296F"/>
    <w:rsid w:val="00EC2A11"/>
    <w:rsid w:val="00EC6AE7"/>
    <w:rsid w:val="00ED4929"/>
    <w:rsid w:val="00ED5719"/>
    <w:rsid w:val="00ED6ECC"/>
    <w:rsid w:val="00ED71A1"/>
    <w:rsid w:val="00ED7D0A"/>
    <w:rsid w:val="00EE53A9"/>
    <w:rsid w:val="00EE55F9"/>
    <w:rsid w:val="00EE7B98"/>
    <w:rsid w:val="00EE7C1C"/>
    <w:rsid w:val="00EF3E43"/>
    <w:rsid w:val="00EF56CF"/>
    <w:rsid w:val="00F023E7"/>
    <w:rsid w:val="00F030E3"/>
    <w:rsid w:val="00F03BBE"/>
    <w:rsid w:val="00F05748"/>
    <w:rsid w:val="00F06902"/>
    <w:rsid w:val="00F06B80"/>
    <w:rsid w:val="00F12692"/>
    <w:rsid w:val="00F128F6"/>
    <w:rsid w:val="00F132B0"/>
    <w:rsid w:val="00F1334B"/>
    <w:rsid w:val="00F16D96"/>
    <w:rsid w:val="00F17044"/>
    <w:rsid w:val="00F17483"/>
    <w:rsid w:val="00F1769C"/>
    <w:rsid w:val="00F224CA"/>
    <w:rsid w:val="00F24AF9"/>
    <w:rsid w:val="00F25C0D"/>
    <w:rsid w:val="00F303C6"/>
    <w:rsid w:val="00F34E2B"/>
    <w:rsid w:val="00F452F6"/>
    <w:rsid w:val="00F4639E"/>
    <w:rsid w:val="00F46D5D"/>
    <w:rsid w:val="00F47728"/>
    <w:rsid w:val="00F5064C"/>
    <w:rsid w:val="00F51D43"/>
    <w:rsid w:val="00F52B41"/>
    <w:rsid w:val="00F5481F"/>
    <w:rsid w:val="00F57666"/>
    <w:rsid w:val="00F626DA"/>
    <w:rsid w:val="00F628C7"/>
    <w:rsid w:val="00F63177"/>
    <w:rsid w:val="00F64371"/>
    <w:rsid w:val="00F64886"/>
    <w:rsid w:val="00F6661E"/>
    <w:rsid w:val="00F6720F"/>
    <w:rsid w:val="00F76470"/>
    <w:rsid w:val="00F76987"/>
    <w:rsid w:val="00F76AA8"/>
    <w:rsid w:val="00F804E4"/>
    <w:rsid w:val="00F83030"/>
    <w:rsid w:val="00F83368"/>
    <w:rsid w:val="00F85FE7"/>
    <w:rsid w:val="00F90DC7"/>
    <w:rsid w:val="00F92EEF"/>
    <w:rsid w:val="00F959BF"/>
    <w:rsid w:val="00FA2357"/>
    <w:rsid w:val="00FA2530"/>
    <w:rsid w:val="00FA5F11"/>
    <w:rsid w:val="00FB1B17"/>
    <w:rsid w:val="00FB2B12"/>
    <w:rsid w:val="00FB5D2A"/>
    <w:rsid w:val="00FC07AC"/>
    <w:rsid w:val="00FC0E68"/>
    <w:rsid w:val="00FC10DA"/>
    <w:rsid w:val="00FC2167"/>
    <w:rsid w:val="00FC2E50"/>
    <w:rsid w:val="00FC3BBD"/>
    <w:rsid w:val="00FC4CDD"/>
    <w:rsid w:val="00FC5268"/>
    <w:rsid w:val="00FD04F1"/>
    <w:rsid w:val="00FD06BF"/>
    <w:rsid w:val="00FD0B9D"/>
    <w:rsid w:val="00FD440F"/>
    <w:rsid w:val="00FE041C"/>
    <w:rsid w:val="00FE254B"/>
    <w:rsid w:val="00FE440A"/>
    <w:rsid w:val="00FF1FAB"/>
    <w:rsid w:val="00FF2CCE"/>
    <w:rsid w:val="00FF5AAE"/>
    <w:rsid w:val="00FF7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0B6E7F"/>
  <w15:chartTrackingRefBased/>
  <w15:docId w15:val="{B488F066-584A-454D-9720-98F7442B6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59" w:lineRule="auto"/>
        <w:ind w:left="144" w:hanging="1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F08"/>
    <w:rPr>
      <w:rFonts w:ascii="Times New Roman" w:hAnsi="Times New Roman"/>
      <w:sz w:val="24"/>
    </w:rPr>
  </w:style>
  <w:style w:type="paragraph" w:styleId="Heading1">
    <w:name w:val="heading 1"/>
    <w:basedOn w:val="Normal"/>
    <w:next w:val="Normal"/>
    <w:link w:val="Heading1Char"/>
    <w:uiPriority w:val="9"/>
    <w:qFormat/>
    <w:rsid w:val="0025295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647C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57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645C"/>
    <w:rPr>
      <w:color w:val="0563C1" w:themeColor="hyperlink"/>
      <w:u w:val="single"/>
    </w:rPr>
  </w:style>
  <w:style w:type="character" w:styleId="UnresolvedMention">
    <w:name w:val="Unresolved Mention"/>
    <w:basedOn w:val="DefaultParagraphFont"/>
    <w:uiPriority w:val="99"/>
    <w:semiHidden/>
    <w:unhideWhenUsed/>
    <w:rsid w:val="001C645C"/>
    <w:rPr>
      <w:color w:val="605E5C"/>
      <w:shd w:val="clear" w:color="auto" w:fill="E1DFDD"/>
    </w:rPr>
  </w:style>
  <w:style w:type="paragraph" w:styleId="ListParagraph">
    <w:name w:val="List Paragraph"/>
    <w:basedOn w:val="Normal"/>
    <w:uiPriority w:val="34"/>
    <w:qFormat/>
    <w:rsid w:val="00C957D8"/>
    <w:pPr>
      <w:ind w:left="720"/>
      <w:contextualSpacing/>
    </w:pPr>
  </w:style>
  <w:style w:type="character" w:customStyle="1" w:styleId="Heading2Char">
    <w:name w:val="Heading 2 Char"/>
    <w:basedOn w:val="DefaultParagraphFont"/>
    <w:link w:val="Heading2"/>
    <w:uiPriority w:val="9"/>
    <w:semiHidden/>
    <w:rsid w:val="000647C0"/>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656E9D"/>
    <w:rPr>
      <w:sz w:val="16"/>
      <w:szCs w:val="16"/>
    </w:rPr>
  </w:style>
  <w:style w:type="paragraph" w:styleId="CommentText">
    <w:name w:val="annotation text"/>
    <w:basedOn w:val="Normal"/>
    <w:link w:val="CommentTextChar"/>
    <w:uiPriority w:val="99"/>
    <w:semiHidden/>
    <w:unhideWhenUsed/>
    <w:rsid w:val="00656E9D"/>
    <w:pPr>
      <w:spacing w:line="240" w:lineRule="auto"/>
    </w:pPr>
    <w:rPr>
      <w:sz w:val="20"/>
      <w:szCs w:val="20"/>
    </w:rPr>
  </w:style>
  <w:style w:type="character" w:customStyle="1" w:styleId="CommentTextChar">
    <w:name w:val="Comment Text Char"/>
    <w:basedOn w:val="DefaultParagraphFont"/>
    <w:link w:val="CommentText"/>
    <w:uiPriority w:val="99"/>
    <w:semiHidden/>
    <w:rsid w:val="00656E9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56E9D"/>
    <w:rPr>
      <w:b/>
      <w:bCs/>
    </w:rPr>
  </w:style>
  <w:style w:type="character" w:customStyle="1" w:styleId="CommentSubjectChar">
    <w:name w:val="Comment Subject Char"/>
    <w:basedOn w:val="CommentTextChar"/>
    <w:link w:val="CommentSubject"/>
    <w:uiPriority w:val="99"/>
    <w:semiHidden/>
    <w:rsid w:val="00656E9D"/>
    <w:rPr>
      <w:rFonts w:ascii="Times New Roman" w:hAnsi="Times New Roman"/>
      <w:b/>
      <w:bCs/>
      <w:sz w:val="20"/>
      <w:szCs w:val="20"/>
    </w:rPr>
  </w:style>
  <w:style w:type="character" w:customStyle="1" w:styleId="Heading1Char">
    <w:name w:val="Heading 1 Char"/>
    <w:basedOn w:val="DefaultParagraphFont"/>
    <w:link w:val="Heading1"/>
    <w:uiPriority w:val="9"/>
    <w:rsid w:val="0025295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5295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2951"/>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D25EA0"/>
    <w:rPr>
      <w:b/>
      <w:bCs/>
    </w:rPr>
  </w:style>
  <w:style w:type="paragraph" w:styleId="NoSpacing">
    <w:name w:val="No Spacing"/>
    <w:uiPriority w:val="1"/>
    <w:qFormat/>
    <w:rsid w:val="002A61F8"/>
    <w:pPr>
      <w:spacing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091892">
      <w:bodyDiv w:val="1"/>
      <w:marLeft w:val="0"/>
      <w:marRight w:val="0"/>
      <w:marTop w:val="0"/>
      <w:marBottom w:val="0"/>
      <w:divBdr>
        <w:top w:val="none" w:sz="0" w:space="0" w:color="auto"/>
        <w:left w:val="none" w:sz="0" w:space="0" w:color="auto"/>
        <w:bottom w:val="none" w:sz="0" w:space="0" w:color="auto"/>
        <w:right w:val="none" w:sz="0" w:space="0" w:color="auto"/>
      </w:divBdr>
    </w:div>
    <w:div w:id="339545171">
      <w:bodyDiv w:val="1"/>
      <w:marLeft w:val="0"/>
      <w:marRight w:val="0"/>
      <w:marTop w:val="0"/>
      <w:marBottom w:val="0"/>
      <w:divBdr>
        <w:top w:val="none" w:sz="0" w:space="0" w:color="auto"/>
        <w:left w:val="none" w:sz="0" w:space="0" w:color="auto"/>
        <w:bottom w:val="none" w:sz="0" w:space="0" w:color="auto"/>
        <w:right w:val="none" w:sz="0" w:space="0" w:color="auto"/>
      </w:divBdr>
    </w:div>
    <w:div w:id="355155725">
      <w:bodyDiv w:val="1"/>
      <w:marLeft w:val="0"/>
      <w:marRight w:val="0"/>
      <w:marTop w:val="0"/>
      <w:marBottom w:val="0"/>
      <w:divBdr>
        <w:top w:val="none" w:sz="0" w:space="0" w:color="auto"/>
        <w:left w:val="none" w:sz="0" w:space="0" w:color="auto"/>
        <w:bottom w:val="none" w:sz="0" w:space="0" w:color="auto"/>
        <w:right w:val="none" w:sz="0" w:space="0" w:color="auto"/>
      </w:divBdr>
    </w:div>
    <w:div w:id="451091563">
      <w:bodyDiv w:val="1"/>
      <w:marLeft w:val="0"/>
      <w:marRight w:val="0"/>
      <w:marTop w:val="0"/>
      <w:marBottom w:val="0"/>
      <w:divBdr>
        <w:top w:val="none" w:sz="0" w:space="0" w:color="auto"/>
        <w:left w:val="none" w:sz="0" w:space="0" w:color="auto"/>
        <w:bottom w:val="none" w:sz="0" w:space="0" w:color="auto"/>
        <w:right w:val="none" w:sz="0" w:space="0" w:color="auto"/>
      </w:divBdr>
    </w:div>
    <w:div w:id="650059037">
      <w:bodyDiv w:val="1"/>
      <w:marLeft w:val="0"/>
      <w:marRight w:val="0"/>
      <w:marTop w:val="0"/>
      <w:marBottom w:val="0"/>
      <w:divBdr>
        <w:top w:val="none" w:sz="0" w:space="0" w:color="auto"/>
        <w:left w:val="none" w:sz="0" w:space="0" w:color="auto"/>
        <w:bottom w:val="none" w:sz="0" w:space="0" w:color="auto"/>
        <w:right w:val="none" w:sz="0" w:space="0" w:color="auto"/>
      </w:divBdr>
    </w:div>
    <w:div w:id="702175161">
      <w:bodyDiv w:val="1"/>
      <w:marLeft w:val="0"/>
      <w:marRight w:val="0"/>
      <w:marTop w:val="0"/>
      <w:marBottom w:val="0"/>
      <w:divBdr>
        <w:top w:val="none" w:sz="0" w:space="0" w:color="auto"/>
        <w:left w:val="none" w:sz="0" w:space="0" w:color="auto"/>
        <w:bottom w:val="none" w:sz="0" w:space="0" w:color="auto"/>
        <w:right w:val="none" w:sz="0" w:space="0" w:color="auto"/>
      </w:divBdr>
    </w:div>
    <w:div w:id="945965572">
      <w:bodyDiv w:val="1"/>
      <w:marLeft w:val="0"/>
      <w:marRight w:val="0"/>
      <w:marTop w:val="0"/>
      <w:marBottom w:val="0"/>
      <w:divBdr>
        <w:top w:val="none" w:sz="0" w:space="0" w:color="auto"/>
        <w:left w:val="none" w:sz="0" w:space="0" w:color="auto"/>
        <w:bottom w:val="none" w:sz="0" w:space="0" w:color="auto"/>
        <w:right w:val="none" w:sz="0" w:space="0" w:color="auto"/>
      </w:divBdr>
    </w:div>
    <w:div w:id="1061563135">
      <w:bodyDiv w:val="1"/>
      <w:marLeft w:val="0"/>
      <w:marRight w:val="0"/>
      <w:marTop w:val="0"/>
      <w:marBottom w:val="0"/>
      <w:divBdr>
        <w:top w:val="none" w:sz="0" w:space="0" w:color="auto"/>
        <w:left w:val="none" w:sz="0" w:space="0" w:color="auto"/>
        <w:bottom w:val="none" w:sz="0" w:space="0" w:color="auto"/>
        <w:right w:val="none" w:sz="0" w:space="0" w:color="auto"/>
      </w:divBdr>
    </w:div>
    <w:div w:id="1155142214">
      <w:bodyDiv w:val="1"/>
      <w:marLeft w:val="0"/>
      <w:marRight w:val="0"/>
      <w:marTop w:val="0"/>
      <w:marBottom w:val="0"/>
      <w:divBdr>
        <w:top w:val="none" w:sz="0" w:space="0" w:color="auto"/>
        <w:left w:val="none" w:sz="0" w:space="0" w:color="auto"/>
        <w:bottom w:val="none" w:sz="0" w:space="0" w:color="auto"/>
        <w:right w:val="none" w:sz="0" w:space="0" w:color="auto"/>
      </w:divBdr>
    </w:div>
    <w:div w:id="1193152294">
      <w:bodyDiv w:val="1"/>
      <w:marLeft w:val="0"/>
      <w:marRight w:val="0"/>
      <w:marTop w:val="0"/>
      <w:marBottom w:val="0"/>
      <w:divBdr>
        <w:top w:val="none" w:sz="0" w:space="0" w:color="auto"/>
        <w:left w:val="none" w:sz="0" w:space="0" w:color="auto"/>
        <w:bottom w:val="none" w:sz="0" w:space="0" w:color="auto"/>
        <w:right w:val="none" w:sz="0" w:space="0" w:color="auto"/>
      </w:divBdr>
    </w:div>
    <w:div w:id="1245266141">
      <w:bodyDiv w:val="1"/>
      <w:marLeft w:val="0"/>
      <w:marRight w:val="0"/>
      <w:marTop w:val="0"/>
      <w:marBottom w:val="0"/>
      <w:divBdr>
        <w:top w:val="none" w:sz="0" w:space="0" w:color="auto"/>
        <w:left w:val="none" w:sz="0" w:space="0" w:color="auto"/>
        <w:bottom w:val="none" w:sz="0" w:space="0" w:color="auto"/>
        <w:right w:val="none" w:sz="0" w:space="0" w:color="auto"/>
      </w:divBdr>
    </w:div>
    <w:div w:id="1266697498">
      <w:bodyDiv w:val="1"/>
      <w:marLeft w:val="0"/>
      <w:marRight w:val="0"/>
      <w:marTop w:val="0"/>
      <w:marBottom w:val="0"/>
      <w:divBdr>
        <w:top w:val="none" w:sz="0" w:space="0" w:color="auto"/>
        <w:left w:val="none" w:sz="0" w:space="0" w:color="auto"/>
        <w:bottom w:val="none" w:sz="0" w:space="0" w:color="auto"/>
        <w:right w:val="none" w:sz="0" w:space="0" w:color="auto"/>
      </w:divBdr>
    </w:div>
    <w:div w:id="1405494949">
      <w:bodyDiv w:val="1"/>
      <w:marLeft w:val="0"/>
      <w:marRight w:val="0"/>
      <w:marTop w:val="0"/>
      <w:marBottom w:val="0"/>
      <w:divBdr>
        <w:top w:val="none" w:sz="0" w:space="0" w:color="auto"/>
        <w:left w:val="none" w:sz="0" w:space="0" w:color="auto"/>
        <w:bottom w:val="none" w:sz="0" w:space="0" w:color="auto"/>
        <w:right w:val="none" w:sz="0" w:space="0" w:color="auto"/>
      </w:divBdr>
    </w:div>
    <w:div w:id="1407461416">
      <w:bodyDiv w:val="1"/>
      <w:marLeft w:val="0"/>
      <w:marRight w:val="0"/>
      <w:marTop w:val="0"/>
      <w:marBottom w:val="0"/>
      <w:divBdr>
        <w:top w:val="none" w:sz="0" w:space="0" w:color="auto"/>
        <w:left w:val="none" w:sz="0" w:space="0" w:color="auto"/>
        <w:bottom w:val="none" w:sz="0" w:space="0" w:color="auto"/>
        <w:right w:val="none" w:sz="0" w:space="0" w:color="auto"/>
      </w:divBdr>
    </w:div>
    <w:div w:id="1413770117">
      <w:bodyDiv w:val="1"/>
      <w:marLeft w:val="0"/>
      <w:marRight w:val="0"/>
      <w:marTop w:val="0"/>
      <w:marBottom w:val="0"/>
      <w:divBdr>
        <w:top w:val="none" w:sz="0" w:space="0" w:color="auto"/>
        <w:left w:val="none" w:sz="0" w:space="0" w:color="auto"/>
        <w:bottom w:val="none" w:sz="0" w:space="0" w:color="auto"/>
        <w:right w:val="none" w:sz="0" w:space="0" w:color="auto"/>
      </w:divBdr>
    </w:div>
    <w:div w:id="1575775596">
      <w:bodyDiv w:val="1"/>
      <w:marLeft w:val="0"/>
      <w:marRight w:val="0"/>
      <w:marTop w:val="0"/>
      <w:marBottom w:val="0"/>
      <w:divBdr>
        <w:top w:val="none" w:sz="0" w:space="0" w:color="auto"/>
        <w:left w:val="none" w:sz="0" w:space="0" w:color="auto"/>
        <w:bottom w:val="none" w:sz="0" w:space="0" w:color="auto"/>
        <w:right w:val="none" w:sz="0" w:space="0" w:color="auto"/>
      </w:divBdr>
    </w:div>
    <w:div w:id="1597589679">
      <w:bodyDiv w:val="1"/>
      <w:marLeft w:val="0"/>
      <w:marRight w:val="0"/>
      <w:marTop w:val="0"/>
      <w:marBottom w:val="0"/>
      <w:divBdr>
        <w:top w:val="none" w:sz="0" w:space="0" w:color="auto"/>
        <w:left w:val="none" w:sz="0" w:space="0" w:color="auto"/>
        <w:bottom w:val="none" w:sz="0" w:space="0" w:color="auto"/>
        <w:right w:val="none" w:sz="0" w:space="0" w:color="auto"/>
      </w:divBdr>
    </w:div>
    <w:div w:id="1645741418">
      <w:bodyDiv w:val="1"/>
      <w:marLeft w:val="0"/>
      <w:marRight w:val="0"/>
      <w:marTop w:val="0"/>
      <w:marBottom w:val="0"/>
      <w:divBdr>
        <w:top w:val="none" w:sz="0" w:space="0" w:color="auto"/>
        <w:left w:val="none" w:sz="0" w:space="0" w:color="auto"/>
        <w:bottom w:val="none" w:sz="0" w:space="0" w:color="auto"/>
        <w:right w:val="none" w:sz="0" w:space="0" w:color="auto"/>
      </w:divBdr>
    </w:div>
    <w:div w:id="1659186189">
      <w:bodyDiv w:val="1"/>
      <w:marLeft w:val="0"/>
      <w:marRight w:val="0"/>
      <w:marTop w:val="0"/>
      <w:marBottom w:val="0"/>
      <w:divBdr>
        <w:top w:val="none" w:sz="0" w:space="0" w:color="auto"/>
        <w:left w:val="none" w:sz="0" w:space="0" w:color="auto"/>
        <w:bottom w:val="none" w:sz="0" w:space="0" w:color="auto"/>
        <w:right w:val="none" w:sz="0" w:space="0" w:color="auto"/>
      </w:divBdr>
    </w:div>
    <w:div w:id="1771899559">
      <w:bodyDiv w:val="1"/>
      <w:marLeft w:val="0"/>
      <w:marRight w:val="0"/>
      <w:marTop w:val="0"/>
      <w:marBottom w:val="0"/>
      <w:divBdr>
        <w:top w:val="none" w:sz="0" w:space="0" w:color="auto"/>
        <w:left w:val="none" w:sz="0" w:space="0" w:color="auto"/>
        <w:bottom w:val="none" w:sz="0" w:space="0" w:color="auto"/>
        <w:right w:val="none" w:sz="0" w:space="0" w:color="auto"/>
      </w:divBdr>
    </w:div>
    <w:div w:id="1793328100">
      <w:bodyDiv w:val="1"/>
      <w:marLeft w:val="0"/>
      <w:marRight w:val="0"/>
      <w:marTop w:val="0"/>
      <w:marBottom w:val="0"/>
      <w:divBdr>
        <w:top w:val="none" w:sz="0" w:space="0" w:color="auto"/>
        <w:left w:val="none" w:sz="0" w:space="0" w:color="auto"/>
        <w:bottom w:val="none" w:sz="0" w:space="0" w:color="auto"/>
        <w:right w:val="none" w:sz="0" w:space="0" w:color="auto"/>
      </w:divBdr>
    </w:div>
    <w:div w:id="1858764097">
      <w:bodyDiv w:val="1"/>
      <w:marLeft w:val="0"/>
      <w:marRight w:val="0"/>
      <w:marTop w:val="0"/>
      <w:marBottom w:val="0"/>
      <w:divBdr>
        <w:top w:val="none" w:sz="0" w:space="0" w:color="auto"/>
        <w:left w:val="none" w:sz="0" w:space="0" w:color="auto"/>
        <w:bottom w:val="none" w:sz="0" w:space="0" w:color="auto"/>
        <w:right w:val="none" w:sz="0" w:space="0" w:color="auto"/>
      </w:divBdr>
    </w:div>
    <w:div w:id="2027250017">
      <w:bodyDiv w:val="1"/>
      <w:marLeft w:val="0"/>
      <w:marRight w:val="0"/>
      <w:marTop w:val="0"/>
      <w:marBottom w:val="0"/>
      <w:divBdr>
        <w:top w:val="none" w:sz="0" w:space="0" w:color="auto"/>
        <w:left w:val="none" w:sz="0" w:space="0" w:color="auto"/>
        <w:bottom w:val="none" w:sz="0" w:space="0" w:color="auto"/>
        <w:right w:val="none" w:sz="0" w:space="0" w:color="auto"/>
      </w:divBdr>
    </w:div>
    <w:div w:id="2080589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library.auca.kg/news/69/"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D8A71-364E-4441-B88D-9473DBD36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725</Words>
  <Characters>4039</Characters>
  <Application>Microsoft Office Word</Application>
  <DocSecurity>0</DocSecurity>
  <Lines>403</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l, Shannon (ISAZ Teacher)</dc:creator>
  <cp:keywords/>
  <dc:description/>
  <cp:lastModifiedBy>Rachal, Shannon</cp:lastModifiedBy>
  <cp:revision>9</cp:revision>
  <cp:lastPrinted>2022-12-13T15:36:00Z</cp:lastPrinted>
  <dcterms:created xsi:type="dcterms:W3CDTF">2025-09-17T02:58:00Z</dcterms:created>
  <dcterms:modified xsi:type="dcterms:W3CDTF">2025-09-17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27a5cd1a1ee2108774b2e663cf32f652a781183f34d5280dda724556f83b36</vt:lpwstr>
  </property>
</Properties>
</file>